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6EB" w:rsidRDefault="00813F93">
      <w:pPr>
        <w:rPr>
          <w:b/>
        </w:rPr>
      </w:pPr>
      <w:r>
        <w:rPr>
          <w:b/>
        </w:rPr>
        <w:t>Bartram-Thomas_Vol-001_1801-1819_020</w:t>
      </w:r>
    </w:p>
    <w:p w:rsidR="00F666EB" w:rsidRDefault="00813F93">
      <w:pPr>
        <w:rPr>
          <w:b/>
        </w:rPr>
      </w:pPr>
      <w:r>
        <w:rPr>
          <w:b/>
        </w:rPr>
        <w:t>Surname: Read, Osborn</w:t>
      </w:r>
    </w:p>
    <w:p w:rsidR="00F666EB" w:rsidRDefault="00813F93">
      <w:r>
        <w:t>April 1 1802</w:t>
      </w:r>
    </w:p>
    <w:p w:rsidR="00F666EB" w:rsidRDefault="00813F93">
      <w:r>
        <w:t xml:space="preserve">To </w:t>
      </w:r>
      <w:proofErr w:type="gramStart"/>
      <w:r>
        <w:t>Mend</w:t>
      </w:r>
      <w:proofErr w:type="gramEnd"/>
      <w:r>
        <w:t xml:space="preserve"> hook &amp; new link shot 3 2 4 </w:t>
      </w:r>
      <w:r>
        <w:br/>
      </w:r>
      <w:r>
        <w:rPr>
          <w:color w:val="2E74B5" w:themeColor="accent1" w:themeShade="BF"/>
        </w:rPr>
        <w:t xml:space="preserve">To mend hook &amp; one New link </w:t>
      </w:r>
      <w:proofErr w:type="spellStart"/>
      <w:r>
        <w:rPr>
          <w:color w:val="2E74B5" w:themeColor="accent1" w:themeShade="BF"/>
        </w:rPr>
        <w:t>shil</w:t>
      </w:r>
      <w:proofErr w:type="spellEnd"/>
      <w:r>
        <w:rPr>
          <w:color w:val="2E74B5" w:themeColor="accent1" w:themeShade="BF"/>
        </w:rPr>
        <w:t xml:space="preserve"> [shot] </w:t>
      </w:r>
      <w:r>
        <w:t>(ACTION: add “</w:t>
      </w:r>
      <w:proofErr w:type="spellStart"/>
      <w:r>
        <w:t>shil</w:t>
      </w:r>
      <w:proofErr w:type="spellEnd"/>
      <w:r>
        <w:t>”)</w:t>
      </w:r>
    </w:p>
    <w:p w:rsidR="00F666EB" w:rsidRDefault="00813F93">
      <w:r>
        <w:t>To Mend Peat &amp; Dung fork 0 2 3</w:t>
      </w:r>
    </w:p>
    <w:p w:rsidR="00F666EB" w:rsidRDefault="00813F93">
      <w:r>
        <w:t>To one &amp; half of iron 0 0 7</w:t>
      </w:r>
    </w:p>
    <w:p w:rsidR="00F666EB" w:rsidRDefault="00813F93">
      <w:r>
        <w:t>To</w:t>
      </w:r>
      <w:r w:rsidR="00B90712">
        <w:t xml:space="preserve"> </w:t>
      </w:r>
      <w:proofErr w:type="spellStart"/>
      <w:r>
        <w:t>Shearp</w:t>
      </w:r>
      <w:proofErr w:type="spellEnd"/>
      <w:r>
        <w:t xml:space="preserve"> 0 1 0</w:t>
      </w:r>
      <w:r>
        <w:br/>
      </w:r>
      <w:r>
        <w:rPr>
          <w:color w:val="2E74B5" w:themeColor="accent1" w:themeShade="BF"/>
        </w:rPr>
        <w:t>To Sheep [</w:t>
      </w:r>
      <w:proofErr w:type="spellStart"/>
      <w:r>
        <w:rPr>
          <w:color w:val="2E74B5" w:themeColor="accent1" w:themeShade="BF"/>
        </w:rPr>
        <w:t>Shearp</w:t>
      </w:r>
      <w:proofErr w:type="spellEnd"/>
      <w:r>
        <w:rPr>
          <w:color w:val="2E74B5" w:themeColor="accent1" w:themeShade="BF"/>
        </w:rPr>
        <w:t xml:space="preserve">] </w:t>
      </w:r>
      <w:r w:rsidR="00B90712">
        <w:rPr>
          <w:color w:val="2E74B5" w:themeColor="accent1" w:themeShade="BF"/>
        </w:rPr>
        <w:t xml:space="preserve">Shear </w:t>
      </w:r>
      <w:r>
        <w:t>(</w:t>
      </w:r>
      <w:proofErr w:type="gramStart"/>
      <w:r>
        <w:t>ACTION :</w:t>
      </w:r>
      <w:proofErr w:type="gramEnd"/>
      <w:r>
        <w:t xml:space="preserve"> add “Sheep”)</w:t>
      </w:r>
    </w:p>
    <w:p w:rsidR="00F666EB" w:rsidRDefault="00813F93">
      <w:r>
        <w:t>To Plowing 3 Days &amp; 1 7 0</w:t>
      </w:r>
      <w: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plowing 3 Days &amp; [illegible] [[strikethrough]]</w:t>
      </w:r>
    </w:p>
    <w:p w:rsidR="00F666EB" w:rsidRDefault="00813F93">
      <w:r>
        <w:t>March 30 1802</w:t>
      </w:r>
    </w:p>
    <w:p w:rsidR="00F666EB" w:rsidRDefault="00813F93">
      <w:r>
        <w:t>To one due bill Lost 11 7 0</w:t>
      </w:r>
    </w:p>
    <w:p w:rsidR="00F666EB" w:rsidRDefault="00813F93">
      <w:pPr>
        <w:rPr>
          <w:color w:val="2E74B5" w:themeColor="accent1" w:themeShade="BF"/>
        </w:rPr>
      </w:pPr>
      <w:r>
        <w:t>To School shovel 0 4 6</w:t>
      </w:r>
      <w:r>
        <w:br/>
      </w:r>
      <w:r>
        <w:rPr>
          <w:color w:val="2E74B5" w:themeColor="accent1" w:themeShade="BF"/>
        </w:rPr>
        <w:t xml:space="preserve">To </w:t>
      </w:r>
      <w:proofErr w:type="spellStart"/>
      <w:r>
        <w:rPr>
          <w:color w:val="2E74B5" w:themeColor="accent1" w:themeShade="BF"/>
        </w:rPr>
        <w:t>Schooh</w:t>
      </w:r>
      <w:proofErr w:type="spellEnd"/>
      <w:r>
        <w:rPr>
          <w:color w:val="2E74B5" w:themeColor="accent1" w:themeShade="BF"/>
        </w:rPr>
        <w:t xml:space="preserve"> [school] </w:t>
      </w:r>
      <w:proofErr w:type="spellStart"/>
      <w:r w:rsidR="00B90712">
        <w:rPr>
          <w:color w:val="2E74B5" w:themeColor="accent1" w:themeShade="BF"/>
        </w:rPr>
        <w:t>Shovle</w:t>
      </w:r>
      <w:proofErr w:type="spellEnd"/>
      <w:r w:rsidR="00B90712">
        <w:rPr>
          <w:color w:val="2E74B5" w:themeColor="accent1" w:themeShade="BF"/>
        </w:rPr>
        <w:t xml:space="preserve"> [</w:t>
      </w:r>
      <w:r>
        <w:rPr>
          <w:color w:val="2E74B5" w:themeColor="accent1" w:themeShade="BF"/>
        </w:rPr>
        <w:t>shovel</w:t>
      </w:r>
      <w:r w:rsidR="00B90712">
        <w:rPr>
          <w:color w:val="2E74B5" w:themeColor="accent1" w:themeShade="BF"/>
        </w:rPr>
        <w:t>]</w:t>
      </w:r>
      <w:r>
        <w:rPr>
          <w:color w:val="2E74B5" w:themeColor="accent1" w:themeShade="BF"/>
        </w:rPr>
        <w:t xml:space="preserve"> </w:t>
      </w:r>
      <w:r>
        <w:t>(</w:t>
      </w:r>
      <w:proofErr w:type="gramStart"/>
      <w:r>
        <w:t>ACTION :</w:t>
      </w:r>
      <w:proofErr w:type="gramEnd"/>
      <w:r>
        <w:t xml:space="preserve"> add “</w:t>
      </w:r>
      <w:proofErr w:type="spellStart"/>
      <w:r>
        <w:t>Schooh</w:t>
      </w:r>
      <w:proofErr w:type="spellEnd"/>
      <w:r>
        <w:t>”)</w:t>
      </w:r>
    </w:p>
    <w:p w:rsidR="00F666EB" w:rsidRDefault="00813F93">
      <w:r>
        <w:t>To Seven Bush Coal and use Shop of tools for Joseph Nichols to work 0 7 0</w:t>
      </w:r>
      <w:r>
        <w:br/>
      </w:r>
      <w:r>
        <w:rPr>
          <w:color w:val="2E74B5" w:themeColor="accent1" w:themeShade="BF"/>
        </w:rPr>
        <w:t>To Seven Bush</w:t>
      </w:r>
      <w:r w:rsidR="00B90712">
        <w:rPr>
          <w:color w:val="2E74B5" w:themeColor="accent1" w:themeShade="BF"/>
        </w:rPr>
        <w:t xml:space="preserve"> [Bushel</w:t>
      </w:r>
      <w:r>
        <w:rPr>
          <w:color w:val="2E74B5" w:themeColor="accent1" w:themeShade="BF"/>
        </w:rPr>
        <w:t xml:space="preserve">] Coal </w:t>
      </w:r>
      <w:r w:rsidR="00B90712">
        <w:rPr>
          <w:color w:val="2E74B5" w:themeColor="accent1" w:themeShade="BF"/>
        </w:rPr>
        <w:t xml:space="preserve">&amp; </w:t>
      </w:r>
      <w:r>
        <w:rPr>
          <w:color w:val="2E74B5" w:themeColor="accent1" w:themeShade="BF"/>
        </w:rPr>
        <w:t>use</w:t>
      </w:r>
      <w:r w:rsidR="00B90712">
        <w:rPr>
          <w:color w:val="2E74B5" w:themeColor="accent1" w:themeShade="BF"/>
        </w:rPr>
        <w:t xml:space="preserve"> of Shop [</w:t>
      </w:r>
      <w:proofErr w:type="gramStart"/>
      <w:r w:rsidR="00B90712">
        <w:rPr>
          <w:color w:val="2E74B5" w:themeColor="accent1" w:themeShade="BF"/>
        </w:rPr>
        <w:t>illegible ?</w:t>
      </w:r>
      <w:proofErr w:type="gramEnd"/>
      <w:r w:rsidR="00B90712">
        <w:rPr>
          <w:color w:val="2E74B5" w:themeColor="accent1" w:themeShade="BF"/>
        </w:rPr>
        <w:t xml:space="preserve"> &amp;]</w:t>
      </w:r>
      <w:r>
        <w:rPr>
          <w:color w:val="2E74B5" w:themeColor="accent1" w:themeShade="BF"/>
        </w:rPr>
        <w:t xml:space="preserve"> tools for Joseph Nichols to work </w:t>
      </w:r>
      <w:r>
        <w:t>(ACTION: Add “Bushel”)</w:t>
      </w:r>
    </w:p>
    <w:p w:rsidR="00B90712" w:rsidRPr="00B90712" w:rsidRDefault="00B90712">
      <w:pPr>
        <w:rPr>
          <w:color w:val="FF0000"/>
        </w:rPr>
      </w:pPr>
      <w:r w:rsidRPr="00B90712">
        <w:rPr>
          <w:color w:val="FF0000"/>
        </w:rPr>
        <w:t>Total Line - [Pound Symbol] 13 11 8</w:t>
      </w:r>
    </w:p>
    <w:p w:rsidR="00F666EB" w:rsidRDefault="00813F93">
      <w:r>
        <w:t xml:space="preserve">Fairfield April 17 1804 </w:t>
      </w:r>
    </w:p>
    <w:p w:rsidR="00F666EB" w:rsidRDefault="00B90712">
      <w:r w:rsidRPr="00B90712">
        <w:rPr>
          <w:color w:val="FF0000"/>
        </w:rPr>
        <w:t>[</w:t>
      </w:r>
      <w:proofErr w:type="gramStart"/>
      <w:r w:rsidRPr="00B90712">
        <w:rPr>
          <w:color w:val="FF0000"/>
        </w:rPr>
        <w:t>strikethrough</w:t>
      </w:r>
      <w:proofErr w:type="gramEnd"/>
      <w:r w:rsidRPr="00B90712">
        <w:rPr>
          <w:color w:val="FF0000"/>
        </w:rPr>
        <w:t>]</w:t>
      </w:r>
      <w:r w:rsidR="00813F93">
        <w:t xml:space="preserve">This Day </w:t>
      </w:r>
      <w:proofErr w:type="gramStart"/>
      <w:r w:rsidR="00813F93">
        <w:t>Little</w:t>
      </w:r>
      <w:proofErr w:type="gramEnd"/>
      <w:r w:rsidR="00813F93">
        <w:t xml:space="preserve"> all accounts with Samuel Read &amp; found Due Six Pound</w:t>
      </w:r>
    </w:p>
    <w:p w:rsidR="00F666EB" w:rsidRDefault="00813F93">
      <w:r>
        <w:t xml:space="preserve">Mary Olson * </w:t>
      </w:r>
    </w:p>
    <w:p w:rsidR="00F666EB" w:rsidRDefault="00813F93">
      <w:r>
        <w:t>June 4 1802</w:t>
      </w:r>
    </w:p>
    <w:p w:rsidR="00F666EB" w:rsidRDefault="00813F93">
      <w:r>
        <w:t xml:space="preserve">To 70 Pound </w:t>
      </w:r>
      <w:proofErr w:type="spellStart"/>
      <w:r>
        <w:t>foiurpenny</w:t>
      </w:r>
      <w:proofErr w:type="spellEnd"/>
      <w:r>
        <w:t xml:space="preserve"> </w:t>
      </w:r>
      <w:proofErr w:type="spellStart"/>
      <w:r>
        <w:t>Nailes</w:t>
      </w:r>
      <w:proofErr w:type="spellEnd"/>
      <w:r>
        <w:t xml:space="preserve"> at /10 2/1 </w:t>
      </w:r>
      <w:r w:rsidRPr="00B90712">
        <w:rPr>
          <w:color w:val="FF0000"/>
        </w:rPr>
        <w:t>£</w:t>
      </w:r>
      <w:r>
        <w:t xml:space="preserve"> 3 0 0</w:t>
      </w:r>
      <w:r>
        <w:br/>
      </w:r>
      <w:r>
        <w:rPr>
          <w:color w:val="2E74B5" w:themeColor="accent1" w:themeShade="BF"/>
        </w:rPr>
        <w:t xml:space="preserve">To 70 Pound </w:t>
      </w:r>
      <w:proofErr w:type="spellStart"/>
      <w:r>
        <w:rPr>
          <w:color w:val="2E74B5" w:themeColor="accent1" w:themeShade="BF"/>
        </w:rPr>
        <w:t>foiurpenny</w:t>
      </w:r>
      <w:proofErr w:type="spellEnd"/>
      <w:r>
        <w:rPr>
          <w:color w:val="2E74B5" w:themeColor="accent1" w:themeShade="BF"/>
        </w:rPr>
        <w:t xml:space="preserve"> </w:t>
      </w:r>
      <w:proofErr w:type="spellStart"/>
      <w:r w:rsidR="00B90712">
        <w:rPr>
          <w:color w:val="2E74B5" w:themeColor="accent1" w:themeShade="BF"/>
        </w:rPr>
        <w:t>Nailes</w:t>
      </w:r>
      <w:proofErr w:type="spellEnd"/>
      <w:r w:rsidR="00B90712">
        <w:rPr>
          <w:color w:val="2E74B5" w:themeColor="accent1" w:themeShade="BF"/>
        </w:rPr>
        <w:t xml:space="preserve"> [nails]</w:t>
      </w:r>
      <w:r>
        <w:rPr>
          <w:color w:val="2E74B5" w:themeColor="accent1" w:themeShade="BF"/>
        </w:rPr>
        <w:t xml:space="preserve"> at /10 2/1 </w:t>
      </w:r>
      <w:r>
        <w:t>(</w:t>
      </w:r>
      <w:proofErr w:type="gramStart"/>
      <w:r>
        <w:t>ACTION :</w:t>
      </w:r>
      <w:proofErr w:type="gramEnd"/>
      <w:r>
        <w:t xml:space="preserve"> Add “nails”)</w:t>
      </w:r>
    </w:p>
    <w:p w:rsidR="00F666EB" w:rsidRDefault="00813F93">
      <w:r>
        <w:t>Due on old account 0 8 4</w:t>
      </w:r>
    </w:p>
    <w:p w:rsidR="00F666EB" w:rsidRDefault="00813F93">
      <w:r>
        <w:t>To 5 Thousand [MISSING TEXT] 2 5</w:t>
      </w:r>
      <w:r>
        <w:br/>
      </w:r>
      <w:r>
        <w:rPr>
          <w:color w:val="2E74B5" w:themeColor="accent1" w:themeShade="BF"/>
        </w:rPr>
        <w:t>To 5 Thousand Lath [illegible</w:t>
      </w:r>
      <w:r w:rsidR="00B90712">
        <w:rPr>
          <w:color w:val="2E74B5" w:themeColor="accent1" w:themeShade="BF"/>
        </w:rPr>
        <w:t xml:space="preserve"> </w:t>
      </w:r>
      <w:r w:rsidR="00B90712" w:rsidRPr="00B90712">
        <w:rPr>
          <w:color w:val="FF0000"/>
        </w:rPr>
        <w:t>– 3 chars after Lath</w:t>
      </w:r>
      <w:r>
        <w:rPr>
          <w:color w:val="2E74B5" w:themeColor="accent1" w:themeShade="BF"/>
        </w:rPr>
        <w:t>]</w:t>
      </w:r>
      <w:r>
        <w:t xml:space="preserve"> (ACTION: add missing </w:t>
      </w:r>
      <w:proofErr w:type="gramStart"/>
      <w:r>
        <w:t>text :</w:t>
      </w:r>
      <w:proofErr w:type="gramEnd"/>
      <w:r>
        <w:t xml:space="preserve"> “Lath”)</w:t>
      </w:r>
    </w:p>
    <w:p w:rsidR="00F666EB" w:rsidRDefault="00813F93">
      <w:r>
        <w:t xml:space="preserve">To 1 Set </w:t>
      </w:r>
      <w:proofErr w:type="spellStart"/>
      <w:r>
        <w:t>Nives</w:t>
      </w:r>
      <w:proofErr w:type="spellEnd"/>
      <w:r>
        <w:t xml:space="preserve"> &amp; forks 0 3 4</w:t>
      </w:r>
    </w:p>
    <w:p w:rsidR="00F666EB" w:rsidRDefault="00813F93">
      <w:pPr>
        <w:rPr>
          <w:color w:val="2E74B5" w:themeColor="accent1" w:themeShade="BF"/>
        </w:rPr>
      </w:pPr>
      <w:r>
        <w:t>To [MISSING TEXT] 0 1 0</w:t>
      </w:r>
      <w:r>
        <w:br/>
      </w:r>
      <w:r>
        <w:rPr>
          <w:color w:val="2E74B5" w:themeColor="accent1" w:themeShade="BF"/>
        </w:rPr>
        <w:t xml:space="preserve">To Cash [[person]] Abram </w:t>
      </w:r>
      <w:proofErr w:type="spellStart"/>
      <w:r>
        <w:rPr>
          <w:color w:val="2E74B5" w:themeColor="accent1" w:themeShade="BF"/>
        </w:rPr>
        <w:t>Morehause</w:t>
      </w:r>
      <w:proofErr w:type="spellEnd"/>
      <w:r>
        <w:rPr>
          <w:color w:val="2E74B5" w:themeColor="accent1" w:themeShade="BF"/>
        </w:rPr>
        <w:t xml:space="preserve"> [Morehouse] [[/person]</w:t>
      </w:r>
      <w:proofErr w:type="gramStart"/>
      <w:r>
        <w:rPr>
          <w:color w:val="2E74B5" w:themeColor="accent1" w:themeShade="BF"/>
        </w:rPr>
        <w:t>]</w:t>
      </w:r>
      <w:r>
        <w:t xml:space="preserve">  (</w:t>
      </w:r>
      <w:proofErr w:type="gramEnd"/>
      <w:r>
        <w:t>ACTION: add missing text : Cash Abram Morehouse)</w:t>
      </w:r>
    </w:p>
    <w:p w:rsidR="00F666EB" w:rsidRDefault="00813F93">
      <w:r>
        <w:lastRenderedPageBreak/>
        <w:t>To</w:t>
      </w:r>
      <w:r w:rsidR="00B90712">
        <w:t xml:space="preserve"> </w:t>
      </w:r>
      <w:r w:rsidR="00B90712">
        <w:rPr>
          <w:color w:val="FF0000"/>
        </w:rPr>
        <w:t xml:space="preserve">[verify space] </w:t>
      </w:r>
      <w:r>
        <w:t xml:space="preserve">13 </w:t>
      </w:r>
      <w:proofErr w:type="spellStart"/>
      <w:r>
        <w:t>lb</w:t>
      </w:r>
      <w:proofErr w:type="spellEnd"/>
      <w:r>
        <w:t xml:space="preserve"> wool at 2/1</w:t>
      </w:r>
    </w:p>
    <w:p w:rsidR="00F666EB" w:rsidRDefault="00813F93">
      <w:r>
        <w:t>To Cash ___1 10 0</w:t>
      </w:r>
    </w:p>
    <w:p w:rsidR="00F666EB" w:rsidRDefault="00813F93">
      <w:r>
        <w:t xml:space="preserve">To 1 </w:t>
      </w:r>
      <w:proofErr w:type="spellStart"/>
      <w:r>
        <w:t>qrt</w:t>
      </w:r>
      <w:proofErr w:type="spellEnd"/>
      <w:r>
        <w:t xml:space="preserve"> oil 0 1 0</w:t>
      </w:r>
    </w:p>
    <w:p w:rsidR="00F666EB" w:rsidRDefault="00813F93">
      <w:r>
        <w:t>To account Paid S Perry 1 11 14</w:t>
      </w:r>
    </w:p>
    <w:p w:rsidR="00F666EB" w:rsidRDefault="00813F93">
      <w:r>
        <w:t>To Cash ___</w:t>
      </w:r>
      <w:r w:rsidR="00B90712">
        <w:t xml:space="preserve"> 0 3 10</w:t>
      </w:r>
    </w:p>
    <w:p w:rsidR="00F666EB" w:rsidRDefault="00813F93">
      <w:r>
        <w:t>Paid January 1804</w:t>
      </w:r>
    </w:p>
    <w:p w:rsidR="00F666EB" w:rsidRPr="00801758" w:rsidRDefault="00B90712">
      <w:pPr>
        <w:rPr>
          <w:color w:val="FF0000"/>
        </w:rPr>
      </w:pPr>
      <w:r>
        <w:rPr>
          <w:color w:val="FF0000"/>
        </w:rPr>
        <w:t>[Total Line 10 10 14]</w:t>
      </w:r>
    </w:p>
    <w:p w:rsidR="00F666EB" w:rsidRDefault="00F666EB"/>
    <w:p w:rsidR="00F666EB" w:rsidRDefault="00813F93">
      <w:pPr>
        <w:rPr>
          <w:b/>
        </w:rPr>
      </w:pPr>
      <w:r>
        <w:rPr>
          <w:b/>
        </w:rPr>
        <w:t>Bartram-Thomas_Vol-001_1801-1819_02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F666EB" w:rsidRDefault="00813F93">
      <w:pPr>
        <w:rPr>
          <w:b/>
        </w:rPr>
      </w:pPr>
      <w:r>
        <w:rPr>
          <w:b/>
        </w:rPr>
        <w:t>Surnames: Morehouse</w:t>
      </w:r>
    </w:p>
    <w:p w:rsidR="00F666EB" w:rsidRDefault="00F666EB">
      <w:pPr>
        <w:rPr>
          <w:b/>
        </w:rPr>
      </w:pPr>
    </w:p>
    <w:p w:rsidR="00F666EB" w:rsidRDefault="00813F93">
      <w:pPr>
        <w:rPr>
          <w:bCs/>
        </w:rPr>
      </w:pPr>
      <w:r>
        <w:rPr>
          <w:bCs/>
        </w:rPr>
        <w:t>William Morehouse</w:t>
      </w:r>
    </w:p>
    <w:p w:rsidR="00F666EB" w:rsidRDefault="00813F93">
      <w:pPr>
        <w:rPr>
          <w:bCs/>
        </w:rPr>
      </w:pPr>
      <w:r>
        <w:rPr>
          <w:bCs/>
        </w:rPr>
        <w:t>Sept 29 1799</w:t>
      </w:r>
    </w:p>
    <w:p w:rsidR="00F666EB" w:rsidRDefault="00813F93">
      <w:pPr>
        <w:rPr>
          <w:bCs/>
        </w:rPr>
      </w:pPr>
      <w:r>
        <w:rPr>
          <w:bCs/>
        </w:rPr>
        <w:t>To Shear Sheep 1/ To Set Shears 0 2 6</w:t>
      </w:r>
      <w:r>
        <w:rPr>
          <w:bCs/>
        </w:rPr>
        <w:br/>
      </w:r>
      <w:proofErr w:type="gramStart"/>
      <w:r>
        <w:rPr>
          <w:bCs/>
          <w:color w:val="2E74B5" w:themeColor="accent1" w:themeShade="BF"/>
        </w:rPr>
        <w:t>To</w:t>
      </w:r>
      <w:proofErr w:type="gramEnd"/>
      <w:r>
        <w:rPr>
          <w:bCs/>
          <w:color w:val="2E74B5" w:themeColor="accent1" w:themeShade="BF"/>
        </w:rPr>
        <w:t xml:space="preserve"> </w:t>
      </w:r>
      <w:proofErr w:type="spellStart"/>
      <w:r>
        <w:rPr>
          <w:bCs/>
          <w:color w:val="2E74B5" w:themeColor="accent1" w:themeShade="BF"/>
        </w:rPr>
        <w:t>Shearp</w:t>
      </w:r>
      <w:proofErr w:type="spellEnd"/>
      <w:r>
        <w:rPr>
          <w:bCs/>
          <w:color w:val="2E74B5" w:themeColor="accent1" w:themeShade="BF"/>
        </w:rPr>
        <w:t xml:space="preserve"> [Sheep] Shear 1/ To Set [[?]] of [[/?]] Shears </w:t>
      </w:r>
      <w:r>
        <w:rPr>
          <w:bCs/>
          <w:color w:val="000000" w:themeColor="text1"/>
        </w:rPr>
        <w:t>(ACTION: add “</w:t>
      </w:r>
      <w:proofErr w:type="spellStart"/>
      <w:r>
        <w:rPr>
          <w:bCs/>
          <w:color w:val="000000" w:themeColor="text1"/>
        </w:rPr>
        <w:t>Shearp</w:t>
      </w:r>
      <w:proofErr w:type="spellEnd"/>
      <w:r>
        <w:rPr>
          <w:bCs/>
          <w:color w:val="000000" w:themeColor="text1"/>
        </w:rPr>
        <w:t>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Decd</w:t>
      </w:r>
      <w:proofErr w:type="spellEnd"/>
      <w:r>
        <w:rPr>
          <w:bCs/>
        </w:rPr>
        <w:t xml:space="preserve"> 1799</w:t>
      </w:r>
    </w:p>
    <w:p w:rsidR="00F666EB" w:rsidRDefault="00813F93">
      <w:pPr>
        <w:rPr>
          <w:bCs/>
        </w:rPr>
      </w:pPr>
      <w:r>
        <w:rPr>
          <w:bCs/>
        </w:rPr>
        <w:t>To Set Shears ___0 1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Set [[?]] </w:t>
      </w:r>
      <w:proofErr w:type="gramStart"/>
      <w:r>
        <w:rPr>
          <w:bCs/>
          <w:color w:val="2E74B5" w:themeColor="accent1" w:themeShade="BF"/>
        </w:rPr>
        <w:t xml:space="preserve">of </w:t>
      </w:r>
      <w:r w:rsidR="00801758">
        <w:rPr>
          <w:bCs/>
          <w:color w:val="2E74B5" w:themeColor="accent1" w:themeShade="BF"/>
        </w:rPr>
        <w:t xml:space="preserve"> OR</w:t>
      </w:r>
      <w:proofErr w:type="gramEnd"/>
      <w:r w:rsidR="00801758">
        <w:rPr>
          <w:bCs/>
          <w:color w:val="2E74B5" w:themeColor="accent1" w:themeShade="BF"/>
        </w:rPr>
        <w:t xml:space="preserve"> &amp;[RP] </w:t>
      </w:r>
      <w:r>
        <w:rPr>
          <w:bCs/>
          <w:color w:val="2E74B5" w:themeColor="accent1" w:themeShade="BF"/>
        </w:rPr>
        <w:t xml:space="preserve">[[/?]] Shears </w:t>
      </w:r>
      <w:r>
        <w:rPr>
          <w:bCs/>
        </w:rPr>
        <w:t>(ACTION: add “Of”</w:t>
      </w:r>
      <w:r w:rsidR="00801758">
        <w:rPr>
          <w:bCs/>
        </w:rPr>
        <w:t xml:space="preserve"> “&amp;”</w:t>
      </w:r>
      <w:r>
        <w:rPr>
          <w:bCs/>
        </w:rPr>
        <w:t>)</w:t>
      </w:r>
    </w:p>
    <w:p w:rsidR="00F666EB" w:rsidRDefault="00813F93">
      <w:pPr>
        <w:rPr>
          <w:bCs/>
        </w:rPr>
      </w:pPr>
      <w:r>
        <w:rPr>
          <w:bCs/>
        </w:rPr>
        <w:t>To Shoeing horse New [MISSING TEXT] toes ___ 0 6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Shewing [Shoeing] horse New [[?]] Set [[/?]] toes </w:t>
      </w:r>
      <w:r>
        <w:rPr>
          <w:bCs/>
          <w:color w:val="000000" w:themeColor="text1"/>
        </w:rPr>
        <w:t>(ACTION: add “Shewing” and “Set”)</w:t>
      </w:r>
    </w:p>
    <w:p w:rsidR="00F666EB" w:rsidRDefault="00813F93">
      <w:pPr>
        <w:rPr>
          <w:bCs/>
        </w:rPr>
      </w:pPr>
      <w:r>
        <w:rPr>
          <w:bCs/>
        </w:rPr>
        <w:t>Nov 1800</w:t>
      </w:r>
    </w:p>
    <w:p w:rsidR="00F666EB" w:rsidRDefault="00813F93">
      <w:pPr>
        <w:rPr>
          <w:bCs/>
        </w:rPr>
      </w:pPr>
      <w:r>
        <w:rPr>
          <w:bCs/>
        </w:rPr>
        <w:t>To Make [MISSING TEXT] iron ___0 1 0</w:t>
      </w:r>
      <w:r>
        <w:rPr>
          <w:bCs/>
        </w:rPr>
        <w:br/>
      </w:r>
      <w:r>
        <w:rPr>
          <w:bCs/>
          <w:color w:val="2E74B5" w:themeColor="accent1" w:themeShade="BF"/>
        </w:rPr>
        <w:t>To Make [illegible</w:t>
      </w:r>
      <w:r w:rsidR="00801758">
        <w:rPr>
          <w:bCs/>
          <w:color w:val="2E74B5" w:themeColor="accent1" w:themeShade="BF"/>
        </w:rPr>
        <w:t xml:space="preserve"> – 1 word</w:t>
      </w:r>
      <w:r>
        <w:rPr>
          <w:bCs/>
          <w:color w:val="2E74B5" w:themeColor="accent1" w:themeShade="BF"/>
        </w:rPr>
        <w:t xml:space="preserve">] iron </w:t>
      </w:r>
      <w:r>
        <w:rPr>
          <w:bCs/>
          <w:color w:val="000000" w:themeColor="text1"/>
        </w:rPr>
        <w:t>(</w:t>
      </w:r>
      <w:proofErr w:type="gramStart"/>
      <w:r>
        <w:rPr>
          <w:bCs/>
          <w:color w:val="000000" w:themeColor="text1"/>
        </w:rPr>
        <w:t>ACTION :</w:t>
      </w:r>
      <w:proofErr w:type="gramEnd"/>
      <w:r>
        <w:rPr>
          <w:bCs/>
          <w:color w:val="000000" w:themeColor="text1"/>
        </w:rPr>
        <w:t xml:space="preserve"> add [illegible])</w:t>
      </w:r>
    </w:p>
    <w:p w:rsidR="00F666EB" w:rsidRDefault="00813F93">
      <w:pPr>
        <w:rPr>
          <w:bCs/>
        </w:rPr>
      </w:pPr>
      <w:r>
        <w:rPr>
          <w:bCs/>
        </w:rPr>
        <w:t>To Sho</w:t>
      </w:r>
      <w:r w:rsidR="00801758">
        <w:rPr>
          <w:bCs/>
        </w:rPr>
        <w:t>eing horse New my iron &amp; Steel [0]</w:t>
      </w:r>
      <w:r>
        <w:rPr>
          <w:bCs/>
        </w:rPr>
        <w:t xml:space="preserve"> 3 0</w:t>
      </w:r>
      <w:r>
        <w:rPr>
          <w:bCs/>
        </w:rPr>
        <w:br/>
      </w:r>
      <w:r w:rsidR="00801758">
        <w:rPr>
          <w:bCs/>
          <w:color w:val="2E74B5" w:themeColor="accent1" w:themeShade="BF"/>
        </w:rPr>
        <w:t>To Shewing [shoeing] horse N</w:t>
      </w:r>
      <w:r>
        <w:rPr>
          <w:bCs/>
          <w:color w:val="2E74B5" w:themeColor="accent1" w:themeShade="BF"/>
        </w:rPr>
        <w:t>ew my iron &amp; Steel</w:t>
      </w:r>
      <w:r>
        <w:rPr>
          <w:bCs/>
        </w:rPr>
        <w:t xml:space="preserve"> (</w:t>
      </w:r>
      <w:proofErr w:type="gramStart"/>
      <w:r>
        <w:rPr>
          <w:bCs/>
        </w:rPr>
        <w:t>ACTION :</w:t>
      </w:r>
      <w:proofErr w:type="gramEnd"/>
      <w:r>
        <w:rPr>
          <w:bCs/>
        </w:rPr>
        <w:t xml:space="preserve"> add “Shewing”)</w:t>
      </w:r>
    </w:p>
    <w:p w:rsidR="00F666EB" w:rsidRDefault="00813F93">
      <w:pPr>
        <w:rPr>
          <w:bCs/>
        </w:rPr>
      </w:pPr>
      <w:r>
        <w:rPr>
          <w:bCs/>
        </w:rPr>
        <w:t>To [MISSING TEXT] Lumbers /6 to Lay and 4/ 0 4 6</w:t>
      </w:r>
      <w:r>
        <w:rPr>
          <w:bCs/>
        </w:rPr>
        <w:br/>
      </w:r>
      <w:r>
        <w:rPr>
          <w:bCs/>
          <w:color w:val="2E74B5" w:themeColor="accent1" w:themeShade="BF"/>
        </w:rPr>
        <w:t>To [illegible</w:t>
      </w:r>
      <w:r w:rsidR="00801758">
        <w:rPr>
          <w:bCs/>
          <w:color w:val="2E74B5" w:themeColor="accent1" w:themeShade="BF"/>
        </w:rPr>
        <w:t>- 1 word</w:t>
      </w:r>
      <w:r>
        <w:rPr>
          <w:bCs/>
          <w:color w:val="2E74B5" w:themeColor="accent1" w:themeShade="BF"/>
        </w:rPr>
        <w:t>] Lumbers /6 to Lay [[?]] and</w:t>
      </w:r>
      <w:r w:rsidR="00801758">
        <w:rPr>
          <w:bCs/>
          <w:color w:val="2E74B5" w:themeColor="accent1" w:themeShade="BF"/>
        </w:rPr>
        <w:t xml:space="preserve"> OR ax</w:t>
      </w:r>
      <w:r>
        <w:rPr>
          <w:bCs/>
          <w:color w:val="2E74B5" w:themeColor="accent1" w:themeShade="BF"/>
        </w:rPr>
        <w:t xml:space="preserve"> [[/?]] 4/ </w:t>
      </w:r>
      <w:r>
        <w:rPr>
          <w:bCs/>
          <w:color w:val="000000" w:themeColor="text1"/>
        </w:rPr>
        <w:t>(</w:t>
      </w:r>
      <w:proofErr w:type="gramStart"/>
      <w:r>
        <w:rPr>
          <w:bCs/>
          <w:color w:val="000000" w:themeColor="text1"/>
        </w:rPr>
        <w:t>ACTION :</w:t>
      </w:r>
      <w:proofErr w:type="gramEnd"/>
      <w:r>
        <w:rPr>
          <w:bCs/>
          <w:color w:val="000000" w:themeColor="text1"/>
        </w:rPr>
        <w:t xml:space="preserve"> add [illegible])</w:t>
      </w:r>
    </w:p>
    <w:p w:rsidR="00F666EB" w:rsidRDefault="00813F93">
      <w:pPr>
        <w:rPr>
          <w:bCs/>
        </w:rPr>
      </w:pPr>
      <w:r>
        <w:rPr>
          <w:bCs/>
        </w:rPr>
        <w:t>March 1801</w:t>
      </w:r>
    </w:p>
    <w:p w:rsidR="00F666EB" w:rsidRDefault="00801758">
      <w:pPr>
        <w:rPr>
          <w:bCs/>
        </w:rPr>
      </w:pPr>
      <w:r>
        <w:rPr>
          <w:bCs/>
          <w:color w:val="FF0000"/>
        </w:rPr>
        <w:t xml:space="preserve">To </w:t>
      </w:r>
      <w:r w:rsidR="00813F93">
        <w:rPr>
          <w:bCs/>
        </w:rPr>
        <w:t xml:space="preserve">Long </w:t>
      </w:r>
      <w:proofErr w:type="spellStart"/>
      <w:r>
        <w:rPr>
          <w:bCs/>
          <w:color w:val="FF0000"/>
        </w:rPr>
        <w:t>yoak</w:t>
      </w:r>
      <w:proofErr w:type="spellEnd"/>
      <w:r>
        <w:rPr>
          <w:bCs/>
          <w:color w:val="FF0000"/>
        </w:rPr>
        <w:t xml:space="preserve"> [</w:t>
      </w:r>
      <w:r w:rsidR="00813F93">
        <w:rPr>
          <w:bCs/>
        </w:rPr>
        <w:t>yoke</w:t>
      </w:r>
      <w:r>
        <w:rPr>
          <w:bCs/>
        </w:rPr>
        <w:t>]</w:t>
      </w:r>
      <w:r w:rsidR="00813F93">
        <w:rPr>
          <w:bCs/>
        </w:rPr>
        <w:t xml:space="preserve"> &amp; Staple</w:t>
      </w:r>
      <w:r>
        <w:rPr>
          <w:bCs/>
        </w:rPr>
        <w:t xml:space="preserve"> </w:t>
      </w:r>
      <w:r>
        <w:rPr>
          <w:bCs/>
          <w:color w:val="FF0000"/>
        </w:rPr>
        <w:t>-</w:t>
      </w:r>
      <w:r w:rsidR="00813F93">
        <w:rPr>
          <w:bCs/>
        </w:rPr>
        <w:t xml:space="preserve"> 0 2 0</w:t>
      </w:r>
    </w:p>
    <w:p w:rsidR="00F666EB" w:rsidRDefault="00813F93">
      <w:pPr>
        <w:rPr>
          <w:bCs/>
        </w:rPr>
      </w:pPr>
      <w:r>
        <w:rPr>
          <w:bCs/>
        </w:rPr>
        <w:t>April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Sowing 4 acres Stark ground [MISSING TEXT] 0 2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Sowing 4 acres Stark Ground [[?]] </w:t>
      </w:r>
      <w:proofErr w:type="spellStart"/>
      <w:r>
        <w:rPr>
          <w:bCs/>
          <w:color w:val="2E74B5" w:themeColor="accent1" w:themeShade="BF"/>
        </w:rPr>
        <w:t>prveledge</w:t>
      </w:r>
      <w:proofErr w:type="spellEnd"/>
      <w:r w:rsidR="00801758">
        <w:rPr>
          <w:bCs/>
          <w:color w:val="2E74B5" w:themeColor="accent1" w:themeShade="BF"/>
        </w:rPr>
        <w:t xml:space="preserve"> – not a word so just unclear 1 word</w:t>
      </w:r>
      <w:r>
        <w:rPr>
          <w:bCs/>
          <w:color w:val="2E74B5" w:themeColor="accent1" w:themeShade="BF"/>
        </w:rPr>
        <w:t xml:space="preserve"> [[/?]]</w:t>
      </w:r>
      <w:r>
        <w:rPr>
          <w:bCs/>
        </w:rPr>
        <w:t xml:space="preserve"> (</w:t>
      </w:r>
      <w:proofErr w:type="gramStart"/>
      <w:r>
        <w:rPr>
          <w:bCs/>
        </w:rPr>
        <w:t>ACTION :</w:t>
      </w:r>
      <w:proofErr w:type="gramEnd"/>
      <w:r>
        <w:rPr>
          <w:bCs/>
        </w:rPr>
        <w:t xml:space="preserve"> add “</w:t>
      </w:r>
      <w:proofErr w:type="spellStart"/>
      <w:r>
        <w:rPr>
          <w:bCs/>
        </w:rPr>
        <w:t>prveledge</w:t>
      </w:r>
      <w:proofErr w:type="spellEnd"/>
      <w:r>
        <w:rPr>
          <w:bCs/>
        </w:rPr>
        <w:t>”)</w:t>
      </w:r>
      <w:r w:rsidR="00801758">
        <w:rPr>
          <w:bCs/>
        </w:rPr>
        <w:t xml:space="preserve"> [0] 12 0</w:t>
      </w:r>
    </w:p>
    <w:p w:rsidR="00F666EB" w:rsidRDefault="00813F93">
      <w:pPr>
        <w:rPr>
          <w:bCs/>
        </w:rPr>
      </w:pPr>
      <w:r>
        <w:rPr>
          <w:bCs/>
        </w:rPr>
        <w:t>To Lay ax to Mend Chain</w:t>
      </w:r>
      <w:r w:rsidR="00DB0A90">
        <w:rPr>
          <w:bCs/>
        </w:rPr>
        <w:t xml:space="preserve"> </w:t>
      </w:r>
      <w:r w:rsidR="00DB0A90">
        <w:rPr>
          <w:bCs/>
          <w:color w:val="FF0000"/>
        </w:rPr>
        <w:t>-</w:t>
      </w:r>
      <w:r>
        <w:rPr>
          <w:bCs/>
        </w:rPr>
        <w:t xml:space="preserve"> 0 5 6</w:t>
      </w: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813F93">
      <w:pPr>
        <w:rPr>
          <w:bCs/>
        </w:rPr>
      </w:pPr>
      <w:r>
        <w:rPr>
          <w:bCs/>
        </w:rPr>
        <w:t xml:space="preserve">To one </w:t>
      </w:r>
      <w:proofErr w:type="spellStart"/>
      <w:r>
        <w:rPr>
          <w:bCs/>
        </w:rPr>
        <w:t>yoak</w:t>
      </w:r>
      <w:proofErr w:type="spellEnd"/>
      <w:r>
        <w:rPr>
          <w:bCs/>
        </w:rPr>
        <w:t xml:space="preserve"> 0 2 0</w:t>
      </w:r>
      <w:r w:rsidR="00DB0A90">
        <w:rPr>
          <w:bCs/>
        </w:rPr>
        <w:t xml:space="preserve"> </w:t>
      </w:r>
      <w:r w:rsidR="00DB0A90">
        <w:rPr>
          <w:bCs/>
          <w:color w:val="FF0000"/>
        </w:rPr>
        <w:t>0 1 6</w:t>
      </w:r>
      <w:r>
        <w:rPr>
          <w:bCs/>
        </w:rPr>
        <w:br/>
      </w:r>
      <w:r>
        <w:rPr>
          <w:color w:val="2E74B5" w:themeColor="accent1" w:themeShade="BF"/>
        </w:rPr>
        <w:t xml:space="preserve">To </w:t>
      </w:r>
      <w:r w:rsidR="00DB0A90">
        <w:rPr>
          <w:color w:val="2E74B5" w:themeColor="accent1" w:themeShade="BF"/>
        </w:rPr>
        <w:t xml:space="preserve">one </w:t>
      </w:r>
      <w:proofErr w:type="spellStart"/>
      <w:r w:rsidR="00DB0A90">
        <w:rPr>
          <w:color w:val="2E74B5" w:themeColor="accent1" w:themeShade="BF"/>
        </w:rPr>
        <w:t>yoak</w:t>
      </w:r>
      <w:proofErr w:type="spellEnd"/>
      <w:r>
        <w:rPr>
          <w:color w:val="2E74B5" w:themeColor="accent1" w:themeShade="BF"/>
        </w:rPr>
        <w:t xml:space="preserve"> [yoke] </w:t>
      </w:r>
      <w:r>
        <w:rPr>
          <w:bCs/>
          <w:color w:val="000000" w:themeColor="text1"/>
        </w:rPr>
        <w:t>(</w:t>
      </w:r>
      <w:proofErr w:type="gramStart"/>
      <w:r>
        <w:rPr>
          <w:bCs/>
          <w:color w:val="000000" w:themeColor="text1"/>
        </w:rPr>
        <w:t>ACTION :</w:t>
      </w:r>
      <w:proofErr w:type="gramEnd"/>
      <w:r>
        <w:rPr>
          <w:bCs/>
          <w:color w:val="000000" w:themeColor="text1"/>
        </w:rPr>
        <w:t xml:space="preserve"> add “</w:t>
      </w:r>
      <w:r>
        <w:rPr>
          <w:color w:val="000000" w:themeColor="text1"/>
        </w:rPr>
        <w:t>yoke</w:t>
      </w:r>
      <w:r>
        <w:rPr>
          <w:bCs/>
          <w:color w:val="000000" w:themeColor="text1"/>
        </w:rPr>
        <w:t>”)</w:t>
      </w:r>
    </w:p>
    <w:p w:rsidR="00F666EB" w:rsidRDefault="00813F93">
      <w:pPr>
        <w:rPr>
          <w:bCs/>
        </w:rPr>
      </w:pPr>
      <w:r>
        <w:rPr>
          <w:bCs/>
        </w:rPr>
        <w:t>January 1803</w:t>
      </w:r>
    </w:p>
    <w:p w:rsidR="00F666EB" w:rsidRDefault="00813F93">
      <w:pPr>
        <w:rPr>
          <w:bCs/>
        </w:rPr>
      </w:pPr>
      <w:r>
        <w:rPr>
          <w:bCs/>
        </w:rPr>
        <w:t>To 3 Leaden tubs for washing 1 8 0</w:t>
      </w:r>
    </w:p>
    <w:p w:rsidR="00F666EB" w:rsidRDefault="00813F93">
      <w:pPr>
        <w:rPr>
          <w:bCs/>
        </w:rPr>
      </w:pPr>
      <w:r>
        <w:rPr>
          <w:bCs/>
        </w:rPr>
        <w:t>July 1803</w:t>
      </w:r>
    </w:p>
    <w:p w:rsidR="00F666EB" w:rsidRDefault="00813F93">
      <w:pPr>
        <w:rPr>
          <w:bCs/>
        </w:rPr>
      </w:pPr>
      <w:r>
        <w:rPr>
          <w:bCs/>
        </w:rPr>
        <w:t>To use of Cart Six month 0 18 0</w:t>
      </w:r>
    </w:p>
    <w:p w:rsidR="00F666EB" w:rsidRDefault="00813F93">
      <w:proofErr w:type="gramStart"/>
      <w:r>
        <w:rPr>
          <w:bCs/>
        </w:rPr>
        <w:t xml:space="preserve">To 2 Bush Rye [MISSING TEXT] Sowing Lot half acre </w:t>
      </w:r>
      <w:proofErr w:type="spellStart"/>
      <w:r>
        <w:rPr>
          <w:bCs/>
        </w:rPr>
        <w:t>Middlebrooksx</w:t>
      </w:r>
      <w:proofErr w:type="spellEnd"/>
      <w:r>
        <w:rPr>
          <w:bCs/>
        </w:rPr>
        <w:t xml:space="preserve"> </w:t>
      </w:r>
      <w:r w:rsidR="00DB0A90">
        <w:rPr>
          <w:bCs/>
          <w:color w:val="FF0000"/>
        </w:rPr>
        <w:t>[0]</w:t>
      </w:r>
      <w:r>
        <w:rPr>
          <w:bCs/>
        </w:rPr>
        <w:t xml:space="preserve"> 8 6</w:t>
      </w:r>
      <w:r>
        <w:rPr>
          <w:bCs/>
        </w:rPr>
        <w:br/>
      </w:r>
      <w:r w:rsidR="00DB0A90">
        <w:rPr>
          <w:color w:val="2E74B5" w:themeColor="accent1" w:themeShade="BF"/>
        </w:rPr>
        <w:t>To 2 Bush</w:t>
      </w:r>
      <w:r>
        <w:rPr>
          <w:color w:val="2E74B5" w:themeColor="accent1" w:themeShade="BF"/>
        </w:rPr>
        <w:t xml:space="preserve"> [Bushel] Rye [[?]]</w:t>
      </w:r>
      <w:proofErr w:type="gramEnd"/>
      <w:r>
        <w:rPr>
          <w:color w:val="2E74B5" w:themeColor="accent1" w:themeShade="BF"/>
        </w:rPr>
        <w:t xml:space="preserve"> </w:t>
      </w:r>
      <w:proofErr w:type="gramStart"/>
      <w:r>
        <w:rPr>
          <w:color w:val="2E74B5" w:themeColor="accent1" w:themeShade="BF"/>
        </w:rPr>
        <w:t>Mist [[/?]]</w:t>
      </w:r>
      <w:proofErr w:type="gramEnd"/>
      <w:r>
        <w:rPr>
          <w:color w:val="2E74B5" w:themeColor="accent1" w:themeShade="BF"/>
        </w:rPr>
        <w:t xml:space="preserve"> [Mixt] Sowing Lot</w:t>
      </w:r>
      <w:r>
        <w:rPr>
          <w:color w:val="2E74B5" w:themeColor="accent1" w:themeShade="BF"/>
        </w:rPr>
        <w:br/>
        <w:t xml:space="preserve">half acre </w:t>
      </w:r>
      <w:r w:rsidR="00DB0A90">
        <w:rPr>
          <w:color w:val="2E74B5" w:themeColor="accent1" w:themeShade="BF"/>
        </w:rPr>
        <w:t>[</w:t>
      </w:r>
      <w:proofErr w:type="spellStart"/>
      <w:r w:rsidR="00DB0A90">
        <w:rPr>
          <w:color w:val="2E74B5" w:themeColor="accent1" w:themeShade="BF"/>
        </w:rPr>
        <w:t>placeName</w:t>
      </w:r>
      <w:proofErr w:type="spellEnd"/>
      <w:proofErr w:type="gramStart"/>
      <w:r w:rsidR="00DB0A90">
        <w:rPr>
          <w:color w:val="2E74B5" w:themeColor="accent1" w:themeShade="BF"/>
        </w:rPr>
        <w:t>]</w:t>
      </w:r>
      <w:r>
        <w:rPr>
          <w:color w:val="2E74B5" w:themeColor="accent1" w:themeShade="BF"/>
        </w:rPr>
        <w:t>Middlebrooks</w:t>
      </w:r>
      <w:proofErr w:type="gramEnd"/>
      <w:r>
        <w:t xml:space="preserve"> (ACTION: add “Bushel” and missing “Mist” )</w:t>
      </w:r>
    </w:p>
    <w:p w:rsidR="00F666EB" w:rsidRDefault="00DB0A90">
      <w:r>
        <w:t>To Barn room 2 Load Oats 0 12 0</w:t>
      </w:r>
    </w:p>
    <w:p w:rsidR="00DB0A90" w:rsidRDefault="00DB0A90">
      <w:r>
        <w:t>[</w:t>
      </w:r>
      <w:proofErr w:type="gramStart"/>
      <w:r>
        <w:t>strikethrough</w:t>
      </w:r>
      <w:proofErr w:type="gramEnd"/>
      <w:r>
        <w:t>] To half Bush Rye [unclear- 1 word</w:t>
      </w:r>
      <w:proofErr w:type="gramStart"/>
      <w:r>
        <w:t>][</w:t>
      </w:r>
      <w:proofErr w:type="gramEnd"/>
      <w:r>
        <w:t xml:space="preserve">strikethrough]  to Corn that </w:t>
      </w:r>
    </w:p>
    <w:p w:rsidR="00DB0A90" w:rsidRDefault="00DB0A90">
      <w:r>
        <w:t>January 1805</w:t>
      </w:r>
    </w:p>
    <w:p w:rsidR="00DB0A90" w:rsidRDefault="00DB0A90">
      <w:r>
        <w:t>To Cash --- 0 1 6</w:t>
      </w:r>
    </w:p>
    <w:p w:rsidR="00DB0A90" w:rsidRDefault="00DB0A90">
      <w:r>
        <w:t>To Make one [unclear</w:t>
      </w:r>
      <w:proofErr w:type="gramStart"/>
      <w:r>
        <w:t>]Pan</w:t>
      </w:r>
      <w:proofErr w:type="gramEnd"/>
      <w:r>
        <w:t xml:space="preserve">  horse Years] – 0 10 0</w:t>
      </w:r>
    </w:p>
    <w:p w:rsidR="00DB0A90" w:rsidRDefault="00DB0A90">
      <w:r>
        <w:t xml:space="preserve">February 1807 </w:t>
      </w:r>
    </w:p>
    <w:p w:rsidR="00DB0A90" w:rsidRDefault="00DB0A90">
      <w:r>
        <w:t xml:space="preserve">To Mend one pair </w:t>
      </w:r>
      <w:proofErr w:type="spellStart"/>
      <w:r>
        <w:t>Handirons</w:t>
      </w:r>
      <w:proofErr w:type="spellEnd"/>
      <w:r>
        <w:t xml:space="preserve"> my iron [0] 5 0</w:t>
      </w:r>
    </w:p>
    <w:p w:rsidR="00F666EB" w:rsidRDefault="00F666EB"/>
    <w:p w:rsidR="00F666EB" w:rsidRDefault="00813F93">
      <w:pPr>
        <w:rPr>
          <w:b/>
        </w:rPr>
      </w:pPr>
      <w:r>
        <w:rPr>
          <w:b/>
        </w:rPr>
        <w:t>Bartram-Thomas_Vol-001_1801-1819_026</w:t>
      </w:r>
    </w:p>
    <w:p w:rsidR="00F666EB" w:rsidRDefault="00813F93">
      <w:pPr>
        <w:rPr>
          <w:b/>
        </w:rPr>
      </w:pPr>
      <w:r>
        <w:rPr>
          <w:b/>
        </w:rPr>
        <w:t xml:space="preserve">Surname: Osborn, </w:t>
      </w:r>
      <w:proofErr w:type="spellStart"/>
      <w:r>
        <w:rPr>
          <w:b/>
        </w:rPr>
        <w:t>Goodsell</w:t>
      </w:r>
      <w:proofErr w:type="spellEnd"/>
    </w:p>
    <w:p w:rsidR="00BD45C0" w:rsidRDefault="00BD45C0">
      <w:pPr>
        <w:rPr>
          <w:b/>
        </w:rPr>
      </w:pPr>
      <w:r>
        <w:rPr>
          <w:b/>
        </w:rPr>
        <w:t>[</w:t>
      </w:r>
      <w:proofErr w:type="gramStart"/>
      <w:r>
        <w:rPr>
          <w:b/>
        </w:rPr>
        <w:t>note</w:t>
      </w:r>
      <w:proofErr w:type="gramEnd"/>
      <w:r>
        <w:rPr>
          <w:b/>
        </w:rPr>
        <w:t xml:space="preserve"> there is a small x over text on this page]</w:t>
      </w:r>
    </w:p>
    <w:p w:rsidR="00F666EB" w:rsidRDefault="00813F93">
      <w:pPr>
        <w:rPr>
          <w:bCs/>
        </w:rPr>
      </w:pPr>
      <w:r>
        <w:rPr>
          <w:bCs/>
        </w:rPr>
        <w:t xml:space="preserve">Hezekiah Osborn * </w:t>
      </w:r>
    </w:p>
    <w:p w:rsidR="00F666EB" w:rsidRDefault="00813F93">
      <w:pPr>
        <w:rPr>
          <w:bCs/>
        </w:rPr>
      </w:pPr>
      <w:r>
        <w:rPr>
          <w:bCs/>
        </w:rPr>
        <w:t>April 9 1802</w:t>
      </w:r>
    </w:p>
    <w:p w:rsidR="00BD45C0" w:rsidRDefault="00BD45C0">
      <w:pPr>
        <w:rPr>
          <w:bCs/>
        </w:rPr>
      </w:pPr>
      <w:r>
        <w:rPr>
          <w:bCs/>
        </w:rPr>
        <w:t>[15 hyphens]</w:t>
      </w:r>
    </w:p>
    <w:p w:rsidR="00F666EB" w:rsidRDefault="00813F93">
      <w:pPr>
        <w:rPr>
          <w:bCs/>
        </w:rPr>
      </w:pPr>
      <w:r>
        <w:rPr>
          <w:bCs/>
        </w:rPr>
        <w:t xml:space="preserve">To one </w:t>
      </w:r>
      <w:r w:rsidR="00BD45C0">
        <w:rPr>
          <w:bCs/>
        </w:rPr>
        <w:t>[B]</w:t>
      </w:r>
      <w:proofErr w:type="spellStart"/>
      <w:r w:rsidR="00BD45C0">
        <w:rPr>
          <w:bCs/>
        </w:rPr>
        <w:t>oard</w:t>
      </w:r>
      <w:proofErr w:type="spellEnd"/>
      <w:r w:rsidR="00BD45C0">
        <w:rPr>
          <w:bCs/>
        </w:rPr>
        <w:t xml:space="preserve"> 18 feet [remove hyphens] </w:t>
      </w:r>
      <w:r>
        <w:rPr>
          <w:bCs/>
        </w:rPr>
        <w:t>0 1 6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Steel Crowbar &amp; 2 wedges 0 2 0</w:t>
      </w:r>
    </w:p>
    <w:p w:rsidR="00F666EB" w:rsidRDefault="00813F93">
      <w:pPr>
        <w:rPr>
          <w:bCs/>
        </w:rPr>
      </w:pPr>
      <w:r>
        <w:rPr>
          <w:bCs/>
        </w:rPr>
        <w:t xml:space="preserve">To Steel Caleb </w:t>
      </w:r>
      <w:proofErr w:type="spellStart"/>
      <w:r>
        <w:rPr>
          <w:bCs/>
        </w:rPr>
        <w:t>Brewsters</w:t>
      </w:r>
      <w:proofErr w:type="spellEnd"/>
      <w:r>
        <w:rPr>
          <w:bCs/>
        </w:rPr>
        <w:t xml:space="preserve"> Crow Bar 0 1 6</w:t>
      </w:r>
    </w:p>
    <w:p w:rsidR="00F666EB" w:rsidRDefault="00813F93">
      <w:pPr>
        <w:rPr>
          <w:bCs/>
        </w:rPr>
      </w:pPr>
      <w:r>
        <w:rPr>
          <w:bCs/>
        </w:rPr>
        <w:t xml:space="preserve">To fix 2 wedges </w:t>
      </w:r>
      <w:r w:rsidR="00BD45C0">
        <w:rPr>
          <w:bCs/>
        </w:rPr>
        <w:t>[5 hyphens]</w:t>
      </w:r>
      <w:r>
        <w:rPr>
          <w:bCs/>
        </w:rPr>
        <w:t xml:space="preserve"> 0 0 9</w:t>
      </w:r>
    </w:p>
    <w:p w:rsidR="00F666EB" w:rsidRDefault="00813F93">
      <w:pPr>
        <w:rPr>
          <w:bCs/>
        </w:rPr>
      </w:pPr>
      <w:r>
        <w:rPr>
          <w:bCs/>
        </w:rPr>
        <w:t>April 19</w:t>
      </w:r>
    </w:p>
    <w:p w:rsidR="00F666EB" w:rsidRDefault="00813F93">
      <w:pPr>
        <w:rPr>
          <w:bCs/>
        </w:rPr>
      </w:pPr>
      <w:r>
        <w:rPr>
          <w:bCs/>
        </w:rPr>
        <w:t xml:space="preserve">To Sled Stone one Day </w:t>
      </w:r>
      <w:r w:rsidR="00BD45C0">
        <w:rPr>
          <w:bCs/>
        </w:rPr>
        <w:t>[2 hyphens]</w:t>
      </w:r>
      <w:r>
        <w:rPr>
          <w:bCs/>
        </w:rPr>
        <w:t xml:space="preserve"> 0 10 0</w:t>
      </w:r>
      <w:r>
        <w:rPr>
          <w:bCs/>
        </w:rPr>
        <w:br/>
      </w:r>
      <w:r>
        <w:rPr>
          <w:color w:val="2E74B5" w:themeColor="accent1" w:themeShade="BF"/>
        </w:rPr>
        <w:t xml:space="preserve">To </w:t>
      </w:r>
      <w:r>
        <w:rPr>
          <w:bCs/>
          <w:color w:val="2E74B5" w:themeColor="accent1" w:themeShade="BF"/>
        </w:rPr>
        <w:t>Sled</w:t>
      </w:r>
      <w:r w:rsidR="00BD45C0">
        <w:rPr>
          <w:bCs/>
          <w:color w:val="2E74B5" w:themeColor="accent1" w:themeShade="BF"/>
        </w:rPr>
        <w:t xml:space="preserve"> [</w:t>
      </w:r>
      <w:r w:rsidR="00BD45C0">
        <w:rPr>
          <w:color w:val="2E74B5" w:themeColor="accent1" w:themeShade="BF"/>
        </w:rPr>
        <w:t>Sledge</w:t>
      </w:r>
      <w:r>
        <w:rPr>
          <w:color w:val="2E74B5" w:themeColor="accent1" w:themeShade="BF"/>
        </w:rPr>
        <w:t>] Stone one Day</w:t>
      </w:r>
      <w:r w:rsidR="00BD45C0">
        <w:rPr>
          <w:color w:val="2E74B5" w:themeColor="accent1" w:themeShade="BF"/>
        </w:rPr>
        <w:t xml:space="preserve"> </w:t>
      </w:r>
      <w:r>
        <w:t>(</w:t>
      </w:r>
      <w:proofErr w:type="gramStart"/>
      <w:r>
        <w:t>ACTION :</w:t>
      </w:r>
      <w:proofErr w:type="gramEnd"/>
      <w:r>
        <w:t xml:space="preserve"> add “Sledge”)</w:t>
      </w:r>
    </w:p>
    <w:p w:rsidR="00F666EB" w:rsidRDefault="00BD45C0">
      <w:pPr>
        <w:rPr>
          <w:bCs/>
        </w:rPr>
      </w:pPr>
      <w:r>
        <w:rPr>
          <w:bCs/>
        </w:rPr>
        <w:t>[</w:t>
      </w:r>
      <w:proofErr w:type="gramStart"/>
      <w:r>
        <w:rPr>
          <w:bCs/>
        </w:rPr>
        <w:t>total</w:t>
      </w:r>
      <w:proofErr w:type="gramEnd"/>
      <w:r>
        <w:rPr>
          <w:bCs/>
        </w:rPr>
        <w:t xml:space="preserve"> line] [0] </w:t>
      </w:r>
      <w:r w:rsidR="00813F93">
        <w:rPr>
          <w:bCs/>
        </w:rPr>
        <w:t>15 9</w:t>
      </w:r>
    </w:p>
    <w:p w:rsidR="00F666EB" w:rsidRDefault="00813F93">
      <w:pPr>
        <w:rPr>
          <w:bCs/>
        </w:rPr>
      </w:pPr>
      <w:r>
        <w:rPr>
          <w:bCs/>
        </w:rPr>
        <w:t xml:space="preserve">Hezekiah Osborn * </w:t>
      </w:r>
    </w:p>
    <w:p w:rsidR="00F666EB" w:rsidRDefault="00813F93">
      <w:pPr>
        <w:rPr>
          <w:bCs/>
        </w:rPr>
      </w:pPr>
      <w:r>
        <w:rPr>
          <w:bCs/>
        </w:rPr>
        <w:t>January 20 1802</w:t>
      </w:r>
    </w:p>
    <w:p w:rsidR="00F666EB" w:rsidRDefault="00813F93">
      <w:pPr>
        <w:rPr>
          <w:bCs/>
        </w:rPr>
      </w:pPr>
      <w:r>
        <w:rPr>
          <w:bCs/>
        </w:rPr>
        <w:t xml:space="preserve">To Make 5 Spikes </w:t>
      </w:r>
      <w:r w:rsidR="00BD45C0">
        <w:rPr>
          <w:bCs/>
        </w:rPr>
        <w:t xml:space="preserve">[3 hyphens] </w:t>
      </w:r>
      <w:r>
        <w:rPr>
          <w:bCs/>
        </w:rPr>
        <w:t>0 1 0</w:t>
      </w:r>
    </w:p>
    <w:p w:rsidR="00F666EB" w:rsidRDefault="00813F93">
      <w:pPr>
        <w:rPr>
          <w:bCs/>
        </w:rPr>
      </w:pPr>
      <w:r>
        <w:rPr>
          <w:bCs/>
        </w:rPr>
        <w:t>To Mend 2 hooks</w:t>
      </w:r>
      <w:r w:rsidR="00BD45C0">
        <w:rPr>
          <w:bCs/>
        </w:rPr>
        <w:t xml:space="preserve"> [3 hyphens]</w:t>
      </w:r>
      <w:r>
        <w:rPr>
          <w:bCs/>
        </w:rPr>
        <w:t xml:space="preserve"> 0 0 9</w:t>
      </w:r>
    </w:p>
    <w:p w:rsidR="00F666EB" w:rsidRDefault="00813F93">
      <w:pPr>
        <w:rPr>
          <w:bCs/>
        </w:rPr>
      </w:pPr>
      <w:r>
        <w:rPr>
          <w:bCs/>
        </w:rPr>
        <w:t xml:space="preserve">Hezekiah Osborn </w:t>
      </w:r>
    </w:p>
    <w:p w:rsidR="00F666EB" w:rsidRDefault="00813F93">
      <w:pPr>
        <w:rPr>
          <w:bCs/>
        </w:rPr>
      </w:pPr>
      <w:r>
        <w:rPr>
          <w:bCs/>
        </w:rPr>
        <w:t>May 1805</w:t>
      </w:r>
    </w:p>
    <w:p w:rsidR="00F666EB" w:rsidRDefault="00813F93">
      <w:pPr>
        <w:rPr>
          <w:bCs/>
        </w:rPr>
      </w:pPr>
      <w:r>
        <w:rPr>
          <w:bCs/>
        </w:rPr>
        <w:t xml:space="preserve">To 2 quart of </w:t>
      </w:r>
      <w:proofErr w:type="spellStart"/>
      <w:r>
        <w:rPr>
          <w:bCs/>
        </w:rPr>
        <w:t>vinnigar</w:t>
      </w:r>
      <w:proofErr w:type="spellEnd"/>
      <w:r>
        <w:rPr>
          <w:bCs/>
        </w:rPr>
        <w:t xml:space="preserve"> 0 0 6</w:t>
      </w:r>
      <w:r>
        <w:rPr>
          <w:bCs/>
        </w:rPr>
        <w:br/>
      </w:r>
      <w:r>
        <w:rPr>
          <w:color w:val="2E74B5" w:themeColor="accent1" w:themeShade="BF"/>
        </w:rPr>
        <w:t xml:space="preserve">To 2 quart of </w:t>
      </w:r>
      <w:proofErr w:type="spellStart"/>
      <w:r>
        <w:rPr>
          <w:color w:val="2E74B5" w:themeColor="accent1" w:themeShade="BF"/>
        </w:rPr>
        <w:t>vinnigar</w:t>
      </w:r>
      <w:proofErr w:type="spellEnd"/>
      <w:r w:rsidR="00BD45C0">
        <w:rPr>
          <w:color w:val="2E74B5" w:themeColor="accent1" w:themeShade="BF"/>
        </w:rPr>
        <w:t xml:space="preserve"> [</w:t>
      </w:r>
      <w:r w:rsidR="00BD45C0">
        <w:rPr>
          <w:color w:val="2E74B5" w:themeColor="accent1" w:themeShade="BF"/>
        </w:rPr>
        <w:t>vinegar</w:t>
      </w:r>
      <w:r>
        <w:rPr>
          <w:color w:val="2E74B5" w:themeColor="accent1" w:themeShade="BF"/>
        </w:rPr>
        <w:t xml:space="preserve">] </w:t>
      </w:r>
      <w:r>
        <w:t>(</w:t>
      </w:r>
      <w:proofErr w:type="gramStart"/>
      <w:r>
        <w:t>ACTION :</w:t>
      </w:r>
      <w:proofErr w:type="gramEnd"/>
      <w:r>
        <w:t xml:space="preserve"> add “vinegar”)</w:t>
      </w:r>
    </w:p>
    <w:p w:rsidR="00F666EB" w:rsidRDefault="00813F93">
      <w:pPr>
        <w:rPr>
          <w:bCs/>
        </w:rPr>
      </w:pPr>
      <w:r>
        <w:rPr>
          <w:bCs/>
        </w:rPr>
        <w:t>10</w:t>
      </w:r>
      <w:r w:rsidR="00BD45C0">
        <w:rPr>
          <w:bCs/>
        </w:rPr>
        <w:t xml:space="preserve"> – </w:t>
      </w:r>
      <w:proofErr w:type="gramStart"/>
      <w:r w:rsidR="00BD45C0">
        <w:rPr>
          <w:bCs/>
        </w:rPr>
        <w:t>indicate</w:t>
      </w:r>
      <w:proofErr w:type="gramEnd"/>
      <w:r w:rsidR="00BD45C0">
        <w:rPr>
          <w:bCs/>
        </w:rPr>
        <w:t xml:space="preserve"> date May 10 1805</w:t>
      </w:r>
    </w:p>
    <w:p w:rsidR="00F666EB" w:rsidRDefault="00813F93">
      <w:pPr>
        <w:rPr>
          <w:bCs/>
        </w:rPr>
      </w:pPr>
      <w:r>
        <w:rPr>
          <w:bCs/>
        </w:rPr>
        <w:t>To Horse Hire Bridgeport 0 0 9</w:t>
      </w:r>
    </w:p>
    <w:p w:rsidR="00F666EB" w:rsidRDefault="00813F93">
      <w:pPr>
        <w:rPr>
          <w:bCs/>
        </w:rPr>
      </w:pPr>
      <w:r>
        <w:rPr>
          <w:bCs/>
        </w:rPr>
        <w:t>17</w:t>
      </w:r>
      <w:r w:rsidR="00BD45C0">
        <w:rPr>
          <w:bCs/>
        </w:rPr>
        <w:t xml:space="preserve">– </w:t>
      </w:r>
      <w:proofErr w:type="gramStart"/>
      <w:r w:rsidR="00BD45C0">
        <w:rPr>
          <w:bCs/>
        </w:rPr>
        <w:t>indicate</w:t>
      </w:r>
      <w:proofErr w:type="gramEnd"/>
      <w:r w:rsidR="00BD45C0">
        <w:rPr>
          <w:bCs/>
        </w:rPr>
        <w:t xml:space="preserve"> </w:t>
      </w:r>
      <w:r w:rsidR="00BD45C0">
        <w:rPr>
          <w:bCs/>
        </w:rPr>
        <w:t>date May 17</w:t>
      </w:r>
      <w:r w:rsidR="00BD45C0">
        <w:rPr>
          <w:bCs/>
        </w:rPr>
        <w:t xml:space="preserve"> 1805</w:t>
      </w:r>
    </w:p>
    <w:p w:rsidR="00F666EB" w:rsidRDefault="00813F93">
      <w:pPr>
        <w:rPr>
          <w:bCs/>
          <w:color w:val="000000" w:themeColor="text1"/>
        </w:rPr>
      </w:pPr>
      <w:r>
        <w:rPr>
          <w:bCs/>
        </w:rPr>
        <w:t xml:space="preserve">To Horse Hire </w:t>
      </w:r>
      <w:proofErr w:type="spellStart"/>
      <w:r>
        <w:rPr>
          <w:bCs/>
        </w:rPr>
        <w:t>Millriver</w:t>
      </w:r>
      <w:proofErr w:type="spellEnd"/>
      <w:r>
        <w:rPr>
          <w:bCs/>
        </w:rPr>
        <w:t xml:space="preserve"> 0 1 6</w:t>
      </w:r>
      <w:r>
        <w:rPr>
          <w:bCs/>
        </w:rPr>
        <w:br/>
      </w:r>
      <w:r>
        <w:rPr>
          <w:color w:val="2E74B5" w:themeColor="accent1" w:themeShade="BF"/>
        </w:rPr>
        <w:t xml:space="preserve">To Horse Hire </w:t>
      </w:r>
      <w:proofErr w:type="spellStart"/>
      <w:r>
        <w:rPr>
          <w:color w:val="2E74B5" w:themeColor="accent1" w:themeShade="BF"/>
        </w:rPr>
        <w:t>Millriver</w:t>
      </w:r>
      <w:proofErr w:type="spellEnd"/>
      <w:r w:rsidR="00BD45C0">
        <w:rPr>
          <w:color w:val="2E74B5" w:themeColor="accent1" w:themeShade="BF"/>
        </w:rPr>
        <w:t xml:space="preserve"> [</w:t>
      </w:r>
      <w:r w:rsidR="00BD45C0">
        <w:rPr>
          <w:color w:val="2E74B5" w:themeColor="accent1" w:themeShade="BF"/>
        </w:rPr>
        <w:t>Mill River</w:t>
      </w:r>
      <w:r>
        <w:rPr>
          <w:color w:val="2E74B5" w:themeColor="accent1" w:themeShade="BF"/>
        </w:rPr>
        <w:t xml:space="preserve">] </w:t>
      </w:r>
      <w:r>
        <w:rPr>
          <w:color w:val="000000" w:themeColor="text1"/>
        </w:rPr>
        <w:t>(</w:t>
      </w:r>
      <w:proofErr w:type="gramStart"/>
      <w:r>
        <w:rPr>
          <w:color w:val="000000" w:themeColor="text1"/>
        </w:rPr>
        <w:t>ACTION :</w:t>
      </w:r>
      <w:proofErr w:type="gramEnd"/>
      <w:r>
        <w:rPr>
          <w:color w:val="000000" w:themeColor="text1"/>
        </w:rPr>
        <w:t xml:space="preserve"> add “Mill River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Febr</w:t>
      </w:r>
      <w:proofErr w:type="spellEnd"/>
      <w:r>
        <w:rPr>
          <w:bCs/>
        </w:rPr>
        <w:t xml:space="preserve"> 20 1806</w:t>
      </w:r>
    </w:p>
    <w:p w:rsidR="00F666EB" w:rsidRDefault="00813F93">
      <w:pPr>
        <w:rPr>
          <w:bCs/>
        </w:rPr>
      </w:pPr>
      <w:r>
        <w:rPr>
          <w:bCs/>
        </w:rPr>
        <w:t xml:space="preserve">To Fix Crow Bar </w:t>
      </w:r>
      <w:r w:rsidR="00BD45C0">
        <w:rPr>
          <w:bCs/>
        </w:rPr>
        <w:t xml:space="preserve">[4 hyphens] </w:t>
      </w:r>
      <w:r>
        <w:rPr>
          <w:bCs/>
        </w:rPr>
        <w:t>0 1 0</w:t>
      </w:r>
    </w:p>
    <w:p w:rsidR="00F666EB" w:rsidRDefault="00813F93">
      <w:pPr>
        <w:rPr>
          <w:bCs/>
        </w:rPr>
      </w:pPr>
      <w:r>
        <w:rPr>
          <w:bCs/>
        </w:rPr>
        <w:t>To Shop &amp; Cole to fix iron for vessel</w:t>
      </w:r>
      <w:r w:rsidR="00BD45C0">
        <w:rPr>
          <w:bCs/>
        </w:rPr>
        <w:t xml:space="preserve"> [0]</w:t>
      </w:r>
      <w:r>
        <w:rPr>
          <w:bCs/>
        </w:rPr>
        <w:t xml:space="preserve"> 1 0</w:t>
      </w:r>
      <w:r>
        <w:rPr>
          <w:bCs/>
        </w:rPr>
        <w:br/>
      </w:r>
      <w:r>
        <w:rPr>
          <w:color w:val="2E74B5" w:themeColor="accent1" w:themeShade="BF"/>
        </w:rPr>
        <w:t>To Shop &amp; Cole</w:t>
      </w:r>
      <w:r w:rsidR="00BD45C0">
        <w:rPr>
          <w:color w:val="2E74B5" w:themeColor="accent1" w:themeShade="BF"/>
        </w:rPr>
        <w:t xml:space="preserve"> [Coal</w:t>
      </w:r>
      <w:r>
        <w:rPr>
          <w:color w:val="2E74B5" w:themeColor="accent1" w:themeShade="BF"/>
        </w:rPr>
        <w:t>] to fix iron for vessel</w:t>
      </w:r>
      <w:r>
        <w:t xml:space="preserve"> (ACTION: add “Coal”)</w:t>
      </w:r>
    </w:p>
    <w:p w:rsidR="00F666EB" w:rsidRDefault="00813F93">
      <w:pPr>
        <w:rPr>
          <w:bCs/>
        </w:rPr>
      </w:pPr>
      <w:r>
        <w:rPr>
          <w:bCs/>
        </w:rPr>
        <w:t xml:space="preserve">To Horse Hire </w:t>
      </w:r>
      <w:proofErr w:type="spellStart"/>
      <w:r>
        <w:rPr>
          <w:bCs/>
        </w:rPr>
        <w:t>Greenfiend</w:t>
      </w:r>
      <w:proofErr w:type="spellEnd"/>
      <w:r>
        <w:rPr>
          <w:bCs/>
        </w:rPr>
        <w:t xml:space="preserve"> 0 2 0</w:t>
      </w:r>
      <w:r>
        <w:rPr>
          <w:bCs/>
        </w:rPr>
        <w:br/>
      </w:r>
      <w:r>
        <w:rPr>
          <w:color w:val="2E74B5" w:themeColor="accent1" w:themeShade="BF"/>
        </w:rPr>
        <w:t xml:space="preserve">To Horse Hire to </w:t>
      </w:r>
      <w:proofErr w:type="spellStart"/>
      <w:r>
        <w:rPr>
          <w:bCs/>
          <w:color w:val="2E74B5" w:themeColor="accent1" w:themeShade="BF"/>
        </w:rPr>
        <w:t>Greenfiend</w:t>
      </w:r>
      <w:proofErr w:type="spellEnd"/>
      <w:r w:rsidR="00BD45C0">
        <w:rPr>
          <w:bCs/>
          <w:color w:val="2E74B5" w:themeColor="accent1" w:themeShade="BF"/>
        </w:rPr>
        <w:t xml:space="preserve"> [</w:t>
      </w:r>
      <w:proofErr w:type="gramStart"/>
      <w:r w:rsidR="00BD45C0">
        <w:rPr>
          <w:color w:val="2E74B5" w:themeColor="accent1" w:themeShade="BF"/>
        </w:rPr>
        <w:t>Greenfield</w:t>
      </w:r>
      <w:r>
        <w:rPr>
          <w:bCs/>
          <w:color w:val="2E74B5" w:themeColor="accent1" w:themeShade="BF"/>
        </w:rPr>
        <w:t xml:space="preserve"> </w:t>
      </w:r>
      <w:r w:rsidR="00BD45C0">
        <w:rPr>
          <w:color w:val="2E74B5" w:themeColor="accent1" w:themeShade="BF"/>
        </w:rPr>
        <w:t>]</w:t>
      </w:r>
      <w:proofErr w:type="gramEnd"/>
      <w:r w:rsidR="00BD45C0">
        <w:rPr>
          <w:color w:val="2E74B5" w:themeColor="accent1" w:themeShade="BF"/>
        </w:rPr>
        <w:t xml:space="preserve"> [[underline]] [verify no pound sign] </w:t>
      </w:r>
      <w:r>
        <w:rPr>
          <w:color w:val="2E74B5" w:themeColor="accent1" w:themeShade="BF"/>
        </w:rPr>
        <w:t xml:space="preserve">0.2.00 [[/underline]] </w:t>
      </w:r>
      <w:r>
        <w:rPr>
          <w:color w:val="000000" w:themeColor="text1"/>
        </w:rPr>
        <w:t>(ACTION : add “Greenfield”)</w:t>
      </w:r>
    </w:p>
    <w:p w:rsidR="00F666EB" w:rsidRDefault="00BD45C0">
      <w:pPr>
        <w:rPr>
          <w:bCs/>
        </w:rPr>
      </w:pPr>
      <w:r>
        <w:rPr>
          <w:bCs/>
        </w:rPr>
        <w:t xml:space="preserve">Total Line - [0] </w:t>
      </w:r>
      <w:r w:rsidR="00813F93">
        <w:rPr>
          <w:bCs/>
        </w:rPr>
        <w:t>8 6</w:t>
      </w:r>
    </w:p>
    <w:p w:rsidR="00F666EB" w:rsidRDefault="00813F93">
      <w:pPr>
        <w:rPr>
          <w:bCs/>
        </w:rPr>
      </w:pPr>
      <w:r>
        <w:rPr>
          <w:bCs/>
        </w:rPr>
        <w:t xml:space="preserve">Lewis </w:t>
      </w:r>
      <w:proofErr w:type="spellStart"/>
      <w:r>
        <w:rPr>
          <w:bCs/>
        </w:rPr>
        <w:t>Goodsell</w:t>
      </w:r>
      <w:proofErr w:type="spellEnd"/>
      <w:r>
        <w:rPr>
          <w:bCs/>
        </w:rPr>
        <w:t xml:space="preserve"> * </w:t>
      </w:r>
    </w:p>
    <w:p w:rsidR="00F666EB" w:rsidRDefault="00813F93">
      <w:pPr>
        <w:rPr>
          <w:bCs/>
        </w:rPr>
      </w:pPr>
      <w:r>
        <w:rPr>
          <w:bCs/>
        </w:rPr>
        <w:t>August 1802</w:t>
      </w:r>
    </w:p>
    <w:p w:rsidR="00BD45C0" w:rsidRDefault="00BD45C0">
      <w:pPr>
        <w:rPr>
          <w:bCs/>
        </w:rPr>
      </w:pPr>
      <w:r>
        <w:rPr>
          <w:bCs/>
        </w:rPr>
        <w:t>[4 hyphens]</w:t>
      </w:r>
    </w:p>
    <w:p w:rsidR="00F666EB" w:rsidRDefault="00813F93">
      <w:pPr>
        <w:rPr>
          <w:bCs/>
        </w:rPr>
      </w:pPr>
      <w:r>
        <w:rPr>
          <w:bCs/>
        </w:rPr>
        <w:lastRenderedPageBreak/>
        <w:t xml:space="preserve">To one </w:t>
      </w:r>
      <w:proofErr w:type="spellStart"/>
      <w:r>
        <w:rPr>
          <w:bCs/>
        </w:rPr>
        <w:t>Barril</w:t>
      </w:r>
      <w:proofErr w:type="spellEnd"/>
      <w:r>
        <w:rPr>
          <w:bCs/>
        </w:rPr>
        <w:t xml:space="preserve"> Cider 0 6 0</w:t>
      </w:r>
      <w:r>
        <w:rPr>
          <w:bCs/>
        </w:rPr>
        <w:br/>
      </w:r>
      <w:r>
        <w:rPr>
          <w:color w:val="2E74B5" w:themeColor="accent1" w:themeShade="BF"/>
        </w:rPr>
        <w:t xml:space="preserve">To one </w:t>
      </w:r>
      <w:proofErr w:type="spellStart"/>
      <w:r>
        <w:rPr>
          <w:bCs/>
          <w:color w:val="2E74B5" w:themeColor="accent1" w:themeShade="BF"/>
        </w:rPr>
        <w:t>Barril</w:t>
      </w:r>
      <w:proofErr w:type="spellEnd"/>
      <w:r w:rsidR="00BD45C0">
        <w:rPr>
          <w:bCs/>
          <w:color w:val="2E74B5" w:themeColor="accent1" w:themeShade="BF"/>
        </w:rPr>
        <w:t xml:space="preserve"> [</w:t>
      </w:r>
      <w:r w:rsidR="00BD45C0">
        <w:rPr>
          <w:color w:val="2E74B5" w:themeColor="accent1" w:themeShade="BF"/>
        </w:rPr>
        <w:t>Barrel</w:t>
      </w:r>
      <w:r>
        <w:rPr>
          <w:color w:val="2E74B5" w:themeColor="accent1" w:themeShade="BF"/>
        </w:rPr>
        <w:t>] Cider</w:t>
      </w:r>
      <w:r>
        <w:t xml:space="preserve"> (ACTION: add “Barrel”)</w:t>
      </w:r>
    </w:p>
    <w:p w:rsidR="00F666EB" w:rsidRDefault="00813F93">
      <w:r>
        <w:rPr>
          <w:bCs/>
        </w:rPr>
        <w:t xml:space="preserve">To one </w:t>
      </w:r>
      <w:proofErr w:type="spellStart"/>
      <w:r>
        <w:rPr>
          <w:bCs/>
        </w:rPr>
        <w:t>Chisele</w:t>
      </w:r>
      <w:proofErr w:type="spellEnd"/>
      <w:r>
        <w:rPr>
          <w:bCs/>
        </w:rPr>
        <w:t xml:space="preserve"> </w:t>
      </w:r>
      <w:r w:rsidR="006E7F34">
        <w:rPr>
          <w:bCs/>
        </w:rPr>
        <w:t>[3 hyphens</w:t>
      </w:r>
      <w:proofErr w:type="gramStart"/>
      <w:r w:rsidR="006E7F34">
        <w:rPr>
          <w:bCs/>
        </w:rPr>
        <w:t>]</w:t>
      </w:r>
      <w:proofErr w:type="gramEnd"/>
      <w:r>
        <w:rPr>
          <w:bCs/>
        </w:rPr>
        <w:br/>
      </w:r>
      <w:r>
        <w:rPr>
          <w:color w:val="2E74B5" w:themeColor="accent1" w:themeShade="BF"/>
        </w:rPr>
        <w:t xml:space="preserve">To one </w:t>
      </w:r>
      <w:proofErr w:type="spellStart"/>
      <w:r>
        <w:rPr>
          <w:bCs/>
          <w:color w:val="2E74B5" w:themeColor="accent1" w:themeShade="BF"/>
        </w:rPr>
        <w:t>Chisele</w:t>
      </w:r>
      <w:proofErr w:type="spellEnd"/>
      <w:r w:rsidR="006E7F34">
        <w:rPr>
          <w:bCs/>
          <w:color w:val="2E74B5" w:themeColor="accent1" w:themeShade="BF"/>
        </w:rPr>
        <w:t xml:space="preserve"> [</w:t>
      </w:r>
      <w:r w:rsidR="006E7F34">
        <w:rPr>
          <w:color w:val="2E74B5" w:themeColor="accent1" w:themeShade="BF"/>
        </w:rPr>
        <w:t>Chisel</w:t>
      </w:r>
      <w:r>
        <w:rPr>
          <w:color w:val="2E74B5" w:themeColor="accent1" w:themeShade="BF"/>
        </w:rPr>
        <w:t>]____</w:t>
      </w:r>
      <w:r>
        <w:t xml:space="preserve"> (ACTION: add “Chisel”)</w:t>
      </w:r>
    </w:p>
    <w:p w:rsidR="006E7F34" w:rsidRDefault="006E7F34">
      <w:pPr>
        <w:rPr>
          <w:bCs/>
        </w:rPr>
      </w:pPr>
      <w:r>
        <w:t>---New group---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Expence</w:t>
      </w:r>
      <w:proofErr w:type="spellEnd"/>
      <w:r>
        <w:rPr>
          <w:bCs/>
        </w:rPr>
        <w:t xml:space="preserve"> for building </w:t>
      </w:r>
      <w:proofErr w:type="spellStart"/>
      <w:r>
        <w:rPr>
          <w:bCs/>
        </w:rPr>
        <w:t>Cowhouse</w:t>
      </w:r>
      <w:proofErr w:type="spellEnd"/>
      <w:r>
        <w:rPr>
          <w:bCs/>
        </w:rPr>
        <w:t xml:space="preserve"> </w:t>
      </w:r>
      <w:r w:rsidR="006E7F34">
        <w:rPr>
          <w:bCs/>
        </w:rPr>
        <w:t>[1 hyphen</w:t>
      </w:r>
      <w:proofErr w:type="gramStart"/>
      <w:r w:rsidR="006E7F34">
        <w:rPr>
          <w:bCs/>
        </w:rPr>
        <w:t>]</w:t>
      </w:r>
      <w:proofErr w:type="gramEnd"/>
      <w:r>
        <w:rPr>
          <w:bCs/>
        </w:rPr>
        <w:br/>
      </w:r>
      <w:proofErr w:type="spellStart"/>
      <w:r>
        <w:rPr>
          <w:bCs/>
          <w:color w:val="2E74B5" w:themeColor="accent1" w:themeShade="BF"/>
        </w:rPr>
        <w:t>Expence</w:t>
      </w:r>
      <w:proofErr w:type="spellEnd"/>
      <w:r w:rsidR="006E7F34">
        <w:rPr>
          <w:bCs/>
          <w:color w:val="2E74B5" w:themeColor="accent1" w:themeShade="BF"/>
        </w:rPr>
        <w:t xml:space="preserve"> [</w:t>
      </w:r>
      <w:r w:rsidR="0061693B" w:rsidRPr="0061693B">
        <w:rPr>
          <w:bCs/>
          <w:color w:val="2E74B5" w:themeColor="accent1" w:themeShade="BF"/>
        </w:rPr>
        <w:t>Expense</w:t>
      </w:r>
      <w:r>
        <w:rPr>
          <w:color w:val="2E74B5" w:themeColor="accent1" w:themeShade="BF"/>
        </w:rPr>
        <w:t xml:space="preserve">] for building </w:t>
      </w:r>
      <w:proofErr w:type="spellStart"/>
      <w:r>
        <w:rPr>
          <w:color w:val="2E74B5" w:themeColor="accent1" w:themeShade="BF"/>
        </w:rPr>
        <w:t>Cowhouse</w:t>
      </w:r>
      <w:proofErr w:type="spellEnd"/>
      <w:r>
        <w:rPr>
          <w:color w:val="2E74B5" w:themeColor="accent1" w:themeShade="BF"/>
        </w:rPr>
        <w:t>___</w:t>
      </w:r>
      <w:r>
        <w:t xml:space="preserve"> (ACTION: add “Expense”)</w:t>
      </w:r>
    </w:p>
    <w:p w:rsidR="00AA61C0" w:rsidRDefault="00AA61C0">
      <w:pPr>
        <w:rPr>
          <w:bCs/>
        </w:rPr>
      </w:pPr>
      <w:r>
        <w:rPr>
          <w:bCs/>
        </w:rPr>
        <w:t>Twelve Pounds</w:t>
      </w:r>
      <w:r w:rsidR="00813F93">
        <w:rPr>
          <w:bCs/>
        </w:rPr>
        <w:t xml:space="preserve"> </w:t>
      </w:r>
      <w:proofErr w:type="spellStart"/>
      <w:r>
        <w:rPr>
          <w:bCs/>
        </w:rPr>
        <w:t>Nailes</w:t>
      </w:r>
      <w:proofErr w:type="spellEnd"/>
      <w:r>
        <w:rPr>
          <w:bCs/>
        </w:rPr>
        <w:t xml:space="preserve"> [</w:t>
      </w:r>
      <w:r w:rsidR="00813F93">
        <w:rPr>
          <w:bCs/>
        </w:rPr>
        <w:t>Nails</w:t>
      </w:r>
      <w:r>
        <w:rPr>
          <w:bCs/>
        </w:rPr>
        <w:t>]</w:t>
      </w:r>
      <w:r w:rsidR="00813F93">
        <w:rPr>
          <w:bCs/>
        </w:rPr>
        <w:t xml:space="preserve"> at 14 Cents $1.88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>boards</w:t>
      </w:r>
      <w:proofErr w:type="gramEnd"/>
      <w:r>
        <w:rPr>
          <w:bCs/>
        </w:rPr>
        <w:t xml:space="preserve"> &amp; Shingles [MISSING TEXT] </w:t>
      </w:r>
      <w:proofErr w:type="spellStart"/>
      <w:r>
        <w:rPr>
          <w:bCs/>
        </w:rPr>
        <w:t>bridgeport</w:t>
      </w:r>
      <w:proofErr w:type="spellEnd"/>
      <w:r>
        <w:rPr>
          <w:bCs/>
        </w:rPr>
        <w:t xml:space="preserve"> 21.27</w:t>
      </w:r>
      <w:r>
        <w:rPr>
          <w:bCs/>
        </w:rPr>
        <w:br/>
      </w:r>
      <w:r>
        <w:rPr>
          <w:color w:val="2E74B5" w:themeColor="accent1" w:themeShade="BF"/>
        </w:rPr>
        <w:t xml:space="preserve">board </w:t>
      </w:r>
      <w:r w:rsidR="00AA61C0">
        <w:rPr>
          <w:color w:val="2E74B5" w:themeColor="accent1" w:themeShade="BF"/>
        </w:rPr>
        <w:t xml:space="preserve">&amp; Shingles [[?]] bought [[/?]] </w:t>
      </w:r>
      <w:proofErr w:type="spellStart"/>
      <w:r w:rsidR="00AA61C0">
        <w:rPr>
          <w:color w:val="2E74B5" w:themeColor="accent1" w:themeShade="BF"/>
        </w:rPr>
        <w:t>b</w:t>
      </w:r>
      <w:r>
        <w:rPr>
          <w:color w:val="2E74B5" w:themeColor="accent1" w:themeShade="BF"/>
        </w:rPr>
        <w:t>ridgeport</w:t>
      </w:r>
      <w:proofErr w:type="spellEnd"/>
      <w:r>
        <w:t xml:space="preserve"> (ACTION: add “bought” )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>boards</w:t>
      </w:r>
      <w:proofErr w:type="gramEnd"/>
      <w:r>
        <w:rPr>
          <w:bCs/>
        </w:rPr>
        <w:t xml:space="preserve"> my own 160 feet </w:t>
      </w:r>
      <w:r w:rsidR="00AA61C0">
        <w:rPr>
          <w:bCs/>
        </w:rPr>
        <w:t>[1 hyphen]</w:t>
      </w:r>
      <w:r>
        <w:rPr>
          <w:bCs/>
        </w:rPr>
        <w:t xml:space="preserve"> 2.56</w:t>
      </w:r>
      <w:r>
        <w:rPr>
          <w:bCs/>
        </w:rPr>
        <w:br/>
      </w:r>
    </w:p>
    <w:p w:rsidR="00F666EB" w:rsidRDefault="00813F93">
      <w:pPr>
        <w:rPr>
          <w:bCs/>
        </w:rPr>
      </w:pPr>
      <w:r>
        <w:rPr>
          <w:bCs/>
        </w:rPr>
        <w:t xml:space="preserve">Shingles Nails 12 pounds </w:t>
      </w:r>
      <w:r w:rsidR="00AA61C0">
        <w:rPr>
          <w:bCs/>
        </w:rPr>
        <w:t>[1 hyphen</w:t>
      </w:r>
      <w:proofErr w:type="gramStart"/>
      <w:r w:rsidR="00AA61C0">
        <w:rPr>
          <w:bCs/>
        </w:rPr>
        <w:t xml:space="preserve">] </w:t>
      </w:r>
      <w:r>
        <w:rPr>
          <w:bCs/>
        </w:rPr>
        <w:t xml:space="preserve"> 2.00</w:t>
      </w:r>
      <w:proofErr w:type="gramEnd"/>
    </w:p>
    <w:p w:rsidR="00F666EB" w:rsidRDefault="00813F93">
      <w:pPr>
        <w:rPr>
          <w:bCs/>
        </w:rPr>
      </w:pPr>
      <w:r>
        <w:rPr>
          <w:bCs/>
        </w:rPr>
        <w:t xml:space="preserve">Timber for frame </w:t>
      </w:r>
      <w:r w:rsidR="00AA61C0">
        <w:rPr>
          <w:bCs/>
        </w:rPr>
        <w:t>[1 hyphen</w:t>
      </w:r>
      <w:proofErr w:type="gramStart"/>
      <w:r w:rsidR="00AA61C0">
        <w:rPr>
          <w:bCs/>
        </w:rPr>
        <w:t xml:space="preserve">] </w:t>
      </w:r>
      <w:r>
        <w:rPr>
          <w:bCs/>
        </w:rPr>
        <w:t xml:space="preserve"> 7.0</w:t>
      </w:r>
      <w:proofErr w:type="gramEnd"/>
      <w:r w:rsidR="00AA61C0">
        <w:rPr>
          <w:bCs/>
        </w:rPr>
        <w:t>[</w:t>
      </w:r>
      <w:r>
        <w:rPr>
          <w:bCs/>
        </w:rPr>
        <w:t>0</w:t>
      </w:r>
      <w:r w:rsidR="00AA61C0">
        <w:rPr>
          <w:bCs/>
        </w:rPr>
        <w:t>]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Jiners</w:t>
      </w:r>
      <w:proofErr w:type="spellEnd"/>
      <w:r>
        <w:rPr>
          <w:bCs/>
        </w:rPr>
        <w:t xml:space="preserve"> bill </w:t>
      </w:r>
      <w:r w:rsidR="00AA61C0">
        <w:rPr>
          <w:bCs/>
        </w:rPr>
        <w:t>[1 hyphen</w:t>
      </w:r>
      <w:proofErr w:type="gramStart"/>
      <w:r w:rsidR="00AA61C0">
        <w:rPr>
          <w:bCs/>
        </w:rPr>
        <w:t xml:space="preserve">] </w:t>
      </w:r>
      <w:r>
        <w:rPr>
          <w:bCs/>
        </w:rPr>
        <w:t xml:space="preserve"> 9.0</w:t>
      </w:r>
      <w:proofErr w:type="gramEnd"/>
      <w:r w:rsidR="00AA61C0">
        <w:rPr>
          <w:bCs/>
        </w:rPr>
        <w:t>[</w:t>
      </w:r>
      <w:r>
        <w:rPr>
          <w:bCs/>
        </w:rPr>
        <w:t>0</w:t>
      </w:r>
      <w:r w:rsidR="00AA61C0">
        <w:rPr>
          <w:bCs/>
        </w:rPr>
        <w:t>]</w:t>
      </w:r>
      <w:r>
        <w:rPr>
          <w:bCs/>
        </w:rPr>
        <w:br/>
      </w:r>
      <w:proofErr w:type="spellStart"/>
      <w:r>
        <w:rPr>
          <w:bCs/>
          <w:color w:val="2E74B5" w:themeColor="accent1" w:themeShade="BF"/>
        </w:rPr>
        <w:t>Jiners</w:t>
      </w:r>
      <w:proofErr w:type="spellEnd"/>
      <w:r w:rsidR="00AA61C0">
        <w:rPr>
          <w:bCs/>
          <w:color w:val="2E74B5" w:themeColor="accent1" w:themeShade="BF"/>
        </w:rPr>
        <w:t xml:space="preserve"> [J</w:t>
      </w:r>
      <w:r w:rsidR="00AA61C0">
        <w:rPr>
          <w:color w:val="2E74B5" w:themeColor="accent1" w:themeShade="BF"/>
        </w:rPr>
        <w:t>oiners</w:t>
      </w:r>
      <w:r>
        <w:rPr>
          <w:color w:val="2E74B5" w:themeColor="accent1" w:themeShade="BF"/>
        </w:rPr>
        <w:t>] bill</w:t>
      </w:r>
      <w:r w:rsidR="00AA61C0">
        <w:rPr>
          <w:color w:val="2E74B5" w:themeColor="accent1" w:themeShade="BF"/>
        </w:rPr>
        <w:t xml:space="preserve"> </w:t>
      </w:r>
      <w:r w:rsidR="00AA61C0">
        <w:rPr>
          <w:bCs/>
        </w:rPr>
        <w:t xml:space="preserve">[1 hyphen]  </w:t>
      </w:r>
      <w:r>
        <w:t xml:space="preserve"> (ACTION : Add “Joiners”)</w:t>
      </w:r>
    </w:p>
    <w:p w:rsidR="00F666EB" w:rsidRDefault="00813F93">
      <w:pPr>
        <w:rPr>
          <w:bCs/>
        </w:rPr>
      </w:pPr>
      <w:r>
        <w:rPr>
          <w:bCs/>
        </w:rPr>
        <w:t>2 pair hinges ___ 2.0</w:t>
      </w:r>
      <w:r w:rsidR="00AA61C0">
        <w:rPr>
          <w:bCs/>
        </w:rPr>
        <w:t>[</w:t>
      </w:r>
      <w:r>
        <w:rPr>
          <w:bCs/>
        </w:rPr>
        <w:t>0</w:t>
      </w:r>
      <w:r w:rsidR="00AA61C0">
        <w:rPr>
          <w:bCs/>
        </w:rPr>
        <w:t>]</w:t>
      </w:r>
    </w:p>
    <w:p w:rsidR="00F666EB" w:rsidRDefault="00AA61C0">
      <w:pPr>
        <w:rPr>
          <w:b/>
        </w:rPr>
      </w:pPr>
      <w:r>
        <w:rPr>
          <w:bCs/>
        </w:rPr>
        <w:t xml:space="preserve">Total - </w:t>
      </w:r>
      <w:r w:rsidR="00813F93">
        <w:rPr>
          <w:bCs/>
        </w:rPr>
        <w:t>45.71</w:t>
      </w:r>
    </w:p>
    <w:p w:rsidR="00F666EB" w:rsidRDefault="00F666EB">
      <w:pPr>
        <w:rPr>
          <w:b/>
        </w:rPr>
      </w:pPr>
    </w:p>
    <w:p w:rsidR="00F666EB" w:rsidRDefault="00F666EB"/>
    <w:p w:rsidR="00F666EB" w:rsidRDefault="00F666EB">
      <w:pPr>
        <w:rPr>
          <w:b/>
        </w:rPr>
      </w:pPr>
    </w:p>
    <w:p w:rsidR="00F666EB" w:rsidRDefault="00F666EB">
      <w:pPr>
        <w:rPr>
          <w:b/>
        </w:rPr>
      </w:pPr>
    </w:p>
    <w:p w:rsidR="00F666EB" w:rsidRDefault="00813F93">
      <w:pPr>
        <w:rPr>
          <w:b/>
        </w:rPr>
      </w:pPr>
      <w:r>
        <w:rPr>
          <w:b/>
        </w:rPr>
        <w:t>Bartram-Thomas_Vol-001_1801-1819_028</w:t>
      </w:r>
    </w:p>
    <w:p w:rsidR="00F666EB" w:rsidRDefault="00813F93">
      <w:pPr>
        <w:rPr>
          <w:b/>
        </w:rPr>
      </w:pPr>
      <w:r>
        <w:rPr>
          <w:b/>
        </w:rPr>
        <w:t xml:space="preserve">Surnames: </w:t>
      </w:r>
      <w:proofErr w:type="spellStart"/>
      <w:r>
        <w:rPr>
          <w:b/>
        </w:rPr>
        <w:t>Bulkely</w:t>
      </w:r>
      <w:proofErr w:type="spellEnd"/>
      <w:r>
        <w:rPr>
          <w:b/>
        </w:rPr>
        <w:t>, Hall, Bartram</w:t>
      </w:r>
    </w:p>
    <w:p w:rsidR="00F666EB" w:rsidRDefault="00F666EB">
      <w:pPr>
        <w:rPr>
          <w:b/>
        </w:rPr>
      </w:pPr>
    </w:p>
    <w:p w:rsidR="00F666EB" w:rsidRDefault="00813F93">
      <w:pPr>
        <w:rPr>
          <w:bCs/>
        </w:rPr>
      </w:pPr>
      <w:proofErr w:type="spellStart"/>
      <w:r>
        <w:rPr>
          <w:bCs/>
        </w:rPr>
        <w:t>Uri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ulkely</w:t>
      </w:r>
      <w:proofErr w:type="spellEnd"/>
      <w:r>
        <w:rPr>
          <w:bCs/>
        </w:rPr>
        <w:t xml:space="preserve"> * </w:t>
      </w:r>
      <w:r>
        <w:rPr>
          <w:bCs/>
        </w:rPr>
        <w:br/>
      </w:r>
      <w:r>
        <w:rPr>
          <w:color w:val="2E74B5" w:themeColor="accent1" w:themeShade="BF"/>
        </w:rPr>
        <w:t>[[person]] Uriah [</w:t>
      </w:r>
      <w:proofErr w:type="spellStart"/>
      <w:r>
        <w:rPr>
          <w:bCs/>
          <w:color w:val="2E74B5" w:themeColor="accent1" w:themeShade="BF"/>
        </w:rPr>
        <w:t>Urier</w:t>
      </w:r>
      <w:proofErr w:type="spellEnd"/>
      <w:r>
        <w:rPr>
          <w:color w:val="2E74B5" w:themeColor="accent1" w:themeShade="BF"/>
        </w:rPr>
        <w:t xml:space="preserve">] </w:t>
      </w:r>
      <w:proofErr w:type="spellStart"/>
      <w:r>
        <w:rPr>
          <w:color w:val="2E74B5" w:themeColor="accent1" w:themeShade="BF"/>
        </w:rPr>
        <w:t>Bulkely</w:t>
      </w:r>
      <w:proofErr w:type="spellEnd"/>
      <w:r>
        <w:rPr>
          <w:color w:val="2E74B5" w:themeColor="accent1" w:themeShade="BF"/>
        </w:rPr>
        <w:t xml:space="preserve"> [[/person]]</w:t>
      </w:r>
      <w:r>
        <w:t xml:space="preserve"> (</w:t>
      </w:r>
      <w:proofErr w:type="gramStart"/>
      <w:r>
        <w:t>ACTION :</w:t>
      </w:r>
      <w:proofErr w:type="gramEnd"/>
      <w:r>
        <w:t xml:space="preserve"> add “Uriah”)</w:t>
      </w:r>
    </w:p>
    <w:p w:rsidR="00F666EB" w:rsidRDefault="00813F93">
      <w:pPr>
        <w:rPr>
          <w:bCs/>
        </w:rPr>
      </w:pPr>
      <w:r>
        <w:rPr>
          <w:bCs/>
        </w:rPr>
        <w:t>April 21 1802 ___</w:t>
      </w:r>
      <w:r w:rsidR="00CE71CF">
        <w:rPr>
          <w:bCs/>
        </w:rPr>
        <w:t>11 hyphens</w:t>
      </w:r>
    </w:p>
    <w:p w:rsidR="00F666EB" w:rsidRDefault="00813F93">
      <w:pPr>
        <w:rPr>
          <w:bCs/>
        </w:rPr>
      </w:pPr>
      <w:r>
        <w:rPr>
          <w:bCs/>
        </w:rPr>
        <w:t xml:space="preserve">To Fix iron </w:t>
      </w:r>
      <w:proofErr w:type="spellStart"/>
      <w:r>
        <w:rPr>
          <w:bCs/>
        </w:rPr>
        <w:t>wedg</w:t>
      </w:r>
      <w:proofErr w:type="spellEnd"/>
      <w:r>
        <w:rPr>
          <w:bCs/>
        </w:rPr>
        <w:t xml:space="preserve"> ___ 0 0 9</w:t>
      </w:r>
      <w:r>
        <w:rPr>
          <w:bCs/>
        </w:rPr>
        <w:br/>
      </w:r>
      <w:r>
        <w:rPr>
          <w:color w:val="2E74B5" w:themeColor="accent1" w:themeShade="BF"/>
        </w:rPr>
        <w:t>To Fix iron wedge [</w:t>
      </w:r>
      <w:proofErr w:type="spellStart"/>
      <w:r>
        <w:rPr>
          <w:bCs/>
          <w:color w:val="2E74B5" w:themeColor="accent1" w:themeShade="BF"/>
        </w:rPr>
        <w:t>wedg</w:t>
      </w:r>
      <w:proofErr w:type="spellEnd"/>
      <w:r>
        <w:rPr>
          <w:color w:val="2E74B5" w:themeColor="accent1" w:themeShade="BF"/>
        </w:rPr>
        <w:t>]</w:t>
      </w:r>
      <w:r>
        <w:t xml:space="preserve"> (</w:t>
      </w:r>
      <w:proofErr w:type="gramStart"/>
      <w:r>
        <w:t>ACTION :</w:t>
      </w:r>
      <w:proofErr w:type="gramEnd"/>
      <w:r>
        <w:t xml:space="preserve"> add “wedge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Urier</w:t>
      </w:r>
      <w:proofErr w:type="spellEnd"/>
      <w:r>
        <w:rPr>
          <w:bCs/>
        </w:rPr>
        <w:t xml:space="preserve"> </w:t>
      </w:r>
      <w:proofErr w:type="spellStart"/>
      <w:proofErr w:type="gramStart"/>
      <w:r>
        <w:rPr>
          <w:bCs/>
        </w:rPr>
        <w:t>Bulkely</w:t>
      </w:r>
      <w:proofErr w:type="spellEnd"/>
      <w:proofErr w:type="gramEnd"/>
      <w:r>
        <w:rPr>
          <w:bCs/>
        </w:rPr>
        <w:br/>
      </w:r>
      <w:r>
        <w:rPr>
          <w:color w:val="2E74B5" w:themeColor="accent1" w:themeShade="BF"/>
        </w:rPr>
        <w:t>[[person]] Uriah [</w:t>
      </w:r>
      <w:proofErr w:type="spellStart"/>
      <w:r>
        <w:rPr>
          <w:bCs/>
          <w:color w:val="2E74B5" w:themeColor="accent1" w:themeShade="BF"/>
        </w:rPr>
        <w:t>Urier</w:t>
      </w:r>
      <w:proofErr w:type="spellEnd"/>
      <w:r>
        <w:rPr>
          <w:color w:val="2E74B5" w:themeColor="accent1" w:themeShade="BF"/>
        </w:rPr>
        <w:t xml:space="preserve">] </w:t>
      </w:r>
      <w:proofErr w:type="spellStart"/>
      <w:r>
        <w:rPr>
          <w:color w:val="2E74B5" w:themeColor="accent1" w:themeShade="BF"/>
        </w:rPr>
        <w:t>Bulkely</w:t>
      </w:r>
      <w:proofErr w:type="spellEnd"/>
      <w:r>
        <w:rPr>
          <w:color w:val="2E74B5" w:themeColor="accent1" w:themeShade="BF"/>
        </w:rPr>
        <w:t xml:space="preserve"> [[/person]]</w:t>
      </w:r>
      <w:r>
        <w:t xml:space="preserve"> (ACTION : add “Uriah”)</w:t>
      </w:r>
    </w:p>
    <w:p w:rsidR="00F666EB" w:rsidRDefault="00813F93">
      <w:pPr>
        <w:rPr>
          <w:bCs/>
        </w:rPr>
      </w:pPr>
      <w:r>
        <w:rPr>
          <w:bCs/>
        </w:rPr>
        <w:lastRenderedPageBreak/>
        <w:t>May 1805 16</w:t>
      </w:r>
    </w:p>
    <w:p w:rsidR="00F666EB" w:rsidRDefault="00813F93">
      <w:pPr>
        <w:rPr>
          <w:bCs/>
        </w:rPr>
      </w:pPr>
      <w:r>
        <w:rPr>
          <w:bCs/>
        </w:rPr>
        <w:t xml:space="preserve">To Horse Hire </w:t>
      </w:r>
      <w:proofErr w:type="gramStart"/>
      <w:r>
        <w:rPr>
          <w:bCs/>
        </w:rPr>
        <w:t>Fairfield  0</w:t>
      </w:r>
      <w:proofErr w:type="gramEnd"/>
      <w:r>
        <w:rPr>
          <w:bCs/>
        </w:rPr>
        <w:t xml:space="preserve"> 0 9</w:t>
      </w:r>
    </w:p>
    <w:p w:rsidR="00CE71CF" w:rsidRDefault="00CE71CF">
      <w:pPr>
        <w:rPr>
          <w:bCs/>
        </w:rPr>
      </w:pPr>
      <w:r>
        <w:rPr>
          <w:bCs/>
        </w:rPr>
        <w:t>[</w:t>
      </w:r>
      <w:proofErr w:type="gramStart"/>
      <w:r>
        <w:rPr>
          <w:bCs/>
        </w:rPr>
        <w:t>division</w:t>
      </w:r>
      <w:proofErr w:type="gramEnd"/>
      <w:r>
        <w:rPr>
          <w:bCs/>
        </w:rPr>
        <w:t>]</w:t>
      </w:r>
    </w:p>
    <w:p w:rsidR="00F666EB" w:rsidRDefault="00813F93">
      <w:pPr>
        <w:rPr>
          <w:bCs/>
        </w:rPr>
      </w:pPr>
      <w:r>
        <w:rPr>
          <w:bCs/>
        </w:rPr>
        <w:t xml:space="preserve">To Horse Hire to Greenfield </w:t>
      </w:r>
      <w:r w:rsidR="00CE71CF">
        <w:rPr>
          <w:bCs/>
        </w:rPr>
        <w:t>[0]</w:t>
      </w:r>
      <w:r>
        <w:rPr>
          <w:bCs/>
        </w:rPr>
        <w:t>2</w:t>
      </w:r>
      <w:r w:rsidR="00CE71CF">
        <w:rPr>
          <w:bCs/>
        </w:rPr>
        <w:t>[0]</w:t>
      </w:r>
    </w:p>
    <w:p w:rsidR="00F666EB" w:rsidRDefault="00813F93">
      <w:pPr>
        <w:rPr>
          <w:bCs/>
        </w:rPr>
      </w:pPr>
      <w:r>
        <w:rPr>
          <w:bCs/>
        </w:rPr>
        <w:t>To Horse Hire to Bridgeport [MISSING TEXT</w:t>
      </w:r>
      <w:r w:rsidR="00CE71CF">
        <w:rPr>
          <w:bCs/>
        </w:rPr>
        <w:t xml:space="preserve"> – 1 char</w:t>
      </w:r>
      <w:proofErr w:type="gramStart"/>
      <w:r>
        <w:rPr>
          <w:bCs/>
        </w:rPr>
        <w:t>]</w:t>
      </w:r>
      <w:r w:rsidR="00CE71CF">
        <w:rPr>
          <w:bCs/>
        </w:rPr>
        <w:t>[</w:t>
      </w:r>
      <w:proofErr w:type="gramEnd"/>
      <w:r w:rsidR="00CE71CF">
        <w:rPr>
          <w:bCs/>
        </w:rPr>
        <w:t>0]</w:t>
      </w:r>
      <w:r>
        <w:rPr>
          <w:bCs/>
        </w:rPr>
        <w:t xml:space="preserve"> 1</w:t>
      </w:r>
      <w:r w:rsidR="00CE71CF">
        <w:rPr>
          <w:bCs/>
        </w:rPr>
        <w:t>[0]</w:t>
      </w:r>
    </w:p>
    <w:p w:rsidR="00F666EB" w:rsidRDefault="00813F93">
      <w:pPr>
        <w:rPr>
          <w:bCs/>
        </w:rPr>
      </w:pPr>
      <w:r>
        <w:rPr>
          <w:bCs/>
        </w:rPr>
        <w:t xml:space="preserve">To Horse Hire to Bridgeport </w:t>
      </w:r>
      <w:proofErr w:type="spellStart"/>
      <w:r>
        <w:rPr>
          <w:bCs/>
        </w:rPr>
        <w:t>pirt</w:t>
      </w:r>
      <w:proofErr w:type="spellEnd"/>
      <w:r w:rsidR="00CE71CF">
        <w:rPr>
          <w:bCs/>
        </w:rPr>
        <w:t xml:space="preserve"> [0]</w:t>
      </w:r>
      <w:r>
        <w:rPr>
          <w:bCs/>
        </w:rPr>
        <w:t xml:space="preserve"> 1 6</w:t>
      </w:r>
      <w:r>
        <w:rPr>
          <w:bCs/>
        </w:rPr>
        <w:br/>
      </w:r>
      <w:r>
        <w:rPr>
          <w:color w:val="2E74B5" w:themeColor="accent1" w:themeShade="BF"/>
        </w:rPr>
        <w:t xml:space="preserve">To Horse Hire to </w:t>
      </w:r>
      <w:proofErr w:type="gramStart"/>
      <w:r>
        <w:rPr>
          <w:color w:val="2E74B5" w:themeColor="accent1" w:themeShade="BF"/>
        </w:rPr>
        <w:t>Bridgeport  port</w:t>
      </w:r>
      <w:proofErr w:type="gramEnd"/>
      <w:r>
        <w:rPr>
          <w:color w:val="2E74B5" w:themeColor="accent1" w:themeShade="BF"/>
        </w:rPr>
        <w:t xml:space="preserve"> [</w:t>
      </w:r>
      <w:proofErr w:type="spellStart"/>
      <w:r>
        <w:rPr>
          <w:color w:val="2E74B5" w:themeColor="accent1" w:themeShade="BF"/>
        </w:rPr>
        <w:t>pirt</w:t>
      </w:r>
      <w:proofErr w:type="spellEnd"/>
      <w:r>
        <w:rPr>
          <w:color w:val="2E74B5" w:themeColor="accent1" w:themeShade="BF"/>
        </w:rPr>
        <w:t>]</w:t>
      </w:r>
      <w:r>
        <w:t xml:space="preserve"> (ACTION : add “port ”)</w:t>
      </w:r>
      <w:r>
        <w:rPr>
          <w:bCs/>
        </w:rPr>
        <w:br/>
      </w:r>
    </w:p>
    <w:p w:rsidR="00F666EB" w:rsidRDefault="00813F93">
      <w:pPr>
        <w:rPr>
          <w:bCs/>
        </w:rPr>
      </w:pPr>
      <w:r>
        <w:rPr>
          <w:bCs/>
        </w:rPr>
        <w:t xml:space="preserve">To Horse Hire to </w:t>
      </w:r>
      <w:proofErr w:type="spellStart"/>
      <w:r>
        <w:rPr>
          <w:bCs/>
        </w:rPr>
        <w:t>Oldmill</w:t>
      </w:r>
      <w:proofErr w:type="spellEnd"/>
      <w:r>
        <w:rPr>
          <w:bCs/>
        </w:rPr>
        <w:t xml:space="preserve"> 2</w:t>
      </w:r>
    </w:p>
    <w:p w:rsidR="00F666EB" w:rsidRDefault="00813F93">
      <w:pPr>
        <w:rPr>
          <w:bCs/>
        </w:rPr>
      </w:pPr>
      <w:r>
        <w:rPr>
          <w:bCs/>
        </w:rPr>
        <w:t>To Horse Hire to Greenfield &amp; 2</w:t>
      </w:r>
    </w:p>
    <w:p w:rsidR="00F666EB" w:rsidRDefault="00813F93">
      <w:pPr>
        <w:rPr>
          <w:bCs/>
        </w:rPr>
      </w:pPr>
      <w:r>
        <w:rPr>
          <w:bCs/>
        </w:rPr>
        <w:t>To Horse Hire to Fairfield 1</w:t>
      </w:r>
    </w:p>
    <w:p w:rsidR="00F666EB" w:rsidRDefault="00813F93">
      <w:pPr>
        <w:rPr>
          <w:bCs/>
        </w:rPr>
      </w:pPr>
      <w:r>
        <w:rPr>
          <w:bCs/>
        </w:rPr>
        <w:t xml:space="preserve">To Horse Hire to </w:t>
      </w:r>
      <w:proofErr w:type="gramStart"/>
      <w:r>
        <w:rPr>
          <w:bCs/>
        </w:rPr>
        <w:t>Fairfield  1</w:t>
      </w:r>
      <w:proofErr w:type="gramEnd"/>
    </w:p>
    <w:p w:rsidR="00F666EB" w:rsidRDefault="00813F93">
      <w:pPr>
        <w:rPr>
          <w:bCs/>
        </w:rPr>
      </w:pPr>
      <w:r>
        <w:rPr>
          <w:bCs/>
        </w:rPr>
        <w:t>To Horse Hire to Fairfield 1</w:t>
      </w:r>
    </w:p>
    <w:p w:rsidR="00F666EB" w:rsidRDefault="00813F93">
      <w:pPr>
        <w:rPr>
          <w:bCs/>
        </w:rPr>
      </w:pPr>
      <w:r>
        <w:rPr>
          <w:bCs/>
        </w:rPr>
        <w:t xml:space="preserve">Richard Hall * </w:t>
      </w:r>
    </w:p>
    <w:p w:rsidR="00F666EB" w:rsidRDefault="00CE71CF">
      <w:pPr>
        <w:rPr>
          <w:bCs/>
        </w:rPr>
      </w:pPr>
      <w:r>
        <w:rPr>
          <w:bCs/>
        </w:rPr>
        <w:t>May 1 1801 [4 hyphens]</w:t>
      </w:r>
    </w:p>
    <w:p w:rsidR="00F666EB" w:rsidRDefault="00813F93">
      <w:pPr>
        <w:rPr>
          <w:bCs/>
        </w:rPr>
      </w:pPr>
      <w:r>
        <w:rPr>
          <w:bCs/>
        </w:rPr>
        <w:t xml:space="preserve">To Cash </w:t>
      </w:r>
      <w:r w:rsidR="00CE71CF">
        <w:rPr>
          <w:bCs/>
        </w:rPr>
        <w:t>[4 hyphens]</w:t>
      </w:r>
      <w:r w:rsidR="00CE71CF">
        <w:rPr>
          <w:bCs/>
        </w:rPr>
        <w:t xml:space="preserve"> </w:t>
      </w:r>
      <w:r>
        <w:rPr>
          <w:bCs/>
        </w:rPr>
        <w:t>2 2 0</w:t>
      </w:r>
    </w:p>
    <w:p w:rsidR="00F666EB" w:rsidRDefault="00813F93">
      <w:pPr>
        <w:rPr>
          <w:bCs/>
        </w:rPr>
      </w:pPr>
      <w:r>
        <w:rPr>
          <w:bCs/>
        </w:rPr>
        <w:t>August 1803</w:t>
      </w:r>
    </w:p>
    <w:p w:rsidR="00F666EB" w:rsidRDefault="00813F93">
      <w:pPr>
        <w:rPr>
          <w:bCs/>
        </w:rPr>
      </w:pPr>
      <w:r>
        <w:rPr>
          <w:bCs/>
        </w:rPr>
        <w:t xml:space="preserve">To Cash </w:t>
      </w:r>
      <w:r w:rsidR="00CE71CF">
        <w:rPr>
          <w:bCs/>
        </w:rPr>
        <w:t>[5</w:t>
      </w:r>
      <w:r w:rsidR="00CE71CF">
        <w:rPr>
          <w:bCs/>
        </w:rPr>
        <w:t xml:space="preserve"> hyphens]</w:t>
      </w:r>
      <w:r>
        <w:rPr>
          <w:bCs/>
        </w:rPr>
        <w:t xml:space="preserve"> 1 10 0</w:t>
      </w:r>
    </w:p>
    <w:p w:rsidR="00F666EB" w:rsidRDefault="00813F93">
      <w:pPr>
        <w:rPr>
          <w:bCs/>
        </w:rPr>
      </w:pPr>
      <w:r>
        <w:rPr>
          <w:bCs/>
        </w:rPr>
        <w:t xml:space="preserve">To Cash </w:t>
      </w:r>
      <w:r w:rsidR="00CE71CF">
        <w:rPr>
          <w:bCs/>
        </w:rPr>
        <w:t>[2</w:t>
      </w:r>
      <w:r w:rsidR="00CE71CF">
        <w:rPr>
          <w:bCs/>
        </w:rPr>
        <w:t xml:space="preserve"> hyphens]</w:t>
      </w:r>
      <w:r>
        <w:rPr>
          <w:bCs/>
        </w:rPr>
        <w:t xml:space="preserve"> £3 1 2</w:t>
      </w:r>
      <w:r w:rsidR="00CE71CF">
        <w:rPr>
          <w:bCs/>
        </w:rPr>
        <w:t xml:space="preserve"> [0]</w:t>
      </w:r>
    </w:p>
    <w:p w:rsidR="00F666EB" w:rsidRDefault="00813F93">
      <w:pPr>
        <w:rPr>
          <w:bCs/>
        </w:rPr>
      </w:pPr>
      <w:r>
        <w:rPr>
          <w:bCs/>
        </w:rPr>
        <w:t>0 1 6</w:t>
      </w:r>
    </w:p>
    <w:p w:rsidR="00F666EB" w:rsidRDefault="00813F93">
      <w:pPr>
        <w:rPr>
          <w:bCs/>
        </w:rPr>
      </w:pPr>
      <w:r>
        <w:rPr>
          <w:bCs/>
        </w:rPr>
        <w:t xml:space="preserve">Job Bartram * </w:t>
      </w:r>
    </w:p>
    <w:p w:rsidR="00F666EB" w:rsidRDefault="00813F93">
      <w:pPr>
        <w:rPr>
          <w:bCs/>
        </w:rPr>
      </w:pPr>
      <w:r>
        <w:rPr>
          <w:bCs/>
        </w:rPr>
        <w:t>Oct 1803</w:t>
      </w:r>
    </w:p>
    <w:p w:rsidR="00F666EB" w:rsidRDefault="00813F93">
      <w:pPr>
        <w:rPr>
          <w:bCs/>
        </w:rPr>
      </w:pPr>
      <w:r>
        <w:rPr>
          <w:bCs/>
        </w:rPr>
        <w:t xml:space="preserve">To eight </w:t>
      </w:r>
      <w:proofErr w:type="spellStart"/>
      <w:r>
        <w:rPr>
          <w:bCs/>
        </w:rPr>
        <w:t>lb</w:t>
      </w:r>
      <w:proofErr w:type="spellEnd"/>
      <w:r>
        <w:rPr>
          <w:bCs/>
        </w:rPr>
        <w:t xml:space="preserve"> 2/1 wool at 2/6 £1 1 3</w:t>
      </w:r>
    </w:p>
    <w:p w:rsidR="00F666EB" w:rsidRDefault="00813F93">
      <w:pPr>
        <w:rPr>
          <w:bCs/>
        </w:rPr>
      </w:pPr>
      <w:r>
        <w:rPr>
          <w:bCs/>
        </w:rPr>
        <w:t>To one hat for William B 0 4 6</w:t>
      </w:r>
    </w:p>
    <w:p w:rsidR="00F666EB" w:rsidRDefault="00813F93">
      <w:pPr>
        <w:rPr>
          <w:bCs/>
        </w:rPr>
      </w:pPr>
      <w:r>
        <w:rPr>
          <w:bCs/>
        </w:rPr>
        <w:t>April 9 1805</w:t>
      </w:r>
    </w:p>
    <w:p w:rsidR="00F666EB" w:rsidRDefault="00813F93">
      <w:pPr>
        <w:rPr>
          <w:bCs/>
        </w:rPr>
      </w:pPr>
      <w:r>
        <w:rPr>
          <w:bCs/>
        </w:rPr>
        <w:t>To horse hire 0 3 0</w:t>
      </w:r>
    </w:p>
    <w:p w:rsidR="00F666EB" w:rsidRDefault="00813F93">
      <w:pPr>
        <w:rPr>
          <w:bCs/>
        </w:rPr>
      </w:pPr>
      <w:r>
        <w:rPr>
          <w:bCs/>
        </w:rPr>
        <w:t>To horse hire one Day 0</w:t>
      </w:r>
      <w:r w:rsidR="00CE71CF">
        <w:rPr>
          <w:bCs/>
        </w:rPr>
        <w:t>[0</w:t>
      </w:r>
      <w:proofErr w:type="gramStart"/>
      <w:r w:rsidR="00CE71CF">
        <w:rPr>
          <w:bCs/>
        </w:rPr>
        <w:t>][</w:t>
      </w:r>
      <w:proofErr w:type="gramEnd"/>
      <w:r w:rsidR="00CE71CF">
        <w:rPr>
          <w:bCs/>
        </w:rPr>
        <w:t>0]</w:t>
      </w:r>
    </w:p>
    <w:p w:rsidR="00F666EB" w:rsidRDefault="00813F93">
      <w:pPr>
        <w:rPr>
          <w:bCs/>
        </w:rPr>
      </w:pPr>
      <w:r>
        <w:rPr>
          <w:bCs/>
        </w:rPr>
        <w:t xml:space="preserve">May 16 </w:t>
      </w:r>
      <w:r w:rsidR="00CE71CF">
        <w:rPr>
          <w:bCs/>
        </w:rPr>
        <w:t>[</w:t>
      </w:r>
      <w:r>
        <w:rPr>
          <w:bCs/>
        </w:rPr>
        <w:t>1805</w:t>
      </w:r>
      <w:r w:rsidR="00CE71CF">
        <w:rPr>
          <w:bCs/>
        </w:rPr>
        <w:t>]</w:t>
      </w:r>
    </w:p>
    <w:p w:rsidR="00F666EB" w:rsidRDefault="00813F93">
      <w:pPr>
        <w:rPr>
          <w:bCs/>
        </w:rPr>
      </w:pPr>
      <w:r>
        <w:rPr>
          <w:bCs/>
        </w:rPr>
        <w:t>To Horse Hire S Cable 0 0 9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Horse Hire [[?]] &amp; [[/?]] Cables</w:t>
      </w:r>
      <w:r>
        <w:t xml:space="preserve"> (ACTION: add “&amp;”)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one pig 39 3/4 pound at</w:t>
      </w:r>
      <w:r w:rsidR="00CE71CF">
        <w:rPr>
          <w:bCs/>
        </w:rPr>
        <w:t xml:space="preserve"> [2</w:t>
      </w:r>
      <w:r w:rsidR="00CE71CF">
        <w:rPr>
          <w:bCs/>
        </w:rPr>
        <w:t xml:space="preserve"> hyphens</w:t>
      </w:r>
      <w:proofErr w:type="gramStart"/>
      <w:r w:rsidR="00CE71CF">
        <w:rPr>
          <w:bCs/>
        </w:rPr>
        <w:t>]</w:t>
      </w:r>
      <w:r>
        <w:rPr>
          <w:bCs/>
        </w:rPr>
        <w:t>0</w:t>
      </w:r>
      <w:proofErr w:type="gramEnd"/>
      <w:r>
        <w:rPr>
          <w:bCs/>
        </w:rPr>
        <w:t xml:space="preserve"> 16 7</w:t>
      </w:r>
    </w:p>
    <w:p w:rsidR="00F666EB" w:rsidRDefault="00813F93">
      <w:pPr>
        <w:rPr>
          <w:bCs/>
        </w:rPr>
      </w:pPr>
      <w:r>
        <w:rPr>
          <w:bCs/>
        </w:rPr>
        <w:t>Dec 24 1806</w:t>
      </w:r>
    </w:p>
    <w:p w:rsidR="00F666EB" w:rsidRDefault="00813F93">
      <w:pPr>
        <w:rPr>
          <w:bCs/>
        </w:rPr>
      </w:pPr>
      <w:r>
        <w:rPr>
          <w:bCs/>
        </w:rPr>
        <w:t>To one pig 60 pounds at 4 2/1</w:t>
      </w:r>
      <w:r w:rsidR="00CE71CF">
        <w:rPr>
          <w:bCs/>
        </w:rPr>
        <w:t xml:space="preserve"> [1</w:t>
      </w:r>
      <w:r w:rsidR="00CE71CF">
        <w:rPr>
          <w:bCs/>
        </w:rPr>
        <w:t xml:space="preserve"> hyphens]</w:t>
      </w:r>
      <w:r>
        <w:rPr>
          <w:bCs/>
        </w:rPr>
        <w:t xml:space="preserve"> 1 10 0</w:t>
      </w:r>
    </w:p>
    <w:p w:rsidR="00F666EB" w:rsidRDefault="00813F93">
      <w:pPr>
        <w:rPr>
          <w:bCs/>
        </w:rPr>
      </w:pPr>
      <w:r>
        <w:rPr>
          <w:bCs/>
        </w:rPr>
        <w:t xml:space="preserve">To Make [MISSING TEXT] &amp; Mend </w:t>
      </w:r>
      <w:proofErr w:type="gramStart"/>
      <w:r>
        <w:rPr>
          <w:bCs/>
        </w:rPr>
        <w:t>heal</w:t>
      </w:r>
      <w:proofErr w:type="gramEnd"/>
      <w:r w:rsidR="00CE71CF">
        <w:rPr>
          <w:bCs/>
        </w:rPr>
        <w:t xml:space="preserve"> [0]</w:t>
      </w:r>
      <w:r>
        <w:rPr>
          <w:bCs/>
        </w:rPr>
        <w:t xml:space="preserve"> 2 0</w:t>
      </w:r>
      <w:r>
        <w:rPr>
          <w:bCs/>
        </w:rPr>
        <w:br/>
      </w:r>
      <w:r>
        <w:rPr>
          <w:bCs/>
          <w:color w:val="2E74B5" w:themeColor="accent1" w:themeShade="BF"/>
        </w:rPr>
        <w:t>T</w:t>
      </w:r>
      <w:r>
        <w:rPr>
          <w:color w:val="2E74B5" w:themeColor="accent1" w:themeShade="BF"/>
        </w:rPr>
        <w:t>o make [illegible</w:t>
      </w:r>
      <w:r w:rsidR="00CE71CF">
        <w:rPr>
          <w:color w:val="2E74B5" w:themeColor="accent1" w:themeShade="BF"/>
        </w:rPr>
        <w:t xml:space="preserve"> – 1 word</w:t>
      </w:r>
      <w:r>
        <w:rPr>
          <w:color w:val="2E74B5" w:themeColor="accent1" w:themeShade="BF"/>
        </w:rPr>
        <w:t>] &amp; Mend heal</w:t>
      </w:r>
      <w:r>
        <w:rPr>
          <w:color w:val="000000" w:themeColor="text1"/>
        </w:rPr>
        <w:t xml:space="preserve"> (ACTION: add “</w:t>
      </w:r>
      <w:r>
        <w:t>[illegible]</w:t>
      </w:r>
      <w:r>
        <w:rPr>
          <w:color w:val="000000" w:themeColor="text1"/>
        </w:rPr>
        <w:t xml:space="preserve">”) </w:t>
      </w:r>
    </w:p>
    <w:p w:rsidR="00F666EB" w:rsidRDefault="00813F93">
      <w:pPr>
        <w:rPr>
          <w:bCs/>
        </w:rPr>
      </w:pPr>
      <w:r>
        <w:rPr>
          <w:bCs/>
        </w:rPr>
        <w:t>Dec 8 1809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>this</w:t>
      </w:r>
      <w:proofErr w:type="gramEnd"/>
      <w:r>
        <w:rPr>
          <w:bCs/>
        </w:rPr>
        <w:t xml:space="preserve"> Day filled all account</w:t>
      </w:r>
      <w:r>
        <w:rPr>
          <w:bCs/>
        </w:rPr>
        <w:br/>
      </w:r>
      <w:r w:rsidR="00CE71CF">
        <w:rPr>
          <w:color w:val="2E74B5" w:themeColor="accent1" w:themeShade="BF"/>
        </w:rPr>
        <w:t>t</w:t>
      </w:r>
      <w:bookmarkStart w:id="0" w:name="_GoBack"/>
      <w:bookmarkEnd w:id="0"/>
      <w:r>
        <w:rPr>
          <w:color w:val="2E74B5" w:themeColor="accent1" w:themeShade="BF"/>
        </w:rPr>
        <w:t>his Day billed [</w:t>
      </w:r>
      <w:r>
        <w:rPr>
          <w:bCs/>
          <w:color w:val="2E74B5" w:themeColor="accent1" w:themeShade="BF"/>
        </w:rPr>
        <w:t>filled</w:t>
      </w:r>
      <w:r>
        <w:rPr>
          <w:color w:val="2E74B5" w:themeColor="accent1" w:themeShade="BF"/>
        </w:rPr>
        <w:t>] all account</w:t>
      </w:r>
      <w:r>
        <w:t xml:space="preserve"> </w:t>
      </w:r>
      <w:r>
        <w:rPr>
          <w:color w:val="000000" w:themeColor="text1"/>
        </w:rPr>
        <w:t>(ACTION: add “</w:t>
      </w:r>
      <w:r>
        <w:t>billed</w:t>
      </w:r>
      <w:r>
        <w:rPr>
          <w:color w:val="000000" w:themeColor="text1"/>
        </w:rPr>
        <w:t>”)</w:t>
      </w:r>
    </w:p>
    <w:p w:rsidR="00F666EB" w:rsidRDefault="00813F93">
      <w:pPr>
        <w:rPr>
          <w:bCs/>
        </w:rPr>
      </w:pPr>
      <w:r>
        <w:rPr>
          <w:bCs/>
        </w:rPr>
        <w:t>Due &amp; Demand to this Date</w:t>
      </w:r>
      <w:r>
        <w:rPr>
          <w:bCs/>
        </w:rPr>
        <w:br/>
      </w: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813F93">
      <w:pPr>
        <w:rPr>
          <w:b/>
        </w:rPr>
      </w:pPr>
      <w:r>
        <w:rPr>
          <w:b/>
        </w:rPr>
        <w:t>Bartram-Thomas_Vol-001_1801-1819_030</w:t>
      </w:r>
    </w:p>
    <w:p w:rsidR="00F666EB" w:rsidRDefault="00813F93">
      <w:pPr>
        <w:rPr>
          <w:b/>
        </w:rPr>
      </w:pPr>
      <w:r>
        <w:rPr>
          <w:b/>
        </w:rPr>
        <w:t xml:space="preserve">Surname: </w:t>
      </w:r>
      <w:proofErr w:type="spellStart"/>
      <w:r>
        <w:rPr>
          <w:b/>
        </w:rPr>
        <w:t>Budington</w:t>
      </w:r>
      <w:proofErr w:type="spellEnd"/>
      <w:r>
        <w:rPr>
          <w:b/>
        </w:rPr>
        <w:t>, Penfield, Staples</w:t>
      </w:r>
    </w:p>
    <w:p w:rsidR="00F666EB" w:rsidRDefault="00F666EB">
      <w:pPr>
        <w:rPr>
          <w:b/>
        </w:rPr>
      </w:pPr>
    </w:p>
    <w:p w:rsidR="00F666EB" w:rsidRDefault="00813F93">
      <w:pPr>
        <w:rPr>
          <w:bCs/>
        </w:rPr>
      </w:pPr>
      <w:r>
        <w:rPr>
          <w:bCs/>
        </w:rPr>
        <w:t xml:space="preserve">Walter </w:t>
      </w:r>
      <w:proofErr w:type="spellStart"/>
      <w:r>
        <w:rPr>
          <w:bCs/>
        </w:rPr>
        <w:t>Budington</w:t>
      </w:r>
      <w:proofErr w:type="spellEnd"/>
      <w:r>
        <w:rPr>
          <w:bCs/>
        </w:rPr>
        <w:t xml:space="preserve"> * </w:t>
      </w:r>
    </w:p>
    <w:p w:rsidR="00F666EB" w:rsidRDefault="00813F93">
      <w:pPr>
        <w:rPr>
          <w:bCs/>
        </w:rPr>
      </w:pPr>
      <w:r>
        <w:rPr>
          <w:bCs/>
        </w:rPr>
        <w:t>December 29 1803</w:t>
      </w:r>
    </w:p>
    <w:p w:rsidR="00F666EB" w:rsidRDefault="00813F93">
      <w:pPr>
        <w:rPr>
          <w:bCs/>
        </w:rPr>
      </w:pPr>
      <w:r>
        <w:rPr>
          <w:bCs/>
        </w:rPr>
        <w:t>To Cash $5 Dollars ___ 1 10 0</w:t>
      </w:r>
    </w:p>
    <w:p w:rsidR="00F666EB" w:rsidRDefault="00813F93">
      <w:pPr>
        <w:rPr>
          <w:bCs/>
        </w:rPr>
      </w:pPr>
      <w:r>
        <w:rPr>
          <w:bCs/>
        </w:rPr>
        <w:t>Oct 1808</w:t>
      </w:r>
    </w:p>
    <w:p w:rsidR="00F666EB" w:rsidRDefault="00813F93">
      <w:pPr>
        <w:rPr>
          <w:bCs/>
        </w:rPr>
      </w:pPr>
      <w:r>
        <w:rPr>
          <w:bCs/>
        </w:rPr>
        <w:t xml:space="preserve">To </w:t>
      </w:r>
      <w:proofErr w:type="spellStart"/>
      <w:r>
        <w:rPr>
          <w:bCs/>
        </w:rPr>
        <w:t>pastering</w:t>
      </w:r>
      <w:proofErr w:type="spellEnd"/>
      <w:r>
        <w:rPr>
          <w:bCs/>
        </w:rPr>
        <w:t xml:space="preserve"> horse ___ 4 Weeks 0 6 0</w:t>
      </w:r>
      <w:r>
        <w:rPr>
          <w:bCs/>
        </w:rPr>
        <w:br/>
      </w:r>
      <w:r>
        <w:rPr>
          <w:color w:val="2E74B5" w:themeColor="accent1" w:themeShade="BF"/>
        </w:rPr>
        <w:t>To pasturing [</w:t>
      </w:r>
      <w:proofErr w:type="spellStart"/>
      <w:proofErr w:type="gramStart"/>
      <w:r>
        <w:rPr>
          <w:bCs/>
          <w:color w:val="2E74B5" w:themeColor="accent1" w:themeShade="BF"/>
        </w:rPr>
        <w:t>pastering</w:t>
      </w:r>
      <w:proofErr w:type="spellEnd"/>
      <w:r>
        <w:rPr>
          <w:bCs/>
          <w:color w:val="2E74B5" w:themeColor="accent1" w:themeShade="BF"/>
        </w:rPr>
        <w:t xml:space="preserve"> </w:t>
      </w:r>
      <w:r>
        <w:rPr>
          <w:color w:val="2E74B5" w:themeColor="accent1" w:themeShade="BF"/>
        </w:rPr>
        <w:t>]</w:t>
      </w:r>
      <w:proofErr w:type="gramEnd"/>
      <w:r>
        <w:rPr>
          <w:color w:val="2E74B5" w:themeColor="accent1" w:themeShade="BF"/>
        </w:rPr>
        <w:t xml:space="preserve"> horse </w:t>
      </w:r>
      <w:r>
        <w:rPr>
          <w:bCs/>
          <w:color w:val="2E74B5" w:themeColor="accent1" w:themeShade="BF"/>
        </w:rPr>
        <w:t>___ 4 Weeks</w:t>
      </w:r>
      <w:r>
        <w:rPr>
          <w:bCs/>
        </w:rPr>
        <w:t xml:space="preserve"> (ACTION: add “</w:t>
      </w:r>
      <w:r>
        <w:t xml:space="preserve">pasturing </w:t>
      </w:r>
      <w:r>
        <w:rPr>
          <w:bCs/>
        </w:rPr>
        <w:t>”)</w:t>
      </w:r>
    </w:p>
    <w:p w:rsidR="00F666EB" w:rsidRDefault="00813F93">
      <w:pPr>
        <w:rPr>
          <w:bCs/>
        </w:rPr>
      </w:pPr>
      <w:r>
        <w:rPr>
          <w:bCs/>
        </w:rPr>
        <w:t>To Mend Slay Shew ___ 0 0 6</w:t>
      </w:r>
    </w:p>
    <w:p w:rsidR="00F666EB" w:rsidRDefault="00813F93">
      <w:pPr>
        <w:rPr>
          <w:bCs/>
        </w:rPr>
      </w:pPr>
      <w:r>
        <w:rPr>
          <w:bCs/>
        </w:rPr>
        <w:t>January 14 1809</w:t>
      </w:r>
    </w:p>
    <w:p w:rsidR="00F666EB" w:rsidRDefault="00813F93">
      <w:pPr>
        <w:rPr>
          <w:bCs/>
        </w:rPr>
      </w:pPr>
      <w:r>
        <w:rPr>
          <w:bCs/>
        </w:rPr>
        <w:t>To 4 Shews New Steel toes Cork 5 0</w:t>
      </w:r>
    </w:p>
    <w:p w:rsidR="00F666EB" w:rsidRDefault="00813F93">
      <w:pPr>
        <w:rPr>
          <w:bCs/>
        </w:rPr>
      </w:pPr>
      <w:r>
        <w:rPr>
          <w:bCs/>
        </w:rPr>
        <w:t>November 10 1809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nail bake pan ___ 0 8 0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bail [nail] bake pan___</w:t>
      </w:r>
      <w:r>
        <w:t xml:space="preserve"> (ACTION: add “bail”)</w:t>
      </w:r>
    </w:p>
    <w:p w:rsidR="00F666EB" w:rsidRDefault="00813F93">
      <w:pPr>
        <w:rPr>
          <w:bCs/>
        </w:rPr>
      </w:pPr>
      <w:r>
        <w:rPr>
          <w:bCs/>
        </w:rPr>
        <w:t>Dec 27 1809</w:t>
      </w:r>
    </w:p>
    <w:p w:rsidR="00F666EB" w:rsidRDefault="00813F93">
      <w:pPr>
        <w:rPr>
          <w:bCs/>
        </w:rPr>
      </w:pPr>
      <w:r>
        <w:rPr>
          <w:bCs/>
        </w:rPr>
        <w:t>To 18 screws for Slay Shews 9 0</w:t>
      </w:r>
    </w:p>
    <w:p w:rsidR="00F666EB" w:rsidRDefault="00813F93">
      <w:pPr>
        <w:rPr>
          <w:bCs/>
        </w:rPr>
      </w:pPr>
      <w:r>
        <w:rPr>
          <w:bCs/>
        </w:rPr>
        <w:t>To 12 Screws for Slay Shews ___ 6 0</w:t>
      </w:r>
    </w:p>
    <w:p w:rsidR="00F666EB" w:rsidRDefault="00813F93">
      <w:pPr>
        <w:rPr>
          <w:bCs/>
        </w:rPr>
      </w:pPr>
      <w:r>
        <w:rPr>
          <w:bCs/>
        </w:rPr>
        <w:t>January 1810</w:t>
      </w:r>
    </w:p>
    <w:p w:rsidR="00F666EB" w:rsidRDefault="00813F93">
      <w:pPr>
        <w:rPr>
          <w:bCs/>
        </w:rPr>
      </w:pPr>
      <w:r>
        <w:rPr>
          <w:bCs/>
        </w:rPr>
        <w:t>To but half Shews on Slay posted further over 6 0</w:t>
      </w:r>
    </w:p>
    <w:p w:rsidR="00F666EB" w:rsidRDefault="00813F93">
      <w:pPr>
        <w:rPr>
          <w:bCs/>
        </w:rPr>
      </w:pPr>
      <w:r>
        <w:rPr>
          <w:bCs/>
        </w:rPr>
        <w:t>To Mend Chain &amp; Staples ___ 0 9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mend Chain &amp; [[?]] </w:t>
      </w:r>
      <w:proofErr w:type="gramStart"/>
      <w:r>
        <w:rPr>
          <w:color w:val="2E74B5" w:themeColor="accent1" w:themeShade="BF"/>
        </w:rPr>
        <w:t>Stapler, Staples [[/?]]</w:t>
      </w:r>
      <w:proofErr w:type="gramEnd"/>
      <w:r>
        <w:t xml:space="preserve"> (ACTION: add “Stapler, Staples”)</w:t>
      </w:r>
    </w:p>
    <w:p w:rsidR="00F666EB" w:rsidRDefault="00813F93">
      <w:pPr>
        <w:rPr>
          <w:bCs/>
        </w:rPr>
      </w:pPr>
      <w:r>
        <w:rPr>
          <w:bCs/>
        </w:rPr>
        <w:t>To Mend 2 pitchforks ___ 0 2 0</w:t>
      </w:r>
      <w:r>
        <w:rPr>
          <w:bCs/>
        </w:rPr>
        <w:br/>
      </w:r>
      <w:r>
        <w:rPr>
          <w:color w:val="2E74B5" w:themeColor="accent1" w:themeShade="BF"/>
        </w:rPr>
        <w:t>[[strikethrough]] To Mend 2 pitchforks [[/strikethrough]</w:t>
      </w:r>
      <w:proofErr w:type="gramStart"/>
      <w:r>
        <w:rPr>
          <w:color w:val="2E74B5" w:themeColor="accent1" w:themeShade="BF"/>
        </w:rPr>
        <w:t>]</w:t>
      </w:r>
      <w:r>
        <w:t xml:space="preserve">  (</w:t>
      </w:r>
      <w:proofErr w:type="gramEnd"/>
      <w:r>
        <w:t>ACTION: add strikethrough)</w:t>
      </w:r>
    </w:p>
    <w:p w:rsidR="00F666EB" w:rsidRDefault="00813F93">
      <w:pPr>
        <w:rPr>
          <w:bCs/>
        </w:rPr>
      </w:pPr>
      <w:r>
        <w:rPr>
          <w:bCs/>
        </w:rPr>
        <w:t>3 3 3</w:t>
      </w:r>
    </w:p>
    <w:p w:rsidR="00F666EB" w:rsidRDefault="00813F93">
      <w:pPr>
        <w:rPr>
          <w:bCs/>
        </w:rPr>
      </w:pPr>
      <w:r>
        <w:rPr>
          <w:bCs/>
        </w:rPr>
        <w:t xml:space="preserve">David Penfield </w:t>
      </w:r>
    </w:p>
    <w:p w:rsidR="00F666EB" w:rsidRDefault="00813F93">
      <w:pPr>
        <w:rPr>
          <w:bCs/>
        </w:rPr>
      </w:pPr>
      <w:r>
        <w:rPr>
          <w:bCs/>
        </w:rPr>
        <w:t>May 4 1805</w:t>
      </w:r>
    </w:p>
    <w:p w:rsidR="00F666EB" w:rsidRDefault="00813F93">
      <w:pPr>
        <w:rPr>
          <w:bCs/>
        </w:rPr>
      </w:pPr>
      <w:r>
        <w:rPr>
          <w:bCs/>
        </w:rPr>
        <w:t>To Horse Hire ___ 0 1 0</w:t>
      </w:r>
    </w:p>
    <w:p w:rsidR="00F666EB" w:rsidRDefault="00813F93">
      <w:pPr>
        <w:rPr>
          <w:bCs/>
        </w:rPr>
      </w:pPr>
      <w:r>
        <w:rPr>
          <w:bCs/>
        </w:rPr>
        <w:t>21</w:t>
      </w:r>
    </w:p>
    <w:p w:rsidR="00F666EB" w:rsidRDefault="00813F93">
      <w:pPr>
        <w:rPr>
          <w:bCs/>
        </w:rPr>
      </w:pPr>
      <w:r>
        <w:rPr>
          <w:bCs/>
        </w:rPr>
        <w:t>22</w:t>
      </w:r>
    </w:p>
    <w:p w:rsidR="00F666EB" w:rsidRDefault="00813F93">
      <w:pPr>
        <w:rPr>
          <w:bCs/>
        </w:rPr>
      </w:pPr>
      <w:r>
        <w:rPr>
          <w:bCs/>
        </w:rPr>
        <w:t>To Horse Hire to Fairfield [MISSING TEXT] 0 1 6</w:t>
      </w:r>
      <w:r>
        <w:rPr>
          <w:bCs/>
        </w:rPr>
        <w:br/>
      </w:r>
      <w:r>
        <w:rPr>
          <w:color w:val="2E74B5" w:themeColor="accent1" w:themeShade="BF"/>
        </w:rPr>
        <w:t xml:space="preserve">To Horse </w:t>
      </w:r>
      <w:proofErr w:type="gramStart"/>
      <w:r>
        <w:rPr>
          <w:color w:val="2E74B5" w:themeColor="accent1" w:themeShade="BF"/>
        </w:rPr>
        <w:t>Hire</w:t>
      </w:r>
      <w:proofErr w:type="gramEnd"/>
      <w:r>
        <w:rPr>
          <w:color w:val="2E74B5" w:themeColor="accent1" w:themeShade="BF"/>
        </w:rPr>
        <w:t xml:space="preserve"> to [[place]] Fairfield [[/place]] [illegible] </w:t>
      </w:r>
      <w:r>
        <w:t>(ACTION: add “[illegible]”)</w:t>
      </w:r>
    </w:p>
    <w:p w:rsidR="00F666EB" w:rsidRDefault="00813F93">
      <w:pPr>
        <w:rPr>
          <w:bCs/>
        </w:rPr>
      </w:pPr>
      <w:r>
        <w:rPr>
          <w:bCs/>
        </w:rPr>
        <w:t xml:space="preserve">To Horse Hire to [[place]] </w:t>
      </w:r>
      <w:proofErr w:type="spellStart"/>
      <w:r>
        <w:rPr>
          <w:bCs/>
        </w:rPr>
        <w:t>Bridgport</w:t>
      </w:r>
      <w:proofErr w:type="spellEnd"/>
      <w:r>
        <w:rPr>
          <w:bCs/>
        </w:rPr>
        <w:t xml:space="preserve"> 0 1 6</w:t>
      </w:r>
      <w:r>
        <w:rPr>
          <w:bCs/>
        </w:rPr>
        <w:br/>
      </w:r>
      <w:r>
        <w:rPr>
          <w:color w:val="2E74B5" w:themeColor="accent1" w:themeShade="BF"/>
        </w:rPr>
        <w:t>To Horse Hire to Bridgeport [</w:t>
      </w:r>
      <w:proofErr w:type="spellStart"/>
      <w:r>
        <w:rPr>
          <w:bCs/>
          <w:color w:val="2E74B5" w:themeColor="accent1" w:themeShade="BF"/>
        </w:rPr>
        <w:t>Bridgport</w:t>
      </w:r>
      <w:proofErr w:type="spellEnd"/>
      <w:r>
        <w:rPr>
          <w:color w:val="2E74B5" w:themeColor="accent1" w:themeShade="BF"/>
        </w:rPr>
        <w:t>]</w:t>
      </w:r>
      <w:r>
        <w:t xml:space="preserve"> (ACTION: add “Bridgeport”</w:t>
      </w:r>
      <w:proofErr w:type="gramStart"/>
      <w:r>
        <w:t>)</w:t>
      </w:r>
      <w:proofErr w:type="gramEnd"/>
      <w:r>
        <w:br/>
      </w:r>
      <w:r>
        <w:br/>
      </w:r>
      <w:r>
        <w:rPr>
          <w:bCs/>
        </w:rPr>
        <w:t>To one fowl ___ 0 1 0</w:t>
      </w:r>
    </w:p>
    <w:p w:rsidR="00F666EB" w:rsidRDefault="00813F93">
      <w:pPr>
        <w:rPr>
          <w:bCs/>
        </w:rPr>
      </w:pPr>
      <w:r>
        <w:rPr>
          <w:bCs/>
        </w:rPr>
        <w:t xml:space="preserve">To Horse Hire to </w:t>
      </w:r>
      <w:proofErr w:type="spellStart"/>
      <w:r>
        <w:rPr>
          <w:bCs/>
        </w:rPr>
        <w:t>Bridgport</w:t>
      </w:r>
      <w:proofErr w:type="spellEnd"/>
      <w:r>
        <w:rPr>
          <w:bCs/>
        </w:rPr>
        <w:t xml:space="preserve"> 0 1 6</w:t>
      </w:r>
      <w:r>
        <w:rPr>
          <w:bCs/>
        </w:rPr>
        <w:br/>
      </w:r>
      <w:r>
        <w:rPr>
          <w:color w:val="2E74B5" w:themeColor="accent1" w:themeShade="BF"/>
        </w:rPr>
        <w:t>To Horse Hire to Bridgeport [</w:t>
      </w:r>
      <w:proofErr w:type="spellStart"/>
      <w:r>
        <w:rPr>
          <w:bCs/>
          <w:color w:val="2E74B5" w:themeColor="accent1" w:themeShade="BF"/>
        </w:rPr>
        <w:t>Bridgport</w:t>
      </w:r>
      <w:proofErr w:type="spellEnd"/>
      <w:r>
        <w:rPr>
          <w:color w:val="2E74B5" w:themeColor="accent1" w:themeShade="BF"/>
        </w:rPr>
        <w:t>]</w:t>
      </w:r>
      <w:r>
        <w:t xml:space="preserve"> (ACTION: add “Bridgeport”)</w:t>
      </w:r>
    </w:p>
    <w:p w:rsidR="00F666EB" w:rsidRDefault="00813F93">
      <w:pPr>
        <w:rPr>
          <w:bCs/>
        </w:rPr>
      </w:pPr>
      <w:r>
        <w:rPr>
          <w:bCs/>
        </w:rPr>
        <w:t xml:space="preserve">This account is </w:t>
      </w:r>
      <w:proofErr w:type="spellStart"/>
      <w:r>
        <w:rPr>
          <w:bCs/>
        </w:rPr>
        <w:t>notted</w:t>
      </w:r>
      <w:proofErr w:type="spellEnd"/>
      <w:r>
        <w:rPr>
          <w:bCs/>
        </w:rPr>
        <w:t xml:space="preserve"> further over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his</w:t>
      </w:r>
      <w:proofErr w:type="gramEnd"/>
      <w:r>
        <w:rPr>
          <w:color w:val="2E74B5" w:themeColor="accent1" w:themeShade="BF"/>
        </w:rPr>
        <w:t xml:space="preserve"> account is noted [</w:t>
      </w:r>
      <w:proofErr w:type="spellStart"/>
      <w:r>
        <w:rPr>
          <w:bCs/>
          <w:color w:val="2E74B5" w:themeColor="accent1" w:themeShade="BF"/>
        </w:rPr>
        <w:t>notted</w:t>
      </w:r>
      <w:proofErr w:type="spellEnd"/>
      <w:r>
        <w:rPr>
          <w:color w:val="2E74B5" w:themeColor="accent1" w:themeShade="BF"/>
        </w:rPr>
        <w:t>] further over</w:t>
      </w:r>
      <w:r>
        <w:t xml:space="preserve"> (ACTION: add “noted”)</w:t>
      </w:r>
    </w:p>
    <w:p w:rsidR="00F666EB" w:rsidRDefault="00813F93">
      <w:pPr>
        <w:rPr>
          <w:bCs/>
        </w:rPr>
      </w:pPr>
      <w:r>
        <w:rPr>
          <w:bCs/>
        </w:rPr>
        <w:t>25</w:t>
      </w:r>
    </w:p>
    <w:p w:rsidR="00F666EB" w:rsidRDefault="00813F93">
      <w:pPr>
        <w:rPr>
          <w:bCs/>
        </w:rPr>
      </w:pPr>
      <w:r>
        <w:rPr>
          <w:bCs/>
        </w:rPr>
        <w:t>To Horse Hire to Fairfield 0 0 9</w:t>
      </w:r>
    </w:p>
    <w:p w:rsidR="00F666EB" w:rsidRDefault="00813F93">
      <w:pPr>
        <w:rPr>
          <w:bCs/>
        </w:rPr>
      </w:pPr>
      <w:r>
        <w:rPr>
          <w:bCs/>
        </w:rPr>
        <w:t>To Horse Hire to Fairfield Woods 0 1 6</w:t>
      </w:r>
    </w:p>
    <w:p w:rsidR="00F666EB" w:rsidRDefault="00813F93">
      <w:pPr>
        <w:rPr>
          <w:bCs/>
        </w:rPr>
      </w:pPr>
      <w:r>
        <w:rPr>
          <w:bCs/>
        </w:rPr>
        <w:t>20 January 1806</w:t>
      </w:r>
    </w:p>
    <w:p w:rsidR="00F666EB" w:rsidRDefault="00813F93">
      <w:pPr>
        <w:rPr>
          <w:bCs/>
        </w:rPr>
      </w:pPr>
      <w:r>
        <w:rPr>
          <w:bCs/>
        </w:rPr>
        <w:lastRenderedPageBreak/>
        <w:t>[MISSING TEXT] 0 0 9</w:t>
      </w:r>
      <w:r>
        <w:rPr>
          <w:bCs/>
        </w:rPr>
        <w:br/>
      </w:r>
      <w:r>
        <w:rPr>
          <w:color w:val="2E74B5" w:themeColor="accent1" w:themeShade="BF"/>
        </w:rPr>
        <w:t>[[strikethrough]] [illegible] [[/strikethrough]]</w:t>
      </w:r>
      <w:r>
        <w:t xml:space="preserve"> (ACTION: add “[illegible]”)</w:t>
      </w:r>
    </w:p>
    <w:p w:rsidR="00F666EB" w:rsidRDefault="00813F93">
      <w:pPr>
        <w:rPr>
          <w:bCs/>
        </w:rPr>
      </w:pPr>
      <w:r>
        <w:rPr>
          <w:bCs/>
        </w:rPr>
        <w:t xml:space="preserve">Samuel Staples * </w:t>
      </w:r>
    </w:p>
    <w:p w:rsidR="00F666EB" w:rsidRDefault="00813F93">
      <w:pPr>
        <w:rPr>
          <w:bCs/>
        </w:rPr>
      </w:pPr>
      <w:r>
        <w:rPr>
          <w:bCs/>
        </w:rPr>
        <w:t>January 13 1804</w:t>
      </w:r>
    </w:p>
    <w:p w:rsidR="00F666EB" w:rsidRDefault="00813F93">
      <w:pPr>
        <w:rPr>
          <w:bCs/>
        </w:rPr>
      </w:pPr>
      <w:r>
        <w:rPr>
          <w:bCs/>
        </w:rPr>
        <w:t>To 2 Shews Slay Steel Toes 0 3 0</w:t>
      </w:r>
      <w:r>
        <w:rPr>
          <w:bCs/>
        </w:rPr>
        <w:br/>
      </w:r>
      <w:r>
        <w:rPr>
          <w:color w:val="2E74B5" w:themeColor="accent1" w:themeShade="BF"/>
        </w:rPr>
        <w:t>To 2 Shoes [</w:t>
      </w:r>
      <w:r>
        <w:rPr>
          <w:bCs/>
          <w:color w:val="2E74B5" w:themeColor="accent1" w:themeShade="BF"/>
        </w:rPr>
        <w:t>Shews</w:t>
      </w:r>
      <w:r>
        <w:rPr>
          <w:color w:val="2E74B5" w:themeColor="accent1" w:themeShade="BF"/>
        </w:rPr>
        <w:t>] [illegible] Steel Toes</w:t>
      </w:r>
      <w:r>
        <w:t xml:space="preserve"> (ACTION: add “Shoes”)</w:t>
      </w:r>
    </w:p>
    <w:p w:rsidR="00F666EB" w:rsidRDefault="00813F93">
      <w:pPr>
        <w:rPr>
          <w:bCs/>
        </w:rPr>
      </w:pPr>
      <w:r>
        <w:rPr>
          <w:bCs/>
        </w:rPr>
        <w:t>To Cork &amp; Set 20 old ones ___ 0 1 6</w:t>
      </w:r>
    </w:p>
    <w:p w:rsidR="00F666EB" w:rsidRDefault="00813F93">
      <w:pPr>
        <w:rPr>
          <w:bCs/>
        </w:rPr>
      </w:pPr>
      <w:r>
        <w:rPr>
          <w:bCs/>
        </w:rPr>
        <w:t>July 1805</w:t>
      </w:r>
    </w:p>
    <w:p w:rsidR="00F666EB" w:rsidRDefault="00813F93">
      <w:pPr>
        <w:rPr>
          <w:bCs/>
        </w:rPr>
      </w:pPr>
      <w:r>
        <w:rPr>
          <w:bCs/>
        </w:rPr>
        <w:t>To one Load oak wood ___ 0 15 6</w:t>
      </w:r>
    </w:p>
    <w:p w:rsidR="00F666EB" w:rsidRDefault="00813F93">
      <w:pPr>
        <w:rPr>
          <w:bCs/>
        </w:rPr>
      </w:pPr>
      <w:r>
        <w:rPr>
          <w:bCs/>
        </w:rPr>
        <w:t xml:space="preserve">To 7 </w:t>
      </w:r>
      <w:proofErr w:type="spellStart"/>
      <w:r>
        <w:rPr>
          <w:bCs/>
        </w:rPr>
        <w:t>lb</w:t>
      </w:r>
      <w:proofErr w:type="spellEnd"/>
      <w:r>
        <w:rPr>
          <w:bCs/>
        </w:rPr>
        <w:t xml:space="preserve"> 2/1 veal at 14 ___ 0 2 9</w:t>
      </w:r>
    </w:p>
    <w:p w:rsidR="00F666EB" w:rsidRDefault="00813F93">
      <w:pPr>
        <w:rPr>
          <w:bCs/>
        </w:rPr>
      </w:pPr>
      <w:r>
        <w:rPr>
          <w:bCs/>
        </w:rPr>
        <w:t>January 25 1805</w:t>
      </w:r>
    </w:p>
    <w:p w:rsidR="00F666EB" w:rsidRDefault="00813F93">
      <w:pPr>
        <w:rPr>
          <w:bCs/>
        </w:rPr>
      </w:pPr>
      <w:r>
        <w:rPr>
          <w:bCs/>
        </w:rPr>
        <w:t xml:space="preserve">To 1 </w:t>
      </w:r>
      <w:proofErr w:type="spellStart"/>
      <w:r>
        <w:rPr>
          <w:bCs/>
        </w:rPr>
        <w:t>lb</w:t>
      </w:r>
      <w:proofErr w:type="spellEnd"/>
      <w:r>
        <w:rPr>
          <w:bCs/>
        </w:rPr>
        <w:t xml:space="preserve"> Butter ___ 0 0 9</w:t>
      </w:r>
    </w:p>
    <w:p w:rsidR="00F666EB" w:rsidRDefault="00813F93">
      <w:pPr>
        <w:rPr>
          <w:bCs/>
        </w:rPr>
      </w:pPr>
      <w:r>
        <w:rPr>
          <w:bCs/>
        </w:rPr>
        <w:t>To 1 pound of Butter ___ 0 1 6</w:t>
      </w:r>
    </w:p>
    <w:p w:rsidR="00F666EB" w:rsidRDefault="00813F93">
      <w:pPr>
        <w:rPr>
          <w:bCs/>
        </w:rPr>
      </w:pPr>
      <w:r>
        <w:rPr>
          <w:bCs/>
        </w:rPr>
        <w:t>April 17</w:t>
      </w:r>
    </w:p>
    <w:p w:rsidR="00F666EB" w:rsidRDefault="00813F93">
      <w:pPr>
        <w:rPr>
          <w:bCs/>
        </w:rPr>
      </w:pPr>
      <w:r>
        <w:rPr>
          <w:bCs/>
        </w:rPr>
        <w:t xml:space="preserve">To 4 </w:t>
      </w:r>
      <w:proofErr w:type="spellStart"/>
      <w:r>
        <w:rPr>
          <w:bCs/>
        </w:rPr>
        <w:t>Turkis</w:t>
      </w:r>
      <w:proofErr w:type="spellEnd"/>
      <w:r>
        <w:rPr>
          <w:bCs/>
        </w:rPr>
        <w:t xml:space="preserve"> Eggs 0 0 4</w:t>
      </w:r>
      <w:r>
        <w:rPr>
          <w:bCs/>
        </w:rPr>
        <w:br/>
      </w:r>
      <w:r>
        <w:rPr>
          <w:color w:val="2E74B5" w:themeColor="accent1" w:themeShade="BF"/>
        </w:rPr>
        <w:t>To 4 Turkeys [</w:t>
      </w:r>
      <w:proofErr w:type="spellStart"/>
      <w:r>
        <w:rPr>
          <w:bCs/>
          <w:color w:val="2E74B5" w:themeColor="accent1" w:themeShade="BF"/>
        </w:rPr>
        <w:t>Turkis</w:t>
      </w:r>
      <w:proofErr w:type="spellEnd"/>
      <w:r>
        <w:rPr>
          <w:color w:val="2E74B5" w:themeColor="accent1" w:themeShade="BF"/>
        </w:rPr>
        <w:t>] Eggs</w:t>
      </w:r>
      <w:r>
        <w:t xml:space="preserve"> (ACTION: add “Turkeys”)</w:t>
      </w:r>
    </w:p>
    <w:p w:rsidR="00F666EB" w:rsidRDefault="00813F93">
      <w:pPr>
        <w:rPr>
          <w:bCs/>
        </w:rPr>
      </w:pPr>
      <w:r>
        <w:rPr>
          <w:bCs/>
        </w:rPr>
        <w:t>May 1</w:t>
      </w:r>
    </w:p>
    <w:p w:rsidR="00F666EB" w:rsidRDefault="00813F93">
      <w:pPr>
        <w:rPr>
          <w:bCs/>
        </w:rPr>
      </w:pPr>
      <w:r>
        <w:rPr>
          <w:bCs/>
        </w:rPr>
        <w:t>To 1 Pound of Butter ___ 0 1 4</w:t>
      </w:r>
    </w:p>
    <w:p w:rsidR="00F666EB" w:rsidRDefault="00813F93">
      <w:pPr>
        <w:rPr>
          <w:bCs/>
        </w:rPr>
      </w:pPr>
      <w:r>
        <w:rPr>
          <w:bCs/>
        </w:rPr>
        <w:t>May 10 1805</w:t>
      </w:r>
    </w:p>
    <w:p w:rsidR="00F666EB" w:rsidRDefault="00813F93">
      <w:pPr>
        <w:rPr>
          <w:bCs/>
        </w:rPr>
      </w:pPr>
      <w:r>
        <w:rPr>
          <w:bCs/>
        </w:rPr>
        <w:t xml:space="preserve">To one third of </w:t>
      </w:r>
      <w:proofErr w:type="spellStart"/>
      <w:r>
        <w:rPr>
          <w:bCs/>
        </w:rPr>
        <w:t>paster</w:t>
      </w:r>
      <w:proofErr w:type="spellEnd"/>
      <w:r>
        <w:rPr>
          <w:bCs/>
        </w:rPr>
        <w:t xml:space="preserve"> Lot one Sommer 2 4 0</w:t>
      </w:r>
      <w:r>
        <w:rPr>
          <w:bCs/>
        </w:rPr>
        <w:br/>
      </w:r>
      <w:r>
        <w:rPr>
          <w:color w:val="2E74B5" w:themeColor="accent1" w:themeShade="BF"/>
        </w:rPr>
        <w:t>To one third of pasture [</w:t>
      </w:r>
      <w:proofErr w:type="spellStart"/>
      <w:r>
        <w:rPr>
          <w:bCs/>
          <w:color w:val="2E74B5" w:themeColor="accent1" w:themeShade="BF"/>
        </w:rPr>
        <w:t>paster</w:t>
      </w:r>
      <w:proofErr w:type="spellEnd"/>
      <w:r>
        <w:rPr>
          <w:color w:val="2E74B5" w:themeColor="accent1" w:themeShade="BF"/>
        </w:rPr>
        <w:t>] Lot one Summer [</w:t>
      </w:r>
      <w:r>
        <w:rPr>
          <w:bCs/>
          <w:color w:val="2E74B5" w:themeColor="accent1" w:themeShade="BF"/>
        </w:rPr>
        <w:t>Sommer</w:t>
      </w:r>
      <w:r>
        <w:rPr>
          <w:color w:val="2E74B5" w:themeColor="accent1" w:themeShade="BF"/>
        </w:rPr>
        <w:t>]</w:t>
      </w:r>
      <w:r>
        <w:t xml:space="preserve"> (ACTION: add “</w:t>
      </w:r>
      <w:proofErr w:type="gramStart"/>
      <w:r>
        <w:t>pasture ”</w:t>
      </w:r>
      <w:proofErr w:type="gramEnd"/>
      <w:r>
        <w:t xml:space="preserve"> and “Summer”)</w:t>
      </w:r>
    </w:p>
    <w:p w:rsidR="00F666EB" w:rsidRDefault="00813F93">
      <w:pPr>
        <w:rPr>
          <w:bCs/>
        </w:rPr>
      </w:pPr>
      <w:r>
        <w:rPr>
          <w:bCs/>
        </w:rPr>
        <w:t>January 25 1806</w:t>
      </w:r>
    </w:p>
    <w:p w:rsidR="00F666EB" w:rsidRDefault="00813F93">
      <w:pPr>
        <w:rPr>
          <w:bCs/>
        </w:rPr>
      </w:pPr>
      <w:r>
        <w:rPr>
          <w:bCs/>
        </w:rPr>
        <w:t xml:space="preserve">To Cork 4 </w:t>
      </w:r>
      <w:proofErr w:type="spellStart"/>
      <w:r>
        <w:rPr>
          <w:bCs/>
        </w:rPr>
        <w:t>Shewes</w:t>
      </w:r>
      <w:proofErr w:type="spellEnd"/>
      <w:r>
        <w:rPr>
          <w:bCs/>
        </w:rPr>
        <w:t xml:space="preserve"> [Shoes] &amp; Set them my Nail iron 4</w:t>
      </w:r>
      <w:r>
        <w:rPr>
          <w:bCs/>
        </w:rPr>
        <w:br/>
      </w:r>
      <w:r>
        <w:rPr>
          <w:color w:val="2E74B5" w:themeColor="accent1" w:themeShade="BF"/>
        </w:rPr>
        <w:t>To Cork 4 Shoes [</w:t>
      </w:r>
      <w:proofErr w:type="spellStart"/>
      <w:r>
        <w:rPr>
          <w:bCs/>
          <w:color w:val="2E74B5" w:themeColor="accent1" w:themeShade="BF"/>
        </w:rPr>
        <w:t>Shewes</w:t>
      </w:r>
      <w:proofErr w:type="spellEnd"/>
      <w:r>
        <w:rPr>
          <w:color w:val="2E74B5" w:themeColor="accent1" w:themeShade="BF"/>
        </w:rPr>
        <w:t>] and Set them my Nail iron</w:t>
      </w:r>
      <w:r>
        <w:t xml:space="preserve"> (ACTION: add “Shoes”)</w:t>
      </w:r>
    </w:p>
    <w:p w:rsidR="00F666EB" w:rsidRDefault="00813F93">
      <w:pPr>
        <w:rPr>
          <w:bCs/>
        </w:rPr>
      </w:pPr>
      <w:r>
        <w:rPr>
          <w:bCs/>
        </w:rPr>
        <w:t>June 4 1806</w:t>
      </w:r>
    </w:p>
    <w:p w:rsidR="00F666EB" w:rsidRDefault="00813F93">
      <w:pPr>
        <w:rPr>
          <w:bCs/>
        </w:rPr>
      </w:pPr>
      <w:r>
        <w:rPr>
          <w:bCs/>
        </w:rPr>
        <w:t>To 8 pounds of Veal ___ 0 2 8</w:t>
      </w:r>
    </w:p>
    <w:p w:rsidR="00F666EB" w:rsidRDefault="00813F93">
      <w:pPr>
        <w:rPr>
          <w:bCs/>
        </w:rPr>
      </w:pPr>
      <w:r>
        <w:rPr>
          <w:bCs/>
        </w:rPr>
        <w:t xml:space="preserve">To Set 4 </w:t>
      </w:r>
      <w:proofErr w:type="spellStart"/>
      <w:r>
        <w:rPr>
          <w:bCs/>
        </w:rPr>
        <w:t>Shewes</w:t>
      </w:r>
      <w:proofErr w:type="spellEnd"/>
      <w:r>
        <w:rPr>
          <w:bCs/>
        </w:rPr>
        <w:t xml:space="preserve"> &amp; Corks my Steel mend one St toes 4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Set 4 </w:t>
      </w:r>
      <w:r>
        <w:rPr>
          <w:color w:val="2E74B5" w:themeColor="accent1" w:themeShade="BF"/>
        </w:rPr>
        <w:t>Shoes [</w:t>
      </w:r>
      <w:proofErr w:type="spellStart"/>
      <w:r>
        <w:rPr>
          <w:bCs/>
          <w:color w:val="2E74B5" w:themeColor="accent1" w:themeShade="BF"/>
        </w:rPr>
        <w:t>Shewes</w:t>
      </w:r>
      <w:proofErr w:type="spellEnd"/>
      <w:r>
        <w:rPr>
          <w:color w:val="2E74B5" w:themeColor="accent1" w:themeShade="BF"/>
        </w:rPr>
        <w:t xml:space="preserve">] </w:t>
      </w:r>
      <w:r>
        <w:rPr>
          <w:bCs/>
          <w:color w:val="2E74B5" w:themeColor="accent1" w:themeShade="BF"/>
        </w:rPr>
        <w:t>&amp; Corks my Steel mend one St toes</w:t>
      </w:r>
      <w:r>
        <w:rPr>
          <w:bCs/>
        </w:rPr>
        <w:t xml:space="preserve"> </w:t>
      </w:r>
      <w:r>
        <w:t>(ACTION: add “Shoes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Decem</w:t>
      </w:r>
      <w:proofErr w:type="spellEnd"/>
      <w:r>
        <w:rPr>
          <w:bCs/>
        </w:rPr>
        <w:t xml:space="preserve"> 1806</w:t>
      </w:r>
    </w:p>
    <w:p w:rsidR="00F666EB" w:rsidRDefault="00813F93">
      <w:pPr>
        <w:rPr>
          <w:bCs/>
        </w:rPr>
      </w:pPr>
      <w:r>
        <w:rPr>
          <w:bCs/>
        </w:rPr>
        <w:t xml:space="preserve">To make one </w:t>
      </w:r>
      <w:proofErr w:type="spellStart"/>
      <w:r>
        <w:rPr>
          <w:bCs/>
        </w:rPr>
        <w:t>widged</w:t>
      </w:r>
      <w:proofErr w:type="spellEnd"/>
      <w:r>
        <w:rPr>
          <w:bCs/>
        </w:rPr>
        <w:t xml:space="preserve"> &amp; mend one 2 0</w:t>
      </w:r>
    </w:p>
    <w:p w:rsidR="00F666EB" w:rsidRDefault="00813F93">
      <w:pPr>
        <w:rPr>
          <w:bCs/>
        </w:rPr>
      </w:pPr>
      <w:r>
        <w:rPr>
          <w:bCs/>
        </w:rPr>
        <w:t>May 5 1807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Cash ___ 2 Dollars ___ 0 12 0</w:t>
      </w:r>
    </w:p>
    <w:p w:rsidR="00F666EB" w:rsidRDefault="00813F93">
      <w:pPr>
        <w:rPr>
          <w:bCs/>
        </w:rPr>
      </w:pPr>
      <w:r>
        <w:rPr>
          <w:bCs/>
        </w:rPr>
        <w:t>May 18</w:t>
      </w:r>
    </w:p>
    <w:p w:rsidR="00F666EB" w:rsidRDefault="00813F93">
      <w:pPr>
        <w:rPr>
          <w:bCs/>
        </w:rPr>
      </w:pPr>
      <w:r>
        <w:rPr>
          <w:bCs/>
        </w:rPr>
        <w:t xml:space="preserve">To </w:t>
      </w:r>
      <w:proofErr w:type="spellStart"/>
      <w:r>
        <w:rPr>
          <w:bCs/>
        </w:rPr>
        <w:t>Soal</w:t>
      </w:r>
      <w:proofErr w:type="spellEnd"/>
      <w:r>
        <w:rPr>
          <w:bCs/>
        </w:rPr>
        <w:t xml:space="preserve"> for one pair Shoes ___ 0 2 0</w:t>
      </w:r>
      <w:r>
        <w:rPr>
          <w:bCs/>
        </w:rPr>
        <w:br/>
      </w:r>
      <w:r>
        <w:rPr>
          <w:color w:val="2E74B5" w:themeColor="accent1" w:themeShade="BF"/>
        </w:rPr>
        <w:t>To Sole [</w:t>
      </w:r>
      <w:proofErr w:type="spellStart"/>
      <w:r>
        <w:rPr>
          <w:bCs/>
          <w:color w:val="2E74B5" w:themeColor="accent1" w:themeShade="BF"/>
        </w:rPr>
        <w:t>Soal</w:t>
      </w:r>
      <w:proofErr w:type="spellEnd"/>
      <w:r>
        <w:rPr>
          <w:color w:val="2E74B5" w:themeColor="accent1" w:themeShade="BF"/>
        </w:rPr>
        <w:t>] for one pair Shoes</w:t>
      </w:r>
      <w:r>
        <w:t xml:space="preserve"> (ACTION: add “Sole”)</w:t>
      </w:r>
    </w:p>
    <w:p w:rsidR="00F666EB" w:rsidRDefault="00813F93">
      <w:pPr>
        <w:rPr>
          <w:bCs/>
        </w:rPr>
      </w:pPr>
      <w:r>
        <w:rPr>
          <w:bCs/>
        </w:rPr>
        <w:t>June 11</w:t>
      </w:r>
    </w:p>
    <w:p w:rsidR="00F666EB" w:rsidRDefault="00813F93">
      <w:pPr>
        <w:rPr>
          <w:bCs/>
        </w:rPr>
      </w:pPr>
      <w:r>
        <w:rPr>
          <w:bCs/>
        </w:rPr>
        <w:t xml:space="preserve">To New </w:t>
      </w:r>
      <w:proofErr w:type="spellStart"/>
      <w:r>
        <w:rPr>
          <w:bCs/>
        </w:rPr>
        <w:t>Ealshear</w:t>
      </w:r>
      <w:proofErr w:type="spellEnd"/>
      <w:r>
        <w:rPr>
          <w:bCs/>
        </w:rPr>
        <w:t xml:space="preserve"> &amp; pool ___ 0 6 6</w:t>
      </w:r>
    </w:p>
    <w:p w:rsidR="00F666EB" w:rsidRDefault="00813F93">
      <w:pPr>
        <w:rPr>
          <w:bCs/>
        </w:rPr>
      </w:pPr>
      <w:r>
        <w:rPr>
          <w:bCs/>
        </w:rPr>
        <w:t xml:space="preserve">To one </w:t>
      </w:r>
      <w:proofErr w:type="spellStart"/>
      <w:r>
        <w:rPr>
          <w:bCs/>
        </w:rPr>
        <w:t>Cheas</w:t>
      </w:r>
      <w:proofErr w:type="spellEnd"/>
      <w:r>
        <w:rPr>
          <w:bCs/>
        </w:rPr>
        <w:t xml:space="preserve"> 0 4 9</w:t>
      </w:r>
      <w:r>
        <w:rPr>
          <w:bCs/>
        </w:rPr>
        <w:br/>
      </w:r>
      <w:r>
        <w:rPr>
          <w:color w:val="2E74B5" w:themeColor="accent1" w:themeShade="BF"/>
        </w:rPr>
        <w:t>To one Cheese [</w:t>
      </w:r>
      <w:proofErr w:type="spellStart"/>
      <w:r>
        <w:rPr>
          <w:bCs/>
          <w:color w:val="2E74B5" w:themeColor="accent1" w:themeShade="BF"/>
        </w:rPr>
        <w:t>Cheas</w:t>
      </w:r>
      <w:proofErr w:type="spellEnd"/>
      <w:r>
        <w:rPr>
          <w:color w:val="2E74B5" w:themeColor="accent1" w:themeShade="BF"/>
        </w:rPr>
        <w:t>]</w:t>
      </w:r>
      <w:r>
        <w:t xml:space="preserve"> (ACTION: add “Cheese”)</w:t>
      </w:r>
    </w:p>
    <w:p w:rsidR="00F666EB" w:rsidRDefault="00813F93">
      <w:pPr>
        <w:rPr>
          <w:bCs/>
        </w:rPr>
      </w:pPr>
      <w:r>
        <w:rPr>
          <w:bCs/>
        </w:rPr>
        <w:t>Dec 23 1807</w:t>
      </w:r>
    </w:p>
    <w:p w:rsidR="00F666EB" w:rsidRDefault="00813F93">
      <w:pPr>
        <w:rPr>
          <w:bCs/>
        </w:rPr>
      </w:pPr>
      <w:r>
        <w:rPr>
          <w:bCs/>
        </w:rPr>
        <w:t>To Mending hook for hinge ___ 0 6</w:t>
      </w:r>
    </w:p>
    <w:p w:rsidR="00F666EB" w:rsidRDefault="00813F93">
      <w:pPr>
        <w:rPr>
          <w:bCs/>
        </w:rPr>
      </w:pPr>
      <w:r>
        <w:rPr>
          <w:bCs/>
        </w:rPr>
        <w:t>To one Gallon Molasses ___ 2 10</w:t>
      </w:r>
    </w:p>
    <w:p w:rsidR="00F666EB" w:rsidRDefault="00813F93">
      <w:pPr>
        <w:rPr>
          <w:bCs/>
        </w:rPr>
      </w:pPr>
      <w:r>
        <w:rPr>
          <w:bCs/>
        </w:rPr>
        <w:t>January 14 1808</w:t>
      </w:r>
    </w:p>
    <w:p w:rsidR="00F666EB" w:rsidRDefault="00813F93">
      <w:pPr>
        <w:rPr>
          <w:bCs/>
        </w:rPr>
      </w:pPr>
      <w:r>
        <w:rPr>
          <w:bCs/>
        </w:rPr>
        <w:t>To Cash [MISSING TEXT] ___ 0 12 0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</w:t>
      </w:r>
      <w:r>
        <w:rPr>
          <w:bCs/>
          <w:color w:val="2E74B5" w:themeColor="accent1" w:themeShade="BF"/>
        </w:rPr>
        <w:t xml:space="preserve">quart </w:t>
      </w:r>
      <w:r>
        <w:rPr>
          <w:color w:val="2E74B5" w:themeColor="accent1" w:themeShade="BF"/>
        </w:rPr>
        <w:t xml:space="preserve">Cash [illegible] [[?]] +2/ [[/?]] </w:t>
      </w:r>
      <w:r>
        <w:rPr>
          <w:bCs/>
          <w:color w:val="2E74B5" w:themeColor="accent1" w:themeShade="BF"/>
        </w:rPr>
        <w:t xml:space="preserve">Cod </w:t>
      </w:r>
      <w:proofErr w:type="gramStart"/>
      <w:r>
        <w:rPr>
          <w:bCs/>
          <w:color w:val="2E74B5" w:themeColor="accent1" w:themeShade="BF"/>
        </w:rPr>
        <w:t>fish</w:t>
      </w:r>
      <w:r>
        <w:rPr>
          <w:color w:val="2E74B5" w:themeColor="accent1" w:themeShade="BF"/>
        </w:rPr>
        <w:t xml:space="preserve"> </w:t>
      </w:r>
      <w:r>
        <w:t xml:space="preserve"> (</w:t>
      </w:r>
      <w:proofErr w:type="gramEnd"/>
      <w:r>
        <w:t>ACTION: add “+2/”)</w:t>
      </w: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813F93">
      <w:pPr>
        <w:rPr>
          <w:bCs/>
        </w:rPr>
      </w:pPr>
      <w:r>
        <w:rPr>
          <w:bCs/>
        </w:rPr>
        <w:t>July 1808</w:t>
      </w:r>
    </w:p>
    <w:p w:rsidR="00F666EB" w:rsidRDefault="00813F93">
      <w:pPr>
        <w:rPr>
          <w:bCs/>
        </w:rPr>
      </w:pPr>
      <w:r>
        <w:rPr>
          <w:bCs/>
        </w:rPr>
        <w:t>To quart [MISSING TEXT] Cod fish ___ 0 8 0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[[?]] gut, quart [[/?]] [</w:t>
      </w:r>
      <w:proofErr w:type="gramStart"/>
      <w:r>
        <w:rPr>
          <w:color w:val="2E74B5" w:themeColor="accent1" w:themeShade="BF"/>
        </w:rPr>
        <w:t>illegible</w:t>
      </w:r>
      <w:proofErr w:type="gramEnd"/>
      <w:r>
        <w:rPr>
          <w:color w:val="2E74B5" w:themeColor="accent1" w:themeShade="BF"/>
        </w:rPr>
        <w:t>] Cod fish</w:t>
      </w:r>
      <w:r>
        <w:t xml:space="preserve"> (ACTION: add “gut, quart”</w:t>
      </w:r>
      <w:proofErr w:type="gramStart"/>
      <w:r>
        <w:t>)</w:t>
      </w:r>
      <w:proofErr w:type="gramEnd"/>
      <w:r>
        <w:br/>
      </w:r>
      <w:r>
        <w:rPr>
          <w:bCs/>
        </w:rPr>
        <w:br/>
        <w:t>Settled December 22 1808 6 11 2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>and</w:t>
      </w:r>
      <w:proofErr w:type="gramEnd"/>
      <w:r>
        <w:rPr>
          <w:bCs/>
        </w:rPr>
        <w:t xml:space="preserve"> Past Receipt 5 4 4</w:t>
      </w:r>
    </w:p>
    <w:p w:rsidR="00F666EB" w:rsidRDefault="00813F93">
      <w:pPr>
        <w:rPr>
          <w:bCs/>
        </w:rPr>
      </w:pPr>
      <w:r>
        <w:rPr>
          <w:bCs/>
        </w:rPr>
        <w:t>1 6 8</w:t>
      </w:r>
    </w:p>
    <w:p w:rsidR="00F666EB" w:rsidRDefault="00F666EB">
      <w:pPr>
        <w:rPr>
          <w:bCs/>
        </w:rPr>
      </w:pPr>
    </w:p>
    <w:p w:rsidR="00F666EB" w:rsidRDefault="00813F93">
      <w:pPr>
        <w:rPr>
          <w:b/>
        </w:rPr>
      </w:pPr>
      <w:r>
        <w:rPr>
          <w:bCs/>
        </w:rPr>
        <w:br/>
      </w:r>
      <w:r>
        <w:rPr>
          <w:bCs/>
        </w:rPr>
        <w:br/>
      </w:r>
      <w:r>
        <w:rPr>
          <w:b/>
        </w:rPr>
        <w:t>Bartram-Thomas_Vol-001_1801-1819_032</w:t>
      </w:r>
    </w:p>
    <w:p w:rsidR="00F666EB" w:rsidRDefault="00813F93">
      <w:pPr>
        <w:rPr>
          <w:b/>
        </w:rPr>
      </w:pPr>
      <w:r>
        <w:rPr>
          <w:b/>
        </w:rPr>
        <w:t xml:space="preserve">Surname: Silliman, </w:t>
      </w:r>
      <w:proofErr w:type="spellStart"/>
      <w:r>
        <w:rPr>
          <w:b/>
        </w:rPr>
        <w:t>Bibbins</w:t>
      </w:r>
      <w:proofErr w:type="spellEnd"/>
      <w:r>
        <w:rPr>
          <w:b/>
        </w:rPr>
        <w:t>, Bradley</w:t>
      </w:r>
    </w:p>
    <w:p w:rsidR="00F666EB" w:rsidRDefault="00F666EB">
      <w:pPr>
        <w:rPr>
          <w:b/>
        </w:rPr>
      </w:pPr>
    </w:p>
    <w:p w:rsidR="00F666EB" w:rsidRDefault="00813F93">
      <w:pPr>
        <w:rPr>
          <w:bCs/>
        </w:rPr>
      </w:pPr>
      <w:r>
        <w:rPr>
          <w:bCs/>
        </w:rPr>
        <w:t xml:space="preserve">Jonathan Silliman * </w:t>
      </w:r>
    </w:p>
    <w:p w:rsidR="00F666EB" w:rsidRDefault="00813F93">
      <w:pPr>
        <w:rPr>
          <w:bCs/>
        </w:rPr>
      </w:pPr>
      <w:r>
        <w:rPr>
          <w:bCs/>
        </w:rPr>
        <w:lastRenderedPageBreak/>
        <w:t>December 29 1803</w:t>
      </w:r>
    </w:p>
    <w:p w:rsidR="00F666EB" w:rsidRDefault="00813F93">
      <w:pPr>
        <w:rPr>
          <w:bCs/>
        </w:rPr>
      </w:pPr>
      <w:r>
        <w:rPr>
          <w:bCs/>
        </w:rPr>
        <w:t>To Cash $5 1 10 0</w:t>
      </w:r>
    </w:p>
    <w:p w:rsidR="00F666EB" w:rsidRDefault="00813F93">
      <w:pPr>
        <w:rPr>
          <w:bCs/>
        </w:rPr>
      </w:pPr>
      <w:r>
        <w:rPr>
          <w:bCs/>
        </w:rPr>
        <w:t>March 9 1804</w:t>
      </w:r>
    </w:p>
    <w:p w:rsidR="00F666EB" w:rsidRDefault="00813F93">
      <w:pPr>
        <w:rPr>
          <w:bCs/>
        </w:rPr>
      </w:pPr>
      <w:r>
        <w:rPr>
          <w:bCs/>
        </w:rPr>
        <w:t>To Cash $5 50 Cents 1 13</w:t>
      </w:r>
    </w:p>
    <w:p w:rsidR="00F666EB" w:rsidRDefault="00813F93">
      <w:pPr>
        <w:rPr>
          <w:bCs/>
        </w:rPr>
      </w:pPr>
      <w:r>
        <w:rPr>
          <w:bCs/>
        </w:rPr>
        <w:t>June 5 1804</w:t>
      </w:r>
    </w:p>
    <w:p w:rsidR="00F666EB" w:rsidRDefault="00813F93">
      <w:pPr>
        <w:rPr>
          <w:bCs/>
        </w:rPr>
      </w:pPr>
      <w:r>
        <w:rPr>
          <w:bCs/>
        </w:rPr>
        <w:t>To Cash $5 1 10 8</w:t>
      </w:r>
    </w:p>
    <w:p w:rsidR="00F666EB" w:rsidRDefault="00813F93">
      <w:pPr>
        <w:rPr>
          <w:bCs/>
        </w:rPr>
      </w:pPr>
      <w:r>
        <w:rPr>
          <w:bCs/>
        </w:rPr>
        <w:t>To Horse hire Six miles 0 2 0</w:t>
      </w:r>
    </w:p>
    <w:p w:rsidR="00F666EB" w:rsidRDefault="00813F93">
      <w:pPr>
        <w:rPr>
          <w:bCs/>
        </w:rPr>
      </w:pPr>
      <w:r>
        <w:rPr>
          <w:bCs/>
        </w:rPr>
        <w:t xml:space="preserve">To </w:t>
      </w:r>
      <w:proofErr w:type="spellStart"/>
      <w:r>
        <w:rPr>
          <w:bCs/>
        </w:rPr>
        <w:t>To</w:t>
      </w:r>
      <w:proofErr w:type="spellEnd"/>
      <w:r>
        <w:rPr>
          <w:bCs/>
        </w:rPr>
        <w:t xml:space="preserve"> Horse hire to </w:t>
      </w:r>
      <w:proofErr w:type="spellStart"/>
      <w:r>
        <w:rPr>
          <w:bCs/>
        </w:rPr>
        <w:t>Reding</w:t>
      </w:r>
      <w:proofErr w:type="spellEnd"/>
      <w:r>
        <w:rPr>
          <w:bCs/>
        </w:rPr>
        <w:t xml:space="preserve"> 0 7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</w:t>
      </w:r>
      <w:proofErr w:type="spellStart"/>
      <w:r>
        <w:rPr>
          <w:bCs/>
          <w:color w:val="2E74B5" w:themeColor="accent1" w:themeShade="BF"/>
        </w:rPr>
        <w:t>To</w:t>
      </w:r>
      <w:proofErr w:type="spellEnd"/>
      <w:r>
        <w:rPr>
          <w:bCs/>
          <w:color w:val="2E74B5" w:themeColor="accent1" w:themeShade="BF"/>
        </w:rPr>
        <w:t xml:space="preserve"> Horse hire to </w:t>
      </w:r>
      <w:r>
        <w:rPr>
          <w:color w:val="2E74B5" w:themeColor="accent1" w:themeShade="BF"/>
        </w:rPr>
        <w:t>Redding [</w:t>
      </w:r>
      <w:proofErr w:type="spellStart"/>
      <w:r>
        <w:rPr>
          <w:bCs/>
          <w:color w:val="2E74B5" w:themeColor="accent1" w:themeShade="BF"/>
        </w:rPr>
        <w:t>Reding</w:t>
      </w:r>
      <w:proofErr w:type="spellEnd"/>
      <w:r>
        <w:rPr>
          <w:bCs/>
          <w:color w:val="2E74B5" w:themeColor="accent1" w:themeShade="BF"/>
        </w:rPr>
        <w:t xml:space="preserve">] </w:t>
      </w:r>
      <w:r>
        <w:rPr>
          <w:bCs/>
        </w:rPr>
        <w:t>(ACTION: add “</w:t>
      </w:r>
      <w:proofErr w:type="spellStart"/>
      <w:r>
        <w:rPr>
          <w:bCs/>
        </w:rPr>
        <w:t>Readding</w:t>
      </w:r>
      <w:proofErr w:type="spellEnd"/>
      <w:r>
        <w:rPr>
          <w:bCs/>
        </w:rPr>
        <w:t>”)</w:t>
      </w:r>
    </w:p>
    <w:p w:rsidR="00F666EB" w:rsidRDefault="00813F93">
      <w:pPr>
        <w:rPr>
          <w:bCs/>
        </w:rPr>
      </w:pPr>
      <w:r>
        <w:rPr>
          <w:bCs/>
        </w:rPr>
        <w:t>March 8 1805</w:t>
      </w:r>
    </w:p>
    <w:p w:rsidR="00F666EB" w:rsidRDefault="00813F93">
      <w:pPr>
        <w:rPr>
          <w:bCs/>
        </w:rPr>
      </w:pPr>
      <w:r>
        <w:rPr>
          <w:bCs/>
        </w:rPr>
        <w:t>To Horse Hire to Fairfield Woods 1 6</w:t>
      </w:r>
    </w:p>
    <w:p w:rsidR="00F666EB" w:rsidRDefault="00813F93">
      <w:pPr>
        <w:rPr>
          <w:bCs/>
        </w:rPr>
      </w:pPr>
      <w:r>
        <w:rPr>
          <w:bCs/>
        </w:rPr>
        <w:t xml:space="preserve">William </w:t>
      </w:r>
      <w:proofErr w:type="spellStart"/>
      <w:r>
        <w:rPr>
          <w:bCs/>
        </w:rPr>
        <w:t>Bibbins</w:t>
      </w:r>
      <w:proofErr w:type="spellEnd"/>
      <w:r>
        <w:rPr>
          <w:bCs/>
        </w:rPr>
        <w:t xml:space="preserve"> * </w:t>
      </w:r>
    </w:p>
    <w:p w:rsidR="00F666EB" w:rsidRDefault="00813F93">
      <w:pPr>
        <w:rPr>
          <w:bCs/>
        </w:rPr>
      </w:pPr>
      <w:r>
        <w:rPr>
          <w:bCs/>
        </w:rPr>
        <w:t>May 3 1804</w:t>
      </w:r>
    </w:p>
    <w:p w:rsidR="00F666EB" w:rsidRDefault="00813F93">
      <w:pPr>
        <w:rPr>
          <w:bCs/>
        </w:rPr>
      </w:pPr>
      <w:r>
        <w:rPr>
          <w:bCs/>
        </w:rPr>
        <w:t xml:space="preserve">To one Third </w:t>
      </w:r>
      <w:proofErr w:type="spellStart"/>
      <w:r>
        <w:rPr>
          <w:bCs/>
        </w:rPr>
        <w:t>Barril</w:t>
      </w:r>
      <w:proofErr w:type="spellEnd"/>
      <w:r>
        <w:rPr>
          <w:bCs/>
        </w:rPr>
        <w:t xml:space="preserve"> Oil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>the</w:t>
      </w:r>
      <w:proofErr w:type="gramEnd"/>
      <w:r>
        <w:rPr>
          <w:bCs/>
        </w:rPr>
        <w:t xml:space="preserve"> price agreed 1 13 0</w:t>
      </w:r>
    </w:p>
    <w:p w:rsidR="00F666EB" w:rsidRDefault="00813F93">
      <w:pPr>
        <w:rPr>
          <w:bCs/>
        </w:rPr>
      </w:pPr>
      <w:r>
        <w:rPr>
          <w:bCs/>
        </w:rPr>
        <w:t xml:space="preserve">Samuel Bradley * 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Febru</w:t>
      </w:r>
      <w:proofErr w:type="spellEnd"/>
      <w:r>
        <w:rPr>
          <w:bCs/>
        </w:rPr>
        <w:t xml:space="preserve"> 1804</w:t>
      </w:r>
      <w:r>
        <w:rPr>
          <w:bCs/>
        </w:rPr>
        <w:br/>
      </w:r>
      <w:r>
        <w:rPr>
          <w:color w:val="2E74B5" w:themeColor="accent1" w:themeShade="BF"/>
        </w:rPr>
        <w:t>February [</w:t>
      </w:r>
      <w:proofErr w:type="spellStart"/>
      <w:r>
        <w:rPr>
          <w:bCs/>
          <w:color w:val="2E74B5" w:themeColor="accent1" w:themeShade="BF"/>
        </w:rPr>
        <w:t>Febru</w:t>
      </w:r>
      <w:proofErr w:type="spellEnd"/>
      <w:r>
        <w:rPr>
          <w:color w:val="2E74B5" w:themeColor="accent1" w:themeShade="BF"/>
        </w:rPr>
        <w:t>] 1804</w:t>
      </w:r>
      <w:r>
        <w:t xml:space="preserve"> (ACTION: add “February”)</w:t>
      </w:r>
    </w:p>
    <w:p w:rsidR="00F666EB" w:rsidRDefault="00813F93">
      <w:pPr>
        <w:rPr>
          <w:bCs/>
        </w:rPr>
      </w:pPr>
      <w:r>
        <w:rPr>
          <w:bCs/>
        </w:rPr>
        <w:t>To Cash £0.6.02 0 6 2</w:t>
      </w:r>
    </w:p>
    <w:p w:rsidR="00F666EB" w:rsidRDefault="00813F93">
      <w:pPr>
        <w:rPr>
          <w:bCs/>
        </w:rPr>
      </w:pPr>
      <w:r>
        <w:rPr>
          <w:bCs/>
        </w:rPr>
        <w:t>June 8 1804</w:t>
      </w:r>
    </w:p>
    <w:p w:rsidR="00F666EB" w:rsidRDefault="00813F93">
      <w:pPr>
        <w:rPr>
          <w:bCs/>
        </w:rPr>
      </w:pPr>
      <w:r>
        <w:rPr>
          <w:bCs/>
        </w:rPr>
        <w:t xml:space="preserve">To trade at Seth </w:t>
      </w:r>
      <w:proofErr w:type="spellStart"/>
      <w:r>
        <w:rPr>
          <w:bCs/>
        </w:rPr>
        <w:t>Perrys</w:t>
      </w:r>
      <w:proofErr w:type="spellEnd"/>
      <w:r>
        <w:rPr>
          <w:bCs/>
        </w:rPr>
        <w:t xml:space="preserve"> Store 0 4 6</w:t>
      </w:r>
    </w:p>
    <w:p w:rsidR="00F666EB" w:rsidRDefault="00813F93">
      <w:pPr>
        <w:rPr>
          <w:bCs/>
        </w:rPr>
      </w:pPr>
      <w:r>
        <w:rPr>
          <w:bCs/>
        </w:rPr>
        <w:t>11 1</w:t>
      </w:r>
    </w:p>
    <w:p w:rsidR="00F666EB" w:rsidRDefault="00813F93">
      <w:pPr>
        <w:rPr>
          <w:bCs/>
        </w:rPr>
      </w:pPr>
      <w:r>
        <w:rPr>
          <w:bCs/>
        </w:rPr>
        <w:t xml:space="preserve">William </w:t>
      </w:r>
      <w:proofErr w:type="spellStart"/>
      <w:r>
        <w:rPr>
          <w:bCs/>
        </w:rPr>
        <w:t>Bibbins</w:t>
      </w:r>
      <w:proofErr w:type="spellEnd"/>
    </w:p>
    <w:p w:rsidR="00F666EB" w:rsidRDefault="00813F93">
      <w:pPr>
        <w:rPr>
          <w:bCs/>
        </w:rPr>
      </w:pPr>
      <w:r>
        <w:rPr>
          <w:bCs/>
        </w:rPr>
        <w:t>April 16 1805</w:t>
      </w:r>
    </w:p>
    <w:p w:rsidR="00F666EB" w:rsidRDefault="00813F93">
      <w:pPr>
        <w:rPr>
          <w:bCs/>
        </w:rPr>
      </w:pPr>
      <w:r>
        <w:rPr>
          <w:bCs/>
        </w:rPr>
        <w:t>To Horse Hire 5 Days</w:t>
      </w:r>
    </w:p>
    <w:p w:rsidR="00F666EB" w:rsidRDefault="00813F93">
      <w:pPr>
        <w:rPr>
          <w:bCs/>
        </w:rPr>
      </w:pPr>
      <w:r>
        <w:rPr>
          <w:bCs/>
        </w:rPr>
        <w:t>And Part of Day</w:t>
      </w:r>
    </w:p>
    <w:p w:rsidR="00F666EB" w:rsidRDefault="00F666EB">
      <w:pPr>
        <w:rPr>
          <w:bCs/>
        </w:rPr>
      </w:pPr>
    </w:p>
    <w:p w:rsidR="00F666EB" w:rsidRDefault="00F666EB">
      <w:pPr>
        <w:rPr>
          <w:bCs/>
        </w:rPr>
      </w:pPr>
    </w:p>
    <w:p w:rsidR="00F666EB" w:rsidRDefault="00813F93">
      <w:pPr>
        <w:rPr>
          <w:b/>
        </w:rPr>
      </w:pPr>
      <w:r>
        <w:rPr>
          <w:b/>
        </w:rPr>
        <w:t>Bartram-Thomas_Vol-001_1801-1819_034</w:t>
      </w:r>
    </w:p>
    <w:p w:rsidR="00F666EB" w:rsidRDefault="00813F93">
      <w:pPr>
        <w:rPr>
          <w:b/>
        </w:rPr>
      </w:pPr>
      <w:r>
        <w:rPr>
          <w:b/>
        </w:rPr>
        <w:lastRenderedPageBreak/>
        <w:t>Surname: Burr, Jennings</w:t>
      </w:r>
    </w:p>
    <w:p w:rsidR="00F666EB" w:rsidRDefault="00F666EB">
      <w:pPr>
        <w:rPr>
          <w:b/>
        </w:rPr>
      </w:pPr>
    </w:p>
    <w:p w:rsidR="00F666EB" w:rsidRDefault="00813F93">
      <w:pPr>
        <w:rPr>
          <w:bCs/>
        </w:rPr>
      </w:pPr>
      <w:proofErr w:type="spellStart"/>
      <w:r>
        <w:rPr>
          <w:bCs/>
        </w:rPr>
        <w:t>Thadeus</w:t>
      </w:r>
      <w:proofErr w:type="spellEnd"/>
      <w:r>
        <w:rPr>
          <w:bCs/>
        </w:rPr>
        <w:t xml:space="preserve"> Burr * </w:t>
      </w:r>
      <w:r>
        <w:rPr>
          <w:bCs/>
        </w:rPr>
        <w:br/>
      </w:r>
      <w:proofErr w:type="spellStart"/>
      <w:r>
        <w:t>Thadde</w:t>
      </w:r>
      <w:proofErr w:type="spellEnd"/>
      <w:r>
        <w:t xml:space="preserve"> us [</w:t>
      </w:r>
      <w:proofErr w:type="spellStart"/>
      <w:r>
        <w:t>Thadeus</w:t>
      </w:r>
      <w:proofErr w:type="spellEnd"/>
      <w:r>
        <w:t xml:space="preserve">] </w:t>
      </w:r>
      <w:r>
        <w:rPr>
          <w:bCs/>
        </w:rPr>
        <w:t>Burr (ACTION: add “</w:t>
      </w:r>
      <w:proofErr w:type="spellStart"/>
      <w:r>
        <w:t>Thadde</w:t>
      </w:r>
      <w:proofErr w:type="spellEnd"/>
      <w:r>
        <w:t xml:space="preserve"> us</w:t>
      </w:r>
      <w:r>
        <w:rPr>
          <w:bCs/>
        </w:rPr>
        <w:t>”)</w:t>
      </w:r>
    </w:p>
    <w:p w:rsidR="00F666EB" w:rsidRDefault="00813F93">
      <w:pPr>
        <w:rPr>
          <w:bCs/>
        </w:rPr>
      </w:pPr>
      <w:r>
        <w:rPr>
          <w:bCs/>
        </w:rPr>
        <w:t>June 12 1804</w:t>
      </w:r>
    </w:p>
    <w:p w:rsidR="00F666EB" w:rsidRDefault="00813F93">
      <w:pPr>
        <w:rPr>
          <w:bCs/>
        </w:rPr>
      </w:pPr>
      <w:r>
        <w:rPr>
          <w:bCs/>
        </w:rPr>
        <w:t>To Levi Driving ___ Blow 3 Days 0 3 0</w:t>
      </w:r>
    </w:p>
    <w:p w:rsidR="00F666EB" w:rsidRDefault="00813F93">
      <w:pPr>
        <w:rPr>
          <w:bCs/>
        </w:rPr>
      </w:pPr>
      <w:r>
        <w:rPr>
          <w:bCs/>
        </w:rPr>
        <w:t>To half day ___ &amp; ___ *Ditto* ___ 0 0 6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half day</w:t>
      </w:r>
      <w:r>
        <w:rPr>
          <w:bCs/>
          <w:color w:val="2E74B5" w:themeColor="accent1" w:themeShade="BF"/>
        </w:rPr>
        <w:t xml:space="preserve"> ___ &amp; ___ Do *Ditto* ___ </w:t>
      </w:r>
      <w:r>
        <w:t xml:space="preserve">  (ACTION: add “Do”)</w:t>
      </w:r>
    </w:p>
    <w:p w:rsidR="00F666EB" w:rsidRDefault="00813F93">
      <w:pPr>
        <w:rPr>
          <w:bCs/>
        </w:rPr>
      </w:pPr>
      <w:r>
        <w:rPr>
          <w:bCs/>
        </w:rPr>
        <w:t>To 1 *Ditto* ___ 0 1 0</w:t>
      </w:r>
      <w:r>
        <w:rPr>
          <w:bCs/>
        </w:rPr>
        <w:br/>
      </w:r>
      <w:r>
        <w:rPr>
          <w:bCs/>
          <w:color w:val="2E74B5" w:themeColor="accent1" w:themeShade="BF"/>
        </w:rPr>
        <w:t>To 1 Do *Ditto* ___</w:t>
      </w:r>
      <w:r>
        <w:rPr>
          <w:bCs/>
        </w:rPr>
        <w:t xml:space="preserve"> </w:t>
      </w:r>
      <w:r>
        <w:t>(ACTION: add “Do”)</w:t>
      </w:r>
    </w:p>
    <w:p w:rsidR="00F666EB" w:rsidRDefault="00813F93">
      <w:pPr>
        <w:rPr>
          <w:bCs/>
        </w:rPr>
      </w:pPr>
      <w:r>
        <w:rPr>
          <w:bCs/>
        </w:rPr>
        <w:t>June 25 1805</w:t>
      </w:r>
    </w:p>
    <w:p w:rsidR="00F666EB" w:rsidRDefault="00813F93">
      <w:pPr>
        <w:rPr>
          <w:bCs/>
        </w:rPr>
      </w:pPr>
      <w:r>
        <w:rPr>
          <w:bCs/>
        </w:rPr>
        <w:t xml:space="preserve">To half Day </w:t>
      </w:r>
      <w:proofErr w:type="spellStart"/>
      <w:r>
        <w:rPr>
          <w:bCs/>
        </w:rPr>
        <w:t>howing</w:t>
      </w:r>
      <w:proofErr w:type="spellEnd"/>
      <w:r>
        <w:rPr>
          <w:bCs/>
        </w:rPr>
        <w:t xml:space="preserve"> Corn &amp; Levi 0 3 9</w:t>
      </w:r>
      <w:r>
        <w:rPr>
          <w:bCs/>
        </w:rPr>
        <w:br/>
      </w:r>
      <w:proofErr w:type="gramStart"/>
      <w:r>
        <w:rPr>
          <w:bCs/>
          <w:color w:val="2E74B5" w:themeColor="accent1" w:themeShade="BF"/>
        </w:rPr>
        <w:t>To</w:t>
      </w:r>
      <w:proofErr w:type="gramEnd"/>
      <w:r>
        <w:rPr>
          <w:bCs/>
          <w:color w:val="2E74B5" w:themeColor="accent1" w:themeShade="BF"/>
        </w:rPr>
        <w:t xml:space="preserve"> half Day </w:t>
      </w:r>
      <w:r>
        <w:rPr>
          <w:color w:val="2E74B5" w:themeColor="accent1" w:themeShade="BF"/>
        </w:rPr>
        <w:t>hoeing [</w:t>
      </w:r>
      <w:proofErr w:type="spellStart"/>
      <w:r>
        <w:rPr>
          <w:bCs/>
          <w:color w:val="2E74B5" w:themeColor="accent1" w:themeShade="BF"/>
        </w:rPr>
        <w:t>howing</w:t>
      </w:r>
      <w:proofErr w:type="spellEnd"/>
      <w:r>
        <w:rPr>
          <w:color w:val="2E74B5" w:themeColor="accent1" w:themeShade="BF"/>
        </w:rPr>
        <w:t xml:space="preserve">] </w:t>
      </w:r>
      <w:r>
        <w:rPr>
          <w:bCs/>
          <w:color w:val="2E74B5" w:themeColor="accent1" w:themeShade="BF"/>
        </w:rPr>
        <w:t xml:space="preserve">Corn &amp; Levi </w:t>
      </w:r>
      <w:r>
        <w:rPr>
          <w:bCs/>
        </w:rPr>
        <w:t xml:space="preserve"> </w:t>
      </w:r>
      <w:r>
        <w:t xml:space="preserve"> (ACTION: add “</w:t>
      </w:r>
      <w:r>
        <w:rPr>
          <w:color w:val="000000" w:themeColor="text1"/>
        </w:rPr>
        <w:t>hoeing</w:t>
      </w:r>
      <w:r>
        <w:t>”)</w:t>
      </w:r>
    </w:p>
    <w:p w:rsidR="00F666EB" w:rsidRDefault="00813F93">
      <w:pPr>
        <w:rPr>
          <w:bCs/>
        </w:rPr>
      </w:pPr>
      <w:r>
        <w:rPr>
          <w:bCs/>
        </w:rPr>
        <w:t xml:space="preserve">To one third of </w:t>
      </w:r>
      <w:proofErr w:type="spellStart"/>
      <w:r>
        <w:rPr>
          <w:bCs/>
        </w:rPr>
        <w:t>paster</w:t>
      </w:r>
      <w:proofErr w:type="spellEnd"/>
      <w:r>
        <w:rPr>
          <w:bCs/>
        </w:rPr>
        <w:t xml:space="preserve"> Lot 1 4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one third of </w:t>
      </w:r>
      <w:r>
        <w:rPr>
          <w:color w:val="2E74B5" w:themeColor="accent1" w:themeShade="BF"/>
        </w:rPr>
        <w:t xml:space="preserve">pasture </w:t>
      </w:r>
      <w:r>
        <w:rPr>
          <w:bCs/>
          <w:color w:val="2E74B5" w:themeColor="accent1" w:themeShade="BF"/>
        </w:rPr>
        <w:t>[</w:t>
      </w:r>
      <w:proofErr w:type="spellStart"/>
      <w:r>
        <w:rPr>
          <w:bCs/>
          <w:color w:val="2E74B5" w:themeColor="accent1" w:themeShade="BF"/>
        </w:rPr>
        <w:t>paster</w:t>
      </w:r>
      <w:proofErr w:type="spellEnd"/>
      <w:r>
        <w:rPr>
          <w:bCs/>
          <w:color w:val="2E74B5" w:themeColor="accent1" w:themeShade="BF"/>
        </w:rPr>
        <w:t xml:space="preserve">] </w:t>
      </w:r>
      <w:proofErr w:type="gramStart"/>
      <w:r>
        <w:rPr>
          <w:bCs/>
          <w:color w:val="2E74B5" w:themeColor="accent1" w:themeShade="BF"/>
        </w:rPr>
        <w:t>Lot</w:t>
      </w:r>
      <w:r>
        <w:rPr>
          <w:bCs/>
        </w:rPr>
        <w:t xml:space="preserve"> </w:t>
      </w:r>
      <w:r>
        <w:t xml:space="preserve"> (</w:t>
      </w:r>
      <w:proofErr w:type="gramEnd"/>
      <w:r>
        <w:t>ACTION: add “pasture”)</w:t>
      </w:r>
    </w:p>
    <w:p w:rsidR="00F666EB" w:rsidRDefault="00813F93">
      <w:pPr>
        <w:rPr>
          <w:bCs/>
        </w:rPr>
      </w:pPr>
      <w:r>
        <w:rPr>
          <w:bCs/>
        </w:rPr>
        <w:t>To Cart one Day ___ 0 1 0</w:t>
      </w:r>
    </w:p>
    <w:p w:rsidR="00F666EB" w:rsidRDefault="00813F93">
      <w:pPr>
        <w:rPr>
          <w:bCs/>
        </w:rPr>
      </w:pPr>
      <w:r>
        <w:rPr>
          <w:bCs/>
        </w:rPr>
        <w:t>January 15 1806</w:t>
      </w:r>
    </w:p>
    <w:p w:rsidR="00F666EB" w:rsidRDefault="00813F93">
      <w:pPr>
        <w:rPr>
          <w:bCs/>
        </w:rPr>
      </w:pPr>
      <w:r>
        <w:rPr>
          <w:bCs/>
        </w:rPr>
        <w:t>To Shewing horse all round Mend one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</w:t>
      </w:r>
      <w:r>
        <w:rPr>
          <w:color w:val="2E74B5" w:themeColor="accent1" w:themeShade="BF"/>
        </w:rPr>
        <w:t>Shoeing [</w:t>
      </w:r>
      <w:r>
        <w:rPr>
          <w:bCs/>
          <w:color w:val="2E74B5" w:themeColor="accent1" w:themeShade="BF"/>
        </w:rPr>
        <w:t>Shewing] horse all round Mend one</w:t>
      </w:r>
      <w:r>
        <w:rPr>
          <w:bCs/>
        </w:rPr>
        <w:t xml:space="preserve"> </w:t>
      </w:r>
      <w:r>
        <w:t>(ACTION: add “Shoeing”)</w:t>
      </w:r>
    </w:p>
    <w:p w:rsidR="00F666EB" w:rsidRDefault="00813F93">
      <w:pPr>
        <w:rPr>
          <w:bCs/>
        </w:rPr>
      </w:pPr>
      <w:r>
        <w:rPr>
          <w:bCs/>
        </w:rPr>
        <w:t>Shew &amp; toe 2 St Corks 0 5 0</w:t>
      </w:r>
      <w:r>
        <w:rPr>
          <w:bCs/>
        </w:rPr>
        <w:br/>
      </w:r>
      <w:r>
        <w:rPr>
          <w:color w:val="2E74B5" w:themeColor="accent1" w:themeShade="BF"/>
        </w:rPr>
        <w:t xml:space="preserve">Shoe [Shew] </w:t>
      </w:r>
      <w:r>
        <w:rPr>
          <w:bCs/>
          <w:color w:val="2E74B5" w:themeColor="accent1" w:themeShade="BF"/>
        </w:rPr>
        <w:t xml:space="preserve">&amp; toe 2 St Corks 0 5 </w:t>
      </w:r>
      <w:proofErr w:type="gramStart"/>
      <w:r>
        <w:rPr>
          <w:bCs/>
          <w:color w:val="2E74B5" w:themeColor="accent1" w:themeShade="BF"/>
        </w:rPr>
        <w:t>0</w:t>
      </w:r>
      <w:r>
        <w:rPr>
          <w:bCs/>
        </w:rPr>
        <w:t xml:space="preserve">  </w:t>
      </w:r>
      <w:r>
        <w:t>(</w:t>
      </w:r>
      <w:proofErr w:type="gramEnd"/>
      <w:r>
        <w:t>ACTION: add “Shoe”)</w:t>
      </w:r>
    </w:p>
    <w:p w:rsidR="00F666EB" w:rsidRDefault="00813F93">
      <w:pPr>
        <w:rPr>
          <w:bCs/>
        </w:rPr>
      </w:pPr>
      <w:r>
        <w:rPr>
          <w:bCs/>
        </w:rPr>
        <w:t>To make Crow bar New &amp; Steel it ___ 0 6 0</w:t>
      </w:r>
    </w:p>
    <w:p w:rsidR="00F666EB" w:rsidRDefault="00813F93">
      <w:pPr>
        <w:rPr>
          <w:bCs/>
        </w:rPr>
      </w:pPr>
      <w:r>
        <w:rPr>
          <w:bCs/>
        </w:rPr>
        <w:t>February 3 1806</w:t>
      </w:r>
    </w:p>
    <w:p w:rsidR="00F666EB" w:rsidRDefault="00813F93">
      <w:pPr>
        <w:rPr>
          <w:bCs/>
        </w:rPr>
      </w:pPr>
      <w:r>
        <w:rPr>
          <w:bCs/>
        </w:rPr>
        <w:t>To mend Dung fork &amp; Make over Lead ___ 0 2 0</w:t>
      </w:r>
    </w:p>
    <w:p w:rsidR="00F666EB" w:rsidRDefault="00813F93">
      <w:pPr>
        <w:rPr>
          <w:bCs/>
        </w:rPr>
      </w:pPr>
      <w:r>
        <w:rPr>
          <w:bCs/>
        </w:rPr>
        <w:t xml:space="preserve">To make New </w:t>
      </w:r>
      <w:proofErr w:type="spellStart"/>
      <w:r>
        <w:rPr>
          <w:bCs/>
        </w:rPr>
        <w:t>Cotten</w:t>
      </w:r>
      <w:proofErr w:type="spellEnd"/>
      <w:r>
        <w:rPr>
          <w:bCs/>
        </w:rPr>
        <w:t xml:space="preserve"> ___ 0 4 0</w:t>
      </w:r>
      <w:r>
        <w:rPr>
          <w:bCs/>
        </w:rPr>
        <w:br/>
      </w:r>
      <w:proofErr w:type="gramStart"/>
      <w:r>
        <w:rPr>
          <w:color w:val="2E74B5" w:themeColor="accent1" w:themeShade="BF"/>
        </w:rPr>
        <w:t>To</w:t>
      </w:r>
      <w:proofErr w:type="gramEnd"/>
      <w:r>
        <w:rPr>
          <w:color w:val="2E74B5" w:themeColor="accent1" w:themeShade="BF"/>
        </w:rPr>
        <w:t xml:space="preserve"> make New </w:t>
      </w:r>
      <w:proofErr w:type="spellStart"/>
      <w:r>
        <w:rPr>
          <w:color w:val="2E74B5" w:themeColor="accent1" w:themeShade="BF"/>
        </w:rPr>
        <w:t>Calter</w:t>
      </w:r>
      <w:proofErr w:type="spellEnd"/>
      <w:r>
        <w:rPr>
          <w:color w:val="2E74B5" w:themeColor="accent1" w:themeShade="BF"/>
        </w:rPr>
        <w:t xml:space="preserve"> [[?]] </w:t>
      </w:r>
      <w:proofErr w:type="gramStart"/>
      <w:r>
        <w:rPr>
          <w:color w:val="2E74B5" w:themeColor="accent1" w:themeShade="BF"/>
        </w:rPr>
        <w:t>Halter [[/?]]</w:t>
      </w:r>
      <w:proofErr w:type="gramEnd"/>
      <w:r>
        <w:t xml:space="preserve">  (ACTION: add “Halter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Decem</w:t>
      </w:r>
      <w:proofErr w:type="spellEnd"/>
      <w:r>
        <w:rPr>
          <w:bCs/>
        </w:rPr>
        <w:t xml:space="preserve"> 1806</w:t>
      </w:r>
    </w:p>
    <w:p w:rsidR="00F666EB" w:rsidRDefault="00813F93">
      <w:r>
        <w:rPr>
          <w:bCs/>
        </w:rPr>
        <w:t>To Shewing horse all round St toes my Steel 4 6</w:t>
      </w:r>
      <w:r>
        <w:rPr>
          <w:bCs/>
        </w:rPr>
        <w:br/>
      </w:r>
      <w:r>
        <w:rPr>
          <w:color w:val="2E74B5" w:themeColor="accent1" w:themeShade="BF"/>
        </w:rPr>
        <w:t>To Shoeing [</w:t>
      </w:r>
      <w:r>
        <w:rPr>
          <w:bCs/>
          <w:color w:val="2E74B5" w:themeColor="accent1" w:themeShade="BF"/>
        </w:rPr>
        <w:t>Shewing</w:t>
      </w:r>
      <w:r>
        <w:rPr>
          <w:color w:val="2E74B5" w:themeColor="accent1" w:themeShade="BF"/>
        </w:rPr>
        <w:t xml:space="preserve">] horse all round St [[?]] Set [[/?]] toes my </w:t>
      </w:r>
      <w:proofErr w:type="gramStart"/>
      <w:r>
        <w:rPr>
          <w:color w:val="2E74B5" w:themeColor="accent1" w:themeShade="BF"/>
        </w:rPr>
        <w:t xml:space="preserve">Steel </w:t>
      </w:r>
      <w:r>
        <w:t xml:space="preserve"> (</w:t>
      </w:r>
      <w:proofErr w:type="gramEnd"/>
      <w:r>
        <w:t>ACTION: add “</w:t>
      </w:r>
      <w:r>
        <w:rPr>
          <w:color w:val="2E74B5" w:themeColor="accent1" w:themeShade="BF"/>
        </w:rPr>
        <w:t>Shoeing</w:t>
      </w:r>
      <w:r>
        <w:t>” and “Set”)</w:t>
      </w:r>
    </w:p>
    <w:p w:rsidR="00F666EB" w:rsidRDefault="00813F93">
      <w:pPr>
        <w:rPr>
          <w:bCs/>
        </w:rPr>
      </w:pPr>
      <w:r>
        <w:rPr>
          <w:bCs/>
        </w:rPr>
        <w:t>To Lay ax iron &amp; Steel ___ 0 4 6</w:t>
      </w:r>
    </w:p>
    <w:p w:rsidR="00F666EB" w:rsidRDefault="00813F93">
      <w:pPr>
        <w:rPr>
          <w:bCs/>
        </w:rPr>
      </w:pPr>
      <w:r>
        <w:rPr>
          <w:bCs/>
        </w:rPr>
        <w:t>May 1807</w:t>
      </w:r>
    </w:p>
    <w:p w:rsidR="00F666EB" w:rsidRDefault="00813F93">
      <w:pPr>
        <w:rPr>
          <w:bCs/>
        </w:rPr>
      </w:pPr>
      <w:r>
        <w:rPr>
          <w:bCs/>
        </w:rPr>
        <w:t>To 2 days planting Corn ___ 0 10 0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one Day planting Corn ___ 0 5</w:t>
      </w:r>
    </w:p>
    <w:p w:rsidR="00F666EB" w:rsidRDefault="00813F93">
      <w:pPr>
        <w:rPr>
          <w:bCs/>
        </w:rPr>
      </w:pPr>
      <w:r>
        <w:rPr>
          <w:bCs/>
        </w:rPr>
        <w:t>Oct 1807</w:t>
      </w:r>
    </w:p>
    <w:p w:rsidR="00F666EB" w:rsidRDefault="00813F93">
      <w:pPr>
        <w:rPr>
          <w:bCs/>
        </w:rPr>
      </w:pPr>
      <w:r>
        <w:rPr>
          <w:bCs/>
        </w:rPr>
        <w:t xml:space="preserve">To 6 weeks </w:t>
      </w:r>
      <w:proofErr w:type="spellStart"/>
      <w:r>
        <w:rPr>
          <w:bCs/>
        </w:rPr>
        <w:t>Paster</w:t>
      </w:r>
      <w:proofErr w:type="spellEnd"/>
      <w:r>
        <w:rPr>
          <w:bCs/>
        </w:rPr>
        <w:t xml:space="preserve"> at 1/6 ___ 0 9 0</w:t>
      </w:r>
      <w:r>
        <w:rPr>
          <w:bCs/>
        </w:rPr>
        <w:br/>
        <w:t xml:space="preserve">To 6 weeks </w:t>
      </w:r>
      <w:r>
        <w:t>Pasture</w:t>
      </w:r>
      <w:r>
        <w:rPr>
          <w:bCs/>
        </w:rPr>
        <w:t xml:space="preserve"> [</w:t>
      </w:r>
      <w:proofErr w:type="spellStart"/>
      <w:r>
        <w:rPr>
          <w:bCs/>
        </w:rPr>
        <w:t>Paster</w:t>
      </w:r>
      <w:proofErr w:type="spellEnd"/>
      <w:r>
        <w:rPr>
          <w:bCs/>
        </w:rPr>
        <w:t xml:space="preserve">] at 1/6 ___ </w:t>
      </w:r>
      <w:r>
        <w:t>(ACTION: add “Pasture”)</w:t>
      </w:r>
    </w:p>
    <w:p w:rsidR="00F666EB" w:rsidRDefault="00813F93">
      <w:pPr>
        <w:rPr>
          <w:bCs/>
        </w:rPr>
      </w:pPr>
      <w:r>
        <w:rPr>
          <w:bCs/>
        </w:rPr>
        <w:t>Dec 1807</w:t>
      </w:r>
    </w:p>
    <w:p w:rsidR="00F666EB" w:rsidRDefault="00813F93">
      <w:pPr>
        <w:rPr>
          <w:bCs/>
          <w:color w:val="2E74B5" w:themeColor="accent1" w:themeShade="BF"/>
        </w:rPr>
      </w:pPr>
      <w:r>
        <w:rPr>
          <w:bCs/>
        </w:rPr>
        <w:t>To Mend Lock to Chain &amp; one New Link 1 6</w:t>
      </w:r>
      <w:r>
        <w:rPr>
          <w:bCs/>
        </w:rPr>
        <w:br/>
      </w:r>
      <w:r>
        <w:rPr>
          <w:color w:val="2E74B5" w:themeColor="accent1" w:themeShade="BF"/>
        </w:rPr>
        <w:t xml:space="preserve">To Mend Lock to Chain &amp; one </w:t>
      </w:r>
      <w:proofErr w:type="gramStart"/>
      <w:r>
        <w:rPr>
          <w:color w:val="2E74B5" w:themeColor="accent1" w:themeShade="BF"/>
        </w:rPr>
        <w:t>New</w:t>
      </w:r>
      <w:proofErr w:type="gramEnd"/>
      <w:r>
        <w:rPr>
          <w:color w:val="2E74B5" w:themeColor="accent1" w:themeShade="BF"/>
        </w:rPr>
        <w:t xml:space="preserve"> Link £0.1. [</w:t>
      </w:r>
      <w:proofErr w:type="gramStart"/>
      <w:r>
        <w:rPr>
          <w:color w:val="2E74B5" w:themeColor="accent1" w:themeShade="BF"/>
        </w:rPr>
        <w:t>illegible</w:t>
      </w:r>
      <w:proofErr w:type="gramEnd"/>
      <w:r>
        <w:rPr>
          <w:color w:val="2E74B5" w:themeColor="accent1" w:themeShade="BF"/>
        </w:rPr>
        <w:t>]</w:t>
      </w:r>
    </w:p>
    <w:p w:rsidR="00F666EB" w:rsidRDefault="00813F93">
      <w:pPr>
        <w:rPr>
          <w:bCs/>
        </w:rPr>
      </w:pPr>
      <w:r>
        <w:rPr>
          <w:bCs/>
        </w:rPr>
        <w:t>To toe and Cork 2 Shews &amp; Set them my Nail iron 2 0</w:t>
      </w:r>
      <w:r>
        <w:rPr>
          <w:bCs/>
        </w:rPr>
        <w:br/>
      </w:r>
      <w:proofErr w:type="gramStart"/>
      <w:r>
        <w:rPr>
          <w:bCs/>
          <w:color w:val="2E74B5" w:themeColor="accent1" w:themeShade="BF"/>
        </w:rPr>
        <w:t>To</w:t>
      </w:r>
      <w:proofErr w:type="gramEnd"/>
      <w:r>
        <w:rPr>
          <w:bCs/>
          <w:color w:val="2E74B5" w:themeColor="accent1" w:themeShade="BF"/>
        </w:rPr>
        <w:t xml:space="preserve"> toe and Cork 2 </w:t>
      </w:r>
      <w:r>
        <w:rPr>
          <w:color w:val="2E74B5" w:themeColor="accent1" w:themeShade="BF"/>
        </w:rPr>
        <w:t>Shoes [</w:t>
      </w:r>
      <w:r>
        <w:rPr>
          <w:bCs/>
          <w:color w:val="2E74B5" w:themeColor="accent1" w:themeShade="BF"/>
        </w:rPr>
        <w:t>Shews] &amp; Set them my Nail iron 2 0</w:t>
      </w:r>
      <w:r>
        <w:rPr>
          <w:bCs/>
        </w:rPr>
        <w:t xml:space="preserve"> </w:t>
      </w:r>
      <w:r>
        <w:t>(ACTION: add “Shoes”)</w:t>
      </w:r>
      <w:r>
        <w:rPr>
          <w:bCs/>
        </w:rPr>
        <w:t xml:space="preserve"> </w:t>
      </w:r>
    </w:p>
    <w:p w:rsidR="00F666EB" w:rsidRDefault="00813F93">
      <w:pPr>
        <w:rPr>
          <w:bCs/>
        </w:rPr>
      </w:pPr>
      <w:r>
        <w:rPr>
          <w:bCs/>
        </w:rPr>
        <w:t>To toe and Cork 2 Shews my N iron 2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toe and Cork 2 </w:t>
      </w:r>
      <w:r>
        <w:rPr>
          <w:color w:val="2E74B5" w:themeColor="accent1" w:themeShade="BF"/>
        </w:rPr>
        <w:t>Shoes [</w:t>
      </w:r>
      <w:r>
        <w:rPr>
          <w:bCs/>
          <w:color w:val="2E74B5" w:themeColor="accent1" w:themeShade="BF"/>
        </w:rPr>
        <w:t xml:space="preserve">Shews] my </w:t>
      </w:r>
      <w:proofErr w:type="gramStart"/>
      <w:r>
        <w:rPr>
          <w:color w:val="2E74B5" w:themeColor="accent1" w:themeShade="BF"/>
        </w:rPr>
        <w:t xml:space="preserve">Nail </w:t>
      </w:r>
      <w:r>
        <w:rPr>
          <w:bCs/>
          <w:color w:val="2E74B5" w:themeColor="accent1" w:themeShade="BF"/>
        </w:rPr>
        <w:t xml:space="preserve"> [</w:t>
      </w:r>
      <w:proofErr w:type="gramEnd"/>
      <w:r>
        <w:rPr>
          <w:bCs/>
          <w:color w:val="2E74B5" w:themeColor="accent1" w:themeShade="BF"/>
        </w:rPr>
        <w:t>N] iron 2 0</w:t>
      </w:r>
      <w:r>
        <w:rPr>
          <w:bCs/>
        </w:rPr>
        <w:t xml:space="preserve"> (</w:t>
      </w:r>
      <w:r>
        <w:t>ACTION: add “Shoes” and “Nail”)</w:t>
      </w:r>
      <w:r>
        <w:rPr>
          <w:bCs/>
        </w:rPr>
        <w:t xml:space="preserve"> </w:t>
      </w:r>
    </w:p>
    <w:p w:rsidR="00F666EB" w:rsidRDefault="00F666EB">
      <w:pPr>
        <w:rPr>
          <w:bCs/>
        </w:rPr>
      </w:pPr>
    </w:p>
    <w:p w:rsidR="00F666EB" w:rsidRDefault="00813F93">
      <w:pPr>
        <w:rPr>
          <w:bCs/>
        </w:rPr>
      </w:pPr>
      <w:r>
        <w:rPr>
          <w:bCs/>
        </w:rPr>
        <w:t>March 4 1808</w:t>
      </w:r>
    </w:p>
    <w:p w:rsidR="00F666EB" w:rsidRDefault="00813F93">
      <w:pPr>
        <w:rPr>
          <w:bCs/>
        </w:rPr>
      </w:pPr>
      <w:r>
        <w:rPr>
          <w:bCs/>
        </w:rPr>
        <w:t>To make Dung fork &amp; one pair hinges 0 9 0</w:t>
      </w:r>
    </w:p>
    <w:p w:rsidR="00F666EB" w:rsidRDefault="00813F93">
      <w:pPr>
        <w:rPr>
          <w:bCs/>
        </w:rPr>
      </w:pPr>
      <w:r>
        <w:rPr>
          <w:bCs/>
        </w:rPr>
        <w:t xml:space="preserve">Isaiah </w:t>
      </w:r>
      <w:proofErr w:type="spellStart"/>
      <w:r>
        <w:rPr>
          <w:bCs/>
        </w:rPr>
        <w:t>Jenings</w:t>
      </w:r>
      <w:proofErr w:type="spellEnd"/>
      <w:r>
        <w:rPr>
          <w:bCs/>
        </w:rPr>
        <w:br/>
      </w:r>
      <w:r>
        <w:rPr>
          <w:color w:val="2E74B5" w:themeColor="accent1" w:themeShade="BF"/>
        </w:rPr>
        <w:t>Isaiah Jennings [</w:t>
      </w:r>
      <w:proofErr w:type="spellStart"/>
      <w:r>
        <w:rPr>
          <w:bCs/>
          <w:color w:val="2E74B5" w:themeColor="accent1" w:themeShade="BF"/>
        </w:rPr>
        <w:t>Jenings</w:t>
      </w:r>
      <w:proofErr w:type="spellEnd"/>
      <w:r>
        <w:rPr>
          <w:color w:val="2E74B5" w:themeColor="accent1" w:themeShade="BF"/>
        </w:rPr>
        <w:t>]</w:t>
      </w:r>
      <w:r>
        <w:t xml:space="preserve">  </w:t>
      </w:r>
      <w:r>
        <w:rPr>
          <w:bCs/>
        </w:rPr>
        <w:t xml:space="preserve"> (</w:t>
      </w:r>
      <w:r>
        <w:t>ACTION: add “Jennings”)</w:t>
      </w:r>
      <w:r>
        <w:rPr>
          <w:bCs/>
        </w:rPr>
        <w:t xml:space="preserve"> </w:t>
      </w:r>
    </w:p>
    <w:p w:rsidR="00F666EB" w:rsidRDefault="00813F93">
      <w:pPr>
        <w:rPr>
          <w:bCs/>
        </w:rPr>
      </w:pPr>
      <w:r>
        <w:rPr>
          <w:bCs/>
        </w:rPr>
        <w:t>June 1804</w:t>
      </w:r>
    </w:p>
    <w:p w:rsidR="00F666EB" w:rsidRDefault="00813F93">
      <w:pPr>
        <w:rPr>
          <w:bCs/>
        </w:rPr>
      </w:pPr>
      <w:r>
        <w:rPr>
          <w:bCs/>
        </w:rPr>
        <w:t xml:space="preserve">To horse to </w:t>
      </w:r>
      <w:proofErr w:type="spellStart"/>
      <w:r>
        <w:rPr>
          <w:bCs/>
        </w:rPr>
        <w:t>Millriver</w:t>
      </w:r>
      <w:proofErr w:type="spellEnd"/>
      <w:r>
        <w:rPr>
          <w:bCs/>
        </w:rPr>
        <w:t xml:space="preserve"> ___ 0 1 6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horse to </w:t>
      </w:r>
      <w:r>
        <w:rPr>
          <w:color w:val="2E74B5" w:themeColor="accent1" w:themeShade="BF"/>
        </w:rPr>
        <w:t xml:space="preserve">Mill River </w:t>
      </w:r>
      <w:r>
        <w:rPr>
          <w:bCs/>
          <w:color w:val="2E74B5" w:themeColor="accent1" w:themeShade="BF"/>
        </w:rPr>
        <w:t>[</w:t>
      </w:r>
      <w:proofErr w:type="spellStart"/>
      <w:r>
        <w:rPr>
          <w:bCs/>
          <w:color w:val="2E74B5" w:themeColor="accent1" w:themeShade="BF"/>
        </w:rPr>
        <w:t>Millriver</w:t>
      </w:r>
      <w:proofErr w:type="spellEnd"/>
      <w:r>
        <w:rPr>
          <w:bCs/>
          <w:color w:val="2E74B5" w:themeColor="accent1" w:themeShade="BF"/>
        </w:rPr>
        <w:t>] __</w:t>
      </w:r>
      <w:proofErr w:type="gramStart"/>
      <w:r>
        <w:rPr>
          <w:bCs/>
          <w:color w:val="2E74B5" w:themeColor="accent1" w:themeShade="BF"/>
        </w:rPr>
        <w:t xml:space="preserve">_ </w:t>
      </w:r>
      <w:r>
        <w:rPr>
          <w:bCs/>
        </w:rPr>
        <w:t xml:space="preserve"> (</w:t>
      </w:r>
      <w:proofErr w:type="gramEnd"/>
      <w:r>
        <w:t>ACTION: add “Mill River”)</w:t>
      </w:r>
    </w:p>
    <w:p w:rsidR="00F666EB" w:rsidRDefault="00813F93">
      <w:pPr>
        <w:rPr>
          <w:bCs/>
        </w:rPr>
      </w:pPr>
      <w:r>
        <w:rPr>
          <w:bCs/>
        </w:rPr>
        <w:t>To horse to *Ditto* (</w:t>
      </w:r>
      <w:proofErr w:type="spellStart"/>
      <w:r>
        <w:rPr>
          <w:bCs/>
        </w:rPr>
        <w:t>Millriver</w:t>
      </w:r>
      <w:proofErr w:type="spellEnd"/>
      <w:r>
        <w:rPr>
          <w:bCs/>
        </w:rPr>
        <w:t>) ___ 0 1 6</w:t>
      </w:r>
    </w:p>
    <w:p w:rsidR="00F666EB" w:rsidRDefault="00813F93">
      <w:pPr>
        <w:rPr>
          <w:bCs/>
        </w:rPr>
      </w:pPr>
      <w:r>
        <w:rPr>
          <w:bCs/>
        </w:rPr>
        <w:t>To horse to *Ditto* (</w:t>
      </w:r>
      <w:proofErr w:type="spellStart"/>
      <w:r>
        <w:rPr>
          <w:bCs/>
        </w:rPr>
        <w:t>Millriver</w:t>
      </w:r>
      <w:proofErr w:type="spellEnd"/>
      <w:r>
        <w:rPr>
          <w:bCs/>
        </w:rPr>
        <w:t>) ___ 0 1 6</w:t>
      </w:r>
    </w:p>
    <w:p w:rsidR="00F666EB" w:rsidRDefault="00813F93">
      <w:pPr>
        <w:rPr>
          <w:bCs/>
        </w:rPr>
      </w:pPr>
      <w:r>
        <w:rPr>
          <w:bCs/>
        </w:rPr>
        <w:t xml:space="preserve">To horse to go in Coal </w:t>
      </w:r>
      <w:proofErr w:type="spellStart"/>
      <w:r>
        <w:rPr>
          <w:bCs/>
        </w:rPr>
        <w:t>waggon</w:t>
      </w:r>
      <w:proofErr w:type="spellEnd"/>
      <w:r>
        <w:rPr>
          <w:bCs/>
        </w:rPr>
        <w:t xml:space="preserve"> after 0 1 6</w:t>
      </w:r>
      <w:r>
        <w:rPr>
          <w:bCs/>
        </w:rPr>
        <w:br/>
      </w:r>
      <w:proofErr w:type="gramStart"/>
      <w:r>
        <w:rPr>
          <w:bCs/>
          <w:color w:val="2E74B5" w:themeColor="accent1" w:themeShade="BF"/>
        </w:rPr>
        <w:t>To</w:t>
      </w:r>
      <w:proofErr w:type="gramEnd"/>
      <w:r>
        <w:rPr>
          <w:bCs/>
          <w:color w:val="2E74B5" w:themeColor="accent1" w:themeShade="BF"/>
        </w:rPr>
        <w:t xml:space="preserve"> horse to go </w:t>
      </w:r>
      <w:r>
        <w:rPr>
          <w:color w:val="2E74B5" w:themeColor="accent1" w:themeShade="BF"/>
        </w:rPr>
        <w:t>[[?]] in, with [[/?]] Coal wagon [</w:t>
      </w:r>
      <w:proofErr w:type="spellStart"/>
      <w:r>
        <w:rPr>
          <w:bCs/>
          <w:color w:val="2E74B5" w:themeColor="accent1" w:themeShade="BF"/>
        </w:rPr>
        <w:t>waggon</w:t>
      </w:r>
      <w:proofErr w:type="spellEnd"/>
      <w:r>
        <w:rPr>
          <w:color w:val="2E74B5" w:themeColor="accent1" w:themeShade="BF"/>
        </w:rPr>
        <w:t xml:space="preserve">] </w:t>
      </w:r>
      <w:r>
        <w:rPr>
          <w:bCs/>
        </w:rPr>
        <w:t>(</w:t>
      </w:r>
      <w:r>
        <w:t>ACTION: add “wagon”)</w:t>
      </w:r>
      <w:r>
        <w:rPr>
          <w:bCs/>
        </w:rPr>
        <w:br/>
      </w:r>
    </w:p>
    <w:p w:rsidR="00F666EB" w:rsidRDefault="00813F93">
      <w:pPr>
        <w:rPr>
          <w:bCs/>
        </w:rPr>
      </w:pPr>
      <w:r>
        <w:rPr>
          <w:bCs/>
        </w:rPr>
        <w:t>July 1 1804</w:t>
      </w:r>
    </w:p>
    <w:p w:rsidR="00F666EB" w:rsidRDefault="00813F93">
      <w:pPr>
        <w:rPr>
          <w:bCs/>
        </w:rPr>
      </w:pPr>
      <w:r>
        <w:rPr>
          <w:bCs/>
        </w:rPr>
        <w:t>To pasturing horse 2 Night one Day 0 2 9</w:t>
      </w:r>
    </w:p>
    <w:p w:rsidR="00F666EB" w:rsidRDefault="00813F93">
      <w:pPr>
        <w:rPr>
          <w:bCs/>
        </w:rPr>
      </w:pPr>
      <w:r>
        <w:rPr>
          <w:bCs/>
        </w:rPr>
        <w:t>To 180 Bush Coal 0 15 1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180 </w:t>
      </w:r>
      <w:r>
        <w:rPr>
          <w:color w:val="2E74B5" w:themeColor="accent1" w:themeShade="BF"/>
        </w:rPr>
        <w:t>Bushel [</w:t>
      </w:r>
      <w:r>
        <w:rPr>
          <w:bCs/>
          <w:color w:val="2E74B5" w:themeColor="accent1" w:themeShade="BF"/>
        </w:rPr>
        <w:t xml:space="preserve">Bush] </w:t>
      </w:r>
      <w:proofErr w:type="gramStart"/>
      <w:r>
        <w:rPr>
          <w:bCs/>
          <w:color w:val="2E74B5" w:themeColor="accent1" w:themeShade="BF"/>
        </w:rPr>
        <w:t xml:space="preserve">Coal </w:t>
      </w:r>
      <w:r>
        <w:rPr>
          <w:bCs/>
        </w:rPr>
        <w:t xml:space="preserve"> (</w:t>
      </w:r>
      <w:proofErr w:type="gramEnd"/>
      <w:r>
        <w:t>ACTION: add “Bushel”)</w:t>
      </w:r>
    </w:p>
    <w:p w:rsidR="00F666EB" w:rsidRDefault="00813F93">
      <w:pPr>
        <w:rPr>
          <w:bCs/>
        </w:rPr>
      </w:pPr>
      <w:proofErr w:type="spellStart"/>
      <w:r>
        <w:rPr>
          <w:bCs/>
        </w:rPr>
        <w:t>Thadeus</w:t>
      </w:r>
      <w:proofErr w:type="spellEnd"/>
      <w:r>
        <w:rPr>
          <w:bCs/>
        </w:rPr>
        <w:t xml:space="preserve"> Burr * </w:t>
      </w:r>
      <w:r>
        <w:rPr>
          <w:bCs/>
        </w:rPr>
        <w:br/>
      </w:r>
      <w:proofErr w:type="spellStart"/>
      <w:r>
        <w:rPr>
          <w:color w:val="2E74B5" w:themeColor="accent1" w:themeShade="BF"/>
        </w:rPr>
        <w:t>Thadde</w:t>
      </w:r>
      <w:proofErr w:type="spellEnd"/>
      <w:r>
        <w:rPr>
          <w:color w:val="2E74B5" w:themeColor="accent1" w:themeShade="BF"/>
        </w:rPr>
        <w:t xml:space="preserve"> us [</w:t>
      </w:r>
      <w:proofErr w:type="spellStart"/>
      <w:r>
        <w:rPr>
          <w:bCs/>
          <w:color w:val="2E74B5" w:themeColor="accent1" w:themeShade="BF"/>
        </w:rPr>
        <w:t>Thadeus</w:t>
      </w:r>
      <w:proofErr w:type="spellEnd"/>
      <w:r>
        <w:rPr>
          <w:color w:val="2E74B5" w:themeColor="accent1" w:themeShade="BF"/>
        </w:rPr>
        <w:t>] Burr</w:t>
      </w:r>
      <w:r>
        <w:t xml:space="preserve"> </w:t>
      </w:r>
      <w:r>
        <w:rPr>
          <w:bCs/>
        </w:rPr>
        <w:t>(</w:t>
      </w:r>
      <w:r>
        <w:t>ACTION: add “</w:t>
      </w:r>
      <w:proofErr w:type="spellStart"/>
      <w:r>
        <w:t>Thadde</w:t>
      </w:r>
      <w:proofErr w:type="spellEnd"/>
      <w:r>
        <w:t xml:space="preserve"> us”)</w:t>
      </w:r>
    </w:p>
    <w:p w:rsidR="00F666EB" w:rsidRDefault="00813F93">
      <w:pPr>
        <w:rPr>
          <w:bCs/>
        </w:rPr>
      </w:pPr>
      <w:r>
        <w:rPr>
          <w:bCs/>
        </w:rPr>
        <w:t>March 6 1807</w:t>
      </w:r>
    </w:p>
    <w:p w:rsidR="00F666EB" w:rsidRDefault="00813F93">
      <w:pPr>
        <w:rPr>
          <w:bCs/>
        </w:rPr>
      </w:pPr>
      <w:proofErr w:type="gramStart"/>
      <w:r>
        <w:rPr>
          <w:bCs/>
        </w:rPr>
        <w:t xml:space="preserve">To Make Staple [MISSING TEXT] Long </w:t>
      </w:r>
      <w:proofErr w:type="spellStart"/>
      <w:r>
        <w:rPr>
          <w:bCs/>
        </w:rPr>
        <w:t>yoak</w:t>
      </w:r>
      <w:proofErr w:type="spellEnd"/>
      <w:r>
        <w:rPr>
          <w:bCs/>
        </w:rPr>
        <w:t xml:space="preserve"> 2 0</w:t>
      </w:r>
      <w:r>
        <w:rPr>
          <w:bCs/>
        </w:rPr>
        <w:br/>
      </w:r>
      <w:r>
        <w:rPr>
          <w:bCs/>
          <w:color w:val="2E74B5" w:themeColor="accent1" w:themeShade="BF"/>
        </w:rPr>
        <w:t xml:space="preserve">To Make Staple </w:t>
      </w:r>
      <w:r>
        <w:rPr>
          <w:color w:val="2E74B5" w:themeColor="accent1" w:themeShade="BF"/>
        </w:rPr>
        <w:t>[[?]] to, for [[/?]]</w:t>
      </w:r>
      <w:proofErr w:type="gramEnd"/>
      <w:r>
        <w:rPr>
          <w:bCs/>
          <w:color w:val="2E74B5" w:themeColor="accent1" w:themeShade="BF"/>
        </w:rPr>
        <w:t xml:space="preserve"> Long </w:t>
      </w:r>
      <w:r>
        <w:rPr>
          <w:color w:val="2E74B5" w:themeColor="accent1" w:themeShade="BF"/>
        </w:rPr>
        <w:t>yoke [</w:t>
      </w:r>
      <w:proofErr w:type="spellStart"/>
      <w:r>
        <w:rPr>
          <w:bCs/>
          <w:color w:val="2E74B5" w:themeColor="accent1" w:themeShade="BF"/>
        </w:rPr>
        <w:t>yoak</w:t>
      </w:r>
      <w:proofErr w:type="spellEnd"/>
      <w:r>
        <w:rPr>
          <w:color w:val="2E74B5" w:themeColor="accent1" w:themeShade="BF"/>
        </w:rPr>
        <w:t xml:space="preserve">] </w:t>
      </w:r>
      <w:r>
        <w:rPr>
          <w:bCs/>
        </w:rPr>
        <w:t>(</w:t>
      </w:r>
      <w:r>
        <w:t>ACTION: add “yoke”)</w:t>
      </w:r>
    </w:p>
    <w:p w:rsidR="00F666EB" w:rsidRDefault="00813F93">
      <w:pPr>
        <w:rPr>
          <w:bCs/>
        </w:rPr>
      </w:pPr>
      <w:r>
        <w:rPr>
          <w:bCs/>
        </w:rPr>
        <w:lastRenderedPageBreak/>
        <w:t>To Mend Chain ___ 0 1 6</w:t>
      </w:r>
    </w:p>
    <w:p w:rsidR="00F666EB" w:rsidRDefault="00813F93">
      <w:pPr>
        <w:rPr>
          <w:bCs/>
        </w:rPr>
      </w:pPr>
      <w:r>
        <w:rPr>
          <w:bCs/>
        </w:rPr>
        <w:t>To fix hoe ___ 0 0 6</w:t>
      </w:r>
    </w:p>
    <w:p w:rsidR="00F666EB" w:rsidRDefault="00813F93">
      <w:pPr>
        <w:rPr>
          <w:b/>
        </w:rPr>
      </w:pPr>
      <w:r>
        <w:rPr>
          <w:bCs/>
        </w:rPr>
        <w:t xml:space="preserve">This account is noted further </w:t>
      </w:r>
      <w:proofErr w:type="gramStart"/>
      <w:r>
        <w:rPr>
          <w:bCs/>
        </w:rPr>
        <w:t>Over</w:t>
      </w:r>
      <w:proofErr w:type="gramEnd"/>
    </w:p>
    <w:sectPr w:rsidR="00F66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default"/>
    <w:sig w:usb0="800002E7" w:usb1="2AC7FCF0" w:usb2="00000012" w:usb3="00000000" w:csb0="2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jYxMTAyNTEyMjFW0lEKTi0uzszPAykwqgUAhgqi3CwAAAA="/>
  </w:docVars>
  <w:rsids>
    <w:rsidRoot w:val="00667716"/>
    <w:rsid w:val="000D2C16"/>
    <w:rsid w:val="0016753E"/>
    <w:rsid w:val="002F2D56"/>
    <w:rsid w:val="00426C49"/>
    <w:rsid w:val="004D4771"/>
    <w:rsid w:val="005C7BA1"/>
    <w:rsid w:val="0061693B"/>
    <w:rsid w:val="00667716"/>
    <w:rsid w:val="006C1460"/>
    <w:rsid w:val="006D41B1"/>
    <w:rsid w:val="006E7F34"/>
    <w:rsid w:val="0075347B"/>
    <w:rsid w:val="007D195E"/>
    <w:rsid w:val="00801758"/>
    <w:rsid w:val="00813F93"/>
    <w:rsid w:val="00896DE4"/>
    <w:rsid w:val="00945ED5"/>
    <w:rsid w:val="00960343"/>
    <w:rsid w:val="00A560CC"/>
    <w:rsid w:val="00AA61C0"/>
    <w:rsid w:val="00AF0838"/>
    <w:rsid w:val="00B36773"/>
    <w:rsid w:val="00B846BE"/>
    <w:rsid w:val="00B90712"/>
    <w:rsid w:val="00BD45C0"/>
    <w:rsid w:val="00C157A1"/>
    <w:rsid w:val="00CB154B"/>
    <w:rsid w:val="00CB2425"/>
    <w:rsid w:val="00CB5773"/>
    <w:rsid w:val="00CE4EE2"/>
    <w:rsid w:val="00CE71CF"/>
    <w:rsid w:val="00DB0A90"/>
    <w:rsid w:val="00E34EE9"/>
    <w:rsid w:val="00F666EB"/>
    <w:rsid w:val="00FF2933"/>
    <w:rsid w:val="01127E59"/>
    <w:rsid w:val="015804DA"/>
    <w:rsid w:val="01807BBE"/>
    <w:rsid w:val="01930072"/>
    <w:rsid w:val="019C7729"/>
    <w:rsid w:val="019F35BD"/>
    <w:rsid w:val="01D95790"/>
    <w:rsid w:val="01E11140"/>
    <w:rsid w:val="01E37A46"/>
    <w:rsid w:val="02096E05"/>
    <w:rsid w:val="021A50E8"/>
    <w:rsid w:val="021B2158"/>
    <w:rsid w:val="0236021F"/>
    <w:rsid w:val="02502492"/>
    <w:rsid w:val="025D248F"/>
    <w:rsid w:val="028B5631"/>
    <w:rsid w:val="02A06AF8"/>
    <w:rsid w:val="03111720"/>
    <w:rsid w:val="031719A5"/>
    <w:rsid w:val="03181786"/>
    <w:rsid w:val="031D188B"/>
    <w:rsid w:val="032964CA"/>
    <w:rsid w:val="032D15D3"/>
    <w:rsid w:val="0331635E"/>
    <w:rsid w:val="034043ED"/>
    <w:rsid w:val="03680680"/>
    <w:rsid w:val="039759C6"/>
    <w:rsid w:val="03B4652B"/>
    <w:rsid w:val="03E827AA"/>
    <w:rsid w:val="03F439B7"/>
    <w:rsid w:val="03F70E19"/>
    <w:rsid w:val="041A04DD"/>
    <w:rsid w:val="0468144C"/>
    <w:rsid w:val="048E1796"/>
    <w:rsid w:val="049F07EC"/>
    <w:rsid w:val="04B67861"/>
    <w:rsid w:val="04D65A43"/>
    <w:rsid w:val="04DB6AA8"/>
    <w:rsid w:val="051960DC"/>
    <w:rsid w:val="051F1481"/>
    <w:rsid w:val="056A0272"/>
    <w:rsid w:val="05702590"/>
    <w:rsid w:val="057B18A4"/>
    <w:rsid w:val="05AB4FDE"/>
    <w:rsid w:val="05C80308"/>
    <w:rsid w:val="05CB7D2F"/>
    <w:rsid w:val="05DE2E32"/>
    <w:rsid w:val="062D6B9F"/>
    <w:rsid w:val="06423EF8"/>
    <w:rsid w:val="064439FC"/>
    <w:rsid w:val="064B124B"/>
    <w:rsid w:val="06583F8D"/>
    <w:rsid w:val="06593BF8"/>
    <w:rsid w:val="072A571F"/>
    <w:rsid w:val="074B7138"/>
    <w:rsid w:val="075529D8"/>
    <w:rsid w:val="077E1782"/>
    <w:rsid w:val="078A69A4"/>
    <w:rsid w:val="07BE66AA"/>
    <w:rsid w:val="07D321E8"/>
    <w:rsid w:val="07D43DB0"/>
    <w:rsid w:val="08306B08"/>
    <w:rsid w:val="084F5BC0"/>
    <w:rsid w:val="088012B0"/>
    <w:rsid w:val="08981F39"/>
    <w:rsid w:val="089D63CD"/>
    <w:rsid w:val="09070B27"/>
    <w:rsid w:val="092D6F86"/>
    <w:rsid w:val="093C51FA"/>
    <w:rsid w:val="097B298F"/>
    <w:rsid w:val="09844A22"/>
    <w:rsid w:val="098B4123"/>
    <w:rsid w:val="09917B83"/>
    <w:rsid w:val="09B03DA2"/>
    <w:rsid w:val="09C4451E"/>
    <w:rsid w:val="09DA4A1F"/>
    <w:rsid w:val="09EE7E48"/>
    <w:rsid w:val="09F05A9A"/>
    <w:rsid w:val="09F166A1"/>
    <w:rsid w:val="09FA7828"/>
    <w:rsid w:val="0A48305C"/>
    <w:rsid w:val="0A6C3206"/>
    <w:rsid w:val="0A86743C"/>
    <w:rsid w:val="0A9D7335"/>
    <w:rsid w:val="0AB0096D"/>
    <w:rsid w:val="0AC906FF"/>
    <w:rsid w:val="0ADC1017"/>
    <w:rsid w:val="0B232088"/>
    <w:rsid w:val="0B251405"/>
    <w:rsid w:val="0B622621"/>
    <w:rsid w:val="0BA727C6"/>
    <w:rsid w:val="0BB624FA"/>
    <w:rsid w:val="0BBA38E6"/>
    <w:rsid w:val="0C2A10B3"/>
    <w:rsid w:val="0C2A3C3F"/>
    <w:rsid w:val="0C566981"/>
    <w:rsid w:val="0C573EA7"/>
    <w:rsid w:val="0CBA1CDB"/>
    <w:rsid w:val="0CBE67A1"/>
    <w:rsid w:val="0D0F69B5"/>
    <w:rsid w:val="0D3E4EEE"/>
    <w:rsid w:val="0D507DD8"/>
    <w:rsid w:val="0D987911"/>
    <w:rsid w:val="0DCA2878"/>
    <w:rsid w:val="0DDA4C8A"/>
    <w:rsid w:val="0E0C460C"/>
    <w:rsid w:val="0E1163A5"/>
    <w:rsid w:val="0E43781E"/>
    <w:rsid w:val="0E865EC4"/>
    <w:rsid w:val="0ED64AC5"/>
    <w:rsid w:val="0EE12D99"/>
    <w:rsid w:val="0F05401D"/>
    <w:rsid w:val="0F1A61BE"/>
    <w:rsid w:val="0F4A5A69"/>
    <w:rsid w:val="0F507F54"/>
    <w:rsid w:val="0F7A7D1B"/>
    <w:rsid w:val="0F98500D"/>
    <w:rsid w:val="0FBC4717"/>
    <w:rsid w:val="0FBE0D60"/>
    <w:rsid w:val="0FDA0DA1"/>
    <w:rsid w:val="0FE918E4"/>
    <w:rsid w:val="101F4BB0"/>
    <w:rsid w:val="10382468"/>
    <w:rsid w:val="103A2E3B"/>
    <w:rsid w:val="10711530"/>
    <w:rsid w:val="107B031F"/>
    <w:rsid w:val="10876750"/>
    <w:rsid w:val="109C63A0"/>
    <w:rsid w:val="10B95F17"/>
    <w:rsid w:val="110E6462"/>
    <w:rsid w:val="11656AB4"/>
    <w:rsid w:val="117A511E"/>
    <w:rsid w:val="11837AE2"/>
    <w:rsid w:val="11977CD4"/>
    <w:rsid w:val="119C79A8"/>
    <w:rsid w:val="11A90127"/>
    <w:rsid w:val="11C76D9B"/>
    <w:rsid w:val="11CB4122"/>
    <w:rsid w:val="11E75B89"/>
    <w:rsid w:val="122A1F31"/>
    <w:rsid w:val="124C2C1F"/>
    <w:rsid w:val="12595E89"/>
    <w:rsid w:val="125C6982"/>
    <w:rsid w:val="128F102B"/>
    <w:rsid w:val="12B01607"/>
    <w:rsid w:val="130731A4"/>
    <w:rsid w:val="1391792E"/>
    <w:rsid w:val="142B3B3C"/>
    <w:rsid w:val="143140CE"/>
    <w:rsid w:val="144C5802"/>
    <w:rsid w:val="14611C13"/>
    <w:rsid w:val="146F192E"/>
    <w:rsid w:val="149A7BCA"/>
    <w:rsid w:val="14FE0C20"/>
    <w:rsid w:val="15474725"/>
    <w:rsid w:val="15567843"/>
    <w:rsid w:val="15A04E0F"/>
    <w:rsid w:val="163662AE"/>
    <w:rsid w:val="169659D3"/>
    <w:rsid w:val="16E10790"/>
    <w:rsid w:val="17005925"/>
    <w:rsid w:val="174C6151"/>
    <w:rsid w:val="176D0072"/>
    <w:rsid w:val="17ED0FAF"/>
    <w:rsid w:val="17FE69E3"/>
    <w:rsid w:val="181009B3"/>
    <w:rsid w:val="182C0E11"/>
    <w:rsid w:val="18483AC6"/>
    <w:rsid w:val="18780571"/>
    <w:rsid w:val="18956762"/>
    <w:rsid w:val="18A14E71"/>
    <w:rsid w:val="18C04EB9"/>
    <w:rsid w:val="18ED13ED"/>
    <w:rsid w:val="18FB0D26"/>
    <w:rsid w:val="195A78EF"/>
    <w:rsid w:val="19A66957"/>
    <w:rsid w:val="19E2448C"/>
    <w:rsid w:val="19F15CEF"/>
    <w:rsid w:val="1A154770"/>
    <w:rsid w:val="1A6B3B82"/>
    <w:rsid w:val="1A900839"/>
    <w:rsid w:val="1AF16D31"/>
    <w:rsid w:val="1B137A60"/>
    <w:rsid w:val="1BB41172"/>
    <w:rsid w:val="1C146F42"/>
    <w:rsid w:val="1C1B01B6"/>
    <w:rsid w:val="1C277451"/>
    <w:rsid w:val="1C3123D9"/>
    <w:rsid w:val="1C4C07F6"/>
    <w:rsid w:val="1C8C41EC"/>
    <w:rsid w:val="1CB30F8E"/>
    <w:rsid w:val="1CFE1CE5"/>
    <w:rsid w:val="1D2077B9"/>
    <w:rsid w:val="1D2C201A"/>
    <w:rsid w:val="1D733187"/>
    <w:rsid w:val="1D7F17AC"/>
    <w:rsid w:val="1D934FDE"/>
    <w:rsid w:val="1DBE0754"/>
    <w:rsid w:val="1DC01922"/>
    <w:rsid w:val="1DF66401"/>
    <w:rsid w:val="1E690837"/>
    <w:rsid w:val="1E725535"/>
    <w:rsid w:val="1E82723C"/>
    <w:rsid w:val="1E984E05"/>
    <w:rsid w:val="1EBF5A54"/>
    <w:rsid w:val="1EC42503"/>
    <w:rsid w:val="1EEA5227"/>
    <w:rsid w:val="1EF115FC"/>
    <w:rsid w:val="1F436E87"/>
    <w:rsid w:val="1F562641"/>
    <w:rsid w:val="1F6E7EB2"/>
    <w:rsid w:val="1F70119C"/>
    <w:rsid w:val="1FC0716B"/>
    <w:rsid w:val="1FEC6963"/>
    <w:rsid w:val="1FF9650B"/>
    <w:rsid w:val="200429C7"/>
    <w:rsid w:val="20076A38"/>
    <w:rsid w:val="204D0250"/>
    <w:rsid w:val="20A376E4"/>
    <w:rsid w:val="20E226F3"/>
    <w:rsid w:val="20E32A85"/>
    <w:rsid w:val="211655D0"/>
    <w:rsid w:val="21756C99"/>
    <w:rsid w:val="21AB1947"/>
    <w:rsid w:val="21D66075"/>
    <w:rsid w:val="21E35A84"/>
    <w:rsid w:val="21F96E31"/>
    <w:rsid w:val="21FD4988"/>
    <w:rsid w:val="22210C1A"/>
    <w:rsid w:val="2233421A"/>
    <w:rsid w:val="22656C92"/>
    <w:rsid w:val="226F4BFC"/>
    <w:rsid w:val="227078CD"/>
    <w:rsid w:val="227F2871"/>
    <w:rsid w:val="22A63D3A"/>
    <w:rsid w:val="22AD20C4"/>
    <w:rsid w:val="22B86373"/>
    <w:rsid w:val="22EC26BA"/>
    <w:rsid w:val="230D4846"/>
    <w:rsid w:val="232B5086"/>
    <w:rsid w:val="234B5649"/>
    <w:rsid w:val="234B61D0"/>
    <w:rsid w:val="2364127F"/>
    <w:rsid w:val="236527A0"/>
    <w:rsid w:val="23BB4E32"/>
    <w:rsid w:val="23C02E71"/>
    <w:rsid w:val="23C77004"/>
    <w:rsid w:val="24015B16"/>
    <w:rsid w:val="24093EE6"/>
    <w:rsid w:val="240B2272"/>
    <w:rsid w:val="241F1598"/>
    <w:rsid w:val="24234BFE"/>
    <w:rsid w:val="24574C06"/>
    <w:rsid w:val="247F00C8"/>
    <w:rsid w:val="24951ACD"/>
    <w:rsid w:val="24962D84"/>
    <w:rsid w:val="249D6FC7"/>
    <w:rsid w:val="24DB62AF"/>
    <w:rsid w:val="25123313"/>
    <w:rsid w:val="252B7E13"/>
    <w:rsid w:val="257732FD"/>
    <w:rsid w:val="25880A80"/>
    <w:rsid w:val="259C7F6B"/>
    <w:rsid w:val="26375A2C"/>
    <w:rsid w:val="26447B1B"/>
    <w:rsid w:val="264D46EA"/>
    <w:rsid w:val="264E230D"/>
    <w:rsid w:val="265A2342"/>
    <w:rsid w:val="26FD05B9"/>
    <w:rsid w:val="27295294"/>
    <w:rsid w:val="276A245B"/>
    <w:rsid w:val="279354DC"/>
    <w:rsid w:val="27D65D74"/>
    <w:rsid w:val="281B0055"/>
    <w:rsid w:val="28615341"/>
    <w:rsid w:val="289A63EA"/>
    <w:rsid w:val="28C527A7"/>
    <w:rsid w:val="28C85BD2"/>
    <w:rsid w:val="28CA1E27"/>
    <w:rsid w:val="28D46B8E"/>
    <w:rsid w:val="28F14817"/>
    <w:rsid w:val="28FA4D78"/>
    <w:rsid w:val="28FE0E8F"/>
    <w:rsid w:val="29101842"/>
    <w:rsid w:val="294B2B42"/>
    <w:rsid w:val="29536943"/>
    <w:rsid w:val="297A76DA"/>
    <w:rsid w:val="29906771"/>
    <w:rsid w:val="29A4526E"/>
    <w:rsid w:val="29B33193"/>
    <w:rsid w:val="29D90F9B"/>
    <w:rsid w:val="29DA06F1"/>
    <w:rsid w:val="29F009B2"/>
    <w:rsid w:val="2A212626"/>
    <w:rsid w:val="2A5F501D"/>
    <w:rsid w:val="2A677D3F"/>
    <w:rsid w:val="2A6A719B"/>
    <w:rsid w:val="2A707298"/>
    <w:rsid w:val="2A771405"/>
    <w:rsid w:val="2A8A27EC"/>
    <w:rsid w:val="2A8F1093"/>
    <w:rsid w:val="2AA57CBC"/>
    <w:rsid w:val="2AA60285"/>
    <w:rsid w:val="2AAB5C6D"/>
    <w:rsid w:val="2AC9341E"/>
    <w:rsid w:val="2AF74053"/>
    <w:rsid w:val="2B3749FD"/>
    <w:rsid w:val="2B3A5410"/>
    <w:rsid w:val="2B4F71EC"/>
    <w:rsid w:val="2B632B6A"/>
    <w:rsid w:val="2BAE3FD0"/>
    <w:rsid w:val="2BBD5112"/>
    <w:rsid w:val="2BC623B3"/>
    <w:rsid w:val="2BCD7CAC"/>
    <w:rsid w:val="2C0262E1"/>
    <w:rsid w:val="2C081C12"/>
    <w:rsid w:val="2C1B5AA2"/>
    <w:rsid w:val="2C1F4A21"/>
    <w:rsid w:val="2C2237BC"/>
    <w:rsid w:val="2C251522"/>
    <w:rsid w:val="2C2A0CD0"/>
    <w:rsid w:val="2C387A36"/>
    <w:rsid w:val="2C68353C"/>
    <w:rsid w:val="2C7A041A"/>
    <w:rsid w:val="2C7F5BE6"/>
    <w:rsid w:val="2C9B1EEB"/>
    <w:rsid w:val="2CA87FD8"/>
    <w:rsid w:val="2CF1701B"/>
    <w:rsid w:val="2CF44E66"/>
    <w:rsid w:val="2CF46292"/>
    <w:rsid w:val="2D15129B"/>
    <w:rsid w:val="2D3860F8"/>
    <w:rsid w:val="2D3D0C43"/>
    <w:rsid w:val="2D4F51C1"/>
    <w:rsid w:val="2D841E88"/>
    <w:rsid w:val="2D863324"/>
    <w:rsid w:val="2D8F23ED"/>
    <w:rsid w:val="2D9C1FE7"/>
    <w:rsid w:val="2D9F6077"/>
    <w:rsid w:val="2DA65524"/>
    <w:rsid w:val="2DAE32A4"/>
    <w:rsid w:val="2DC42DE4"/>
    <w:rsid w:val="2DC94B6F"/>
    <w:rsid w:val="2DCC3B7C"/>
    <w:rsid w:val="2DED560C"/>
    <w:rsid w:val="2DF93DAC"/>
    <w:rsid w:val="2E057AB7"/>
    <w:rsid w:val="2E181B4A"/>
    <w:rsid w:val="2E2E6344"/>
    <w:rsid w:val="2E557236"/>
    <w:rsid w:val="2E5760F5"/>
    <w:rsid w:val="2E602ADE"/>
    <w:rsid w:val="2E6B0E6E"/>
    <w:rsid w:val="2E9F5AF0"/>
    <w:rsid w:val="2F421DFA"/>
    <w:rsid w:val="2F735A82"/>
    <w:rsid w:val="2F887793"/>
    <w:rsid w:val="2FBC5C28"/>
    <w:rsid w:val="2FF330F9"/>
    <w:rsid w:val="30332A40"/>
    <w:rsid w:val="30AA6B64"/>
    <w:rsid w:val="30B564B0"/>
    <w:rsid w:val="31157706"/>
    <w:rsid w:val="312B2D63"/>
    <w:rsid w:val="31560C4E"/>
    <w:rsid w:val="318B5F3F"/>
    <w:rsid w:val="31BC71EB"/>
    <w:rsid w:val="31C47879"/>
    <w:rsid w:val="321D5251"/>
    <w:rsid w:val="326764A3"/>
    <w:rsid w:val="327E22BD"/>
    <w:rsid w:val="33682B4C"/>
    <w:rsid w:val="33AE66DF"/>
    <w:rsid w:val="33B60C5B"/>
    <w:rsid w:val="34093DD8"/>
    <w:rsid w:val="342F2792"/>
    <w:rsid w:val="346A0C98"/>
    <w:rsid w:val="348238AB"/>
    <w:rsid w:val="34B1559A"/>
    <w:rsid w:val="34B65305"/>
    <w:rsid w:val="34C575B5"/>
    <w:rsid w:val="34C92191"/>
    <w:rsid w:val="354273E6"/>
    <w:rsid w:val="355531F3"/>
    <w:rsid w:val="3562151D"/>
    <w:rsid w:val="35675A21"/>
    <w:rsid w:val="357858EB"/>
    <w:rsid w:val="357E4D34"/>
    <w:rsid w:val="35CE7F59"/>
    <w:rsid w:val="35E2171A"/>
    <w:rsid w:val="35E336C1"/>
    <w:rsid w:val="35EA4AD6"/>
    <w:rsid w:val="35F8497B"/>
    <w:rsid w:val="36041D80"/>
    <w:rsid w:val="36097F9C"/>
    <w:rsid w:val="3621029B"/>
    <w:rsid w:val="365740D9"/>
    <w:rsid w:val="367E4BB2"/>
    <w:rsid w:val="36B70EC3"/>
    <w:rsid w:val="36E059E7"/>
    <w:rsid w:val="36EE5B99"/>
    <w:rsid w:val="370177E2"/>
    <w:rsid w:val="373E12B6"/>
    <w:rsid w:val="374F222E"/>
    <w:rsid w:val="3753226D"/>
    <w:rsid w:val="375E0FF2"/>
    <w:rsid w:val="37975C2D"/>
    <w:rsid w:val="37B96324"/>
    <w:rsid w:val="37E34EDB"/>
    <w:rsid w:val="37E966D5"/>
    <w:rsid w:val="383154DD"/>
    <w:rsid w:val="384D6C17"/>
    <w:rsid w:val="3899256A"/>
    <w:rsid w:val="38C46EAC"/>
    <w:rsid w:val="38EB67E7"/>
    <w:rsid w:val="390951E7"/>
    <w:rsid w:val="392255EC"/>
    <w:rsid w:val="392B65D2"/>
    <w:rsid w:val="392D3DCA"/>
    <w:rsid w:val="39475CFD"/>
    <w:rsid w:val="395377A7"/>
    <w:rsid w:val="398239A9"/>
    <w:rsid w:val="39AC6F48"/>
    <w:rsid w:val="39F862F3"/>
    <w:rsid w:val="3A467BAD"/>
    <w:rsid w:val="3A503976"/>
    <w:rsid w:val="3A8C3373"/>
    <w:rsid w:val="3AC61BE8"/>
    <w:rsid w:val="3AF0408C"/>
    <w:rsid w:val="3AF330D0"/>
    <w:rsid w:val="3B0A4E2B"/>
    <w:rsid w:val="3B1C6179"/>
    <w:rsid w:val="3B5D27B8"/>
    <w:rsid w:val="3B70101D"/>
    <w:rsid w:val="3BA0007B"/>
    <w:rsid w:val="3BBF7CF0"/>
    <w:rsid w:val="3BEC12C0"/>
    <w:rsid w:val="3C1D7D89"/>
    <w:rsid w:val="3C534FE4"/>
    <w:rsid w:val="3C68275F"/>
    <w:rsid w:val="3C84217D"/>
    <w:rsid w:val="3C8B3A6E"/>
    <w:rsid w:val="3C8B43DB"/>
    <w:rsid w:val="3C996081"/>
    <w:rsid w:val="3D1827E6"/>
    <w:rsid w:val="3D380E68"/>
    <w:rsid w:val="3D4568B1"/>
    <w:rsid w:val="3DD13DCB"/>
    <w:rsid w:val="3DE476EA"/>
    <w:rsid w:val="3E0E3FBA"/>
    <w:rsid w:val="3E0F2D9A"/>
    <w:rsid w:val="3E9C6206"/>
    <w:rsid w:val="3EA41864"/>
    <w:rsid w:val="3EBA49ED"/>
    <w:rsid w:val="3EDC242D"/>
    <w:rsid w:val="3EE304CE"/>
    <w:rsid w:val="3F197B41"/>
    <w:rsid w:val="3F1A35E9"/>
    <w:rsid w:val="3F2F28CC"/>
    <w:rsid w:val="3F4628B4"/>
    <w:rsid w:val="3F6B5FC4"/>
    <w:rsid w:val="3F78723D"/>
    <w:rsid w:val="3F9B385F"/>
    <w:rsid w:val="3F9E2086"/>
    <w:rsid w:val="3F9E7227"/>
    <w:rsid w:val="3FA9342D"/>
    <w:rsid w:val="402D3983"/>
    <w:rsid w:val="40392907"/>
    <w:rsid w:val="40411BF9"/>
    <w:rsid w:val="40474DD9"/>
    <w:rsid w:val="40A7628D"/>
    <w:rsid w:val="40E73267"/>
    <w:rsid w:val="40EC6998"/>
    <w:rsid w:val="411D138A"/>
    <w:rsid w:val="41470980"/>
    <w:rsid w:val="41531043"/>
    <w:rsid w:val="41545F2D"/>
    <w:rsid w:val="415A30C0"/>
    <w:rsid w:val="416A65FD"/>
    <w:rsid w:val="41BC2154"/>
    <w:rsid w:val="420E588A"/>
    <w:rsid w:val="422129DE"/>
    <w:rsid w:val="42217282"/>
    <w:rsid w:val="425F6922"/>
    <w:rsid w:val="427557BC"/>
    <w:rsid w:val="428B3C83"/>
    <w:rsid w:val="42A143A2"/>
    <w:rsid w:val="42AE347C"/>
    <w:rsid w:val="42D0211D"/>
    <w:rsid w:val="434176F2"/>
    <w:rsid w:val="434563CB"/>
    <w:rsid w:val="4349380B"/>
    <w:rsid w:val="435A63B0"/>
    <w:rsid w:val="435B0C55"/>
    <w:rsid w:val="437300F2"/>
    <w:rsid w:val="43A015FB"/>
    <w:rsid w:val="43CE5036"/>
    <w:rsid w:val="43D129A7"/>
    <w:rsid w:val="43D47C18"/>
    <w:rsid w:val="43E76EC2"/>
    <w:rsid w:val="43FE378E"/>
    <w:rsid w:val="443B3BA5"/>
    <w:rsid w:val="44594D8D"/>
    <w:rsid w:val="447E296A"/>
    <w:rsid w:val="448A1389"/>
    <w:rsid w:val="44B91B6F"/>
    <w:rsid w:val="44C15F54"/>
    <w:rsid w:val="44C90010"/>
    <w:rsid w:val="45045A34"/>
    <w:rsid w:val="454148A5"/>
    <w:rsid w:val="456D4CE6"/>
    <w:rsid w:val="45A0365B"/>
    <w:rsid w:val="45B57293"/>
    <w:rsid w:val="45C51F89"/>
    <w:rsid w:val="460D196F"/>
    <w:rsid w:val="46445BA9"/>
    <w:rsid w:val="46446C2F"/>
    <w:rsid w:val="4664008E"/>
    <w:rsid w:val="46675562"/>
    <w:rsid w:val="46BF02CB"/>
    <w:rsid w:val="46C36618"/>
    <w:rsid w:val="470811A1"/>
    <w:rsid w:val="47116472"/>
    <w:rsid w:val="47157F05"/>
    <w:rsid w:val="471A69EE"/>
    <w:rsid w:val="472F20D5"/>
    <w:rsid w:val="474969DA"/>
    <w:rsid w:val="476A37B0"/>
    <w:rsid w:val="47853275"/>
    <w:rsid w:val="479E7144"/>
    <w:rsid w:val="47A86E80"/>
    <w:rsid w:val="47E02BDA"/>
    <w:rsid w:val="47E21139"/>
    <w:rsid w:val="48415C63"/>
    <w:rsid w:val="48631860"/>
    <w:rsid w:val="487F2CB1"/>
    <w:rsid w:val="489415F7"/>
    <w:rsid w:val="48A006F1"/>
    <w:rsid w:val="48A96F1E"/>
    <w:rsid w:val="491A0A64"/>
    <w:rsid w:val="493C0F7C"/>
    <w:rsid w:val="4956199F"/>
    <w:rsid w:val="499E57B6"/>
    <w:rsid w:val="49A32B81"/>
    <w:rsid w:val="49B35DD7"/>
    <w:rsid w:val="49C13CA1"/>
    <w:rsid w:val="49C75515"/>
    <w:rsid w:val="49DC2C7F"/>
    <w:rsid w:val="4A0D6DF4"/>
    <w:rsid w:val="4A4322DC"/>
    <w:rsid w:val="4A7413F2"/>
    <w:rsid w:val="4A7C29F1"/>
    <w:rsid w:val="4AA833A1"/>
    <w:rsid w:val="4AF50ABB"/>
    <w:rsid w:val="4B040B6B"/>
    <w:rsid w:val="4B054C39"/>
    <w:rsid w:val="4B36085D"/>
    <w:rsid w:val="4B4A56E1"/>
    <w:rsid w:val="4BB95440"/>
    <w:rsid w:val="4BED521F"/>
    <w:rsid w:val="4C180FF7"/>
    <w:rsid w:val="4C3324E1"/>
    <w:rsid w:val="4C5F236A"/>
    <w:rsid w:val="4C61347F"/>
    <w:rsid w:val="4C687E2A"/>
    <w:rsid w:val="4CB17AE0"/>
    <w:rsid w:val="4CC50EF8"/>
    <w:rsid w:val="4CCD07E9"/>
    <w:rsid w:val="4CD62177"/>
    <w:rsid w:val="4CFF08CF"/>
    <w:rsid w:val="4D0F10A3"/>
    <w:rsid w:val="4D5B4008"/>
    <w:rsid w:val="4D644060"/>
    <w:rsid w:val="4D7513FE"/>
    <w:rsid w:val="4D8217F1"/>
    <w:rsid w:val="4D954C7D"/>
    <w:rsid w:val="4DC223E3"/>
    <w:rsid w:val="4DCD0351"/>
    <w:rsid w:val="4DE4438D"/>
    <w:rsid w:val="4E4331DD"/>
    <w:rsid w:val="4E68504D"/>
    <w:rsid w:val="4E7F1B9B"/>
    <w:rsid w:val="4EA7212C"/>
    <w:rsid w:val="4EC51068"/>
    <w:rsid w:val="4F013D3A"/>
    <w:rsid w:val="4F7170C3"/>
    <w:rsid w:val="4F721744"/>
    <w:rsid w:val="4F8E078B"/>
    <w:rsid w:val="50142F3F"/>
    <w:rsid w:val="50314F7E"/>
    <w:rsid w:val="50317A73"/>
    <w:rsid w:val="50434E20"/>
    <w:rsid w:val="5074366D"/>
    <w:rsid w:val="50F05784"/>
    <w:rsid w:val="5102453F"/>
    <w:rsid w:val="5142582E"/>
    <w:rsid w:val="51716C16"/>
    <w:rsid w:val="5175659C"/>
    <w:rsid w:val="51B6278C"/>
    <w:rsid w:val="51BB2085"/>
    <w:rsid w:val="51DF2625"/>
    <w:rsid w:val="51F61C17"/>
    <w:rsid w:val="51FB7F10"/>
    <w:rsid w:val="52167F1F"/>
    <w:rsid w:val="524421CF"/>
    <w:rsid w:val="524E0606"/>
    <w:rsid w:val="52647EB9"/>
    <w:rsid w:val="52913272"/>
    <w:rsid w:val="52DC2EC7"/>
    <w:rsid w:val="52E35DB6"/>
    <w:rsid w:val="52EC641A"/>
    <w:rsid w:val="531160CB"/>
    <w:rsid w:val="5320529B"/>
    <w:rsid w:val="534C0354"/>
    <w:rsid w:val="53535F96"/>
    <w:rsid w:val="537E7113"/>
    <w:rsid w:val="537F7871"/>
    <w:rsid w:val="539A3177"/>
    <w:rsid w:val="53C46BF8"/>
    <w:rsid w:val="540422E0"/>
    <w:rsid w:val="5437044F"/>
    <w:rsid w:val="543C5E95"/>
    <w:rsid w:val="544220BE"/>
    <w:rsid w:val="549F3C29"/>
    <w:rsid w:val="54BE732F"/>
    <w:rsid w:val="54C6184C"/>
    <w:rsid w:val="54DC1A77"/>
    <w:rsid w:val="552E2FB5"/>
    <w:rsid w:val="553842E8"/>
    <w:rsid w:val="554C2839"/>
    <w:rsid w:val="554D1240"/>
    <w:rsid w:val="558169D6"/>
    <w:rsid w:val="559A3F08"/>
    <w:rsid w:val="55A66670"/>
    <w:rsid w:val="55A7519E"/>
    <w:rsid w:val="55D6353C"/>
    <w:rsid w:val="55DB7B1D"/>
    <w:rsid w:val="55F96242"/>
    <w:rsid w:val="55FB5F79"/>
    <w:rsid w:val="56446436"/>
    <w:rsid w:val="56447506"/>
    <w:rsid w:val="564A6A13"/>
    <w:rsid w:val="569C1C58"/>
    <w:rsid w:val="56EE0925"/>
    <w:rsid w:val="56F21854"/>
    <w:rsid w:val="5718281B"/>
    <w:rsid w:val="574A5184"/>
    <w:rsid w:val="5770697F"/>
    <w:rsid w:val="577D27FA"/>
    <w:rsid w:val="57895BCA"/>
    <w:rsid w:val="57903F43"/>
    <w:rsid w:val="57A23415"/>
    <w:rsid w:val="57A844BF"/>
    <w:rsid w:val="57C61EDB"/>
    <w:rsid w:val="57D97299"/>
    <w:rsid w:val="57EF7357"/>
    <w:rsid w:val="580B6339"/>
    <w:rsid w:val="58171E40"/>
    <w:rsid w:val="581A5542"/>
    <w:rsid w:val="582006D2"/>
    <w:rsid w:val="583E0812"/>
    <w:rsid w:val="58557CBB"/>
    <w:rsid w:val="58636C35"/>
    <w:rsid w:val="587E4A5E"/>
    <w:rsid w:val="58941535"/>
    <w:rsid w:val="58BA49A9"/>
    <w:rsid w:val="58F17BD1"/>
    <w:rsid w:val="590F1851"/>
    <w:rsid w:val="595513DC"/>
    <w:rsid w:val="596A2D34"/>
    <w:rsid w:val="5993522A"/>
    <w:rsid w:val="59D10464"/>
    <w:rsid w:val="5A0D60C0"/>
    <w:rsid w:val="5A155594"/>
    <w:rsid w:val="5A27027F"/>
    <w:rsid w:val="5A361EF5"/>
    <w:rsid w:val="5A517475"/>
    <w:rsid w:val="5A6121C2"/>
    <w:rsid w:val="5A6846D7"/>
    <w:rsid w:val="5A7B638F"/>
    <w:rsid w:val="5A7C626C"/>
    <w:rsid w:val="5A86066B"/>
    <w:rsid w:val="5AB420EC"/>
    <w:rsid w:val="5AC74497"/>
    <w:rsid w:val="5AF47E75"/>
    <w:rsid w:val="5B1212F8"/>
    <w:rsid w:val="5B19708F"/>
    <w:rsid w:val="5B1D4038"/>
    <w:rsid w:val="5B21033A"/>
    <w:rsid w:val="5B211B9C"/>
    <w:rsid w:val="5B227F84"/>
    <w:rsid w:val="5B3F755C"/>
    <w:rsid w:val="5B50560C"/>
    <w:rsid w:val="5B547F1F"/>
    <w:rsid w:val="5B7F4C18"/>
    <w:rsid w:val="5BA83430"/>
    <w:rsid w:val="5BAD3734"/>
    <w:rsid w:val="5BBC5A67"/>
    <w:rsid w:val="5BC62F77"/>
    <w:rsid w:val="5BF83838"/>
    <w:rsid w:val="5BF92539"/>
    <w:rsid w:val="5BF96DAD"/>
    <w:rsid w:val="5C2F7E55"/>
    <w:rsid w:val="5C325865"/>
    <w:rsid w:val="5CC31F78"/>
    <w:rsid w:val="5CE369B2"/>
    <w:rsid w:val="5CFC6986"/>
    <w:rsid w:val="5D6447CB"/>
    <w:rsid w:val="5D822869"/>
    <w:rsid w:val="5DD94B10"/>
    <w:rsid w:val="5DFF26E6"/>
    <w:rsid w:val="5E0B2880"/>
    <w:rsid w:val="5E3B1984"/>
    <w:rsid w:val="5E9150B8"/>
    <w:rsid w:val="5EB10EC8"/>
    <w:rsid w:val="5ECE01A8"/>
    <w:rsid w:val="5ED355C6"/>
    <w:rsid w:val="5F0D0300"/>
    <w:rsid w:val="5F110947"/>
    <w:rsid w:val="5F2975D0"/>
    <w:rsid w:val="5F2C33B4"/>
    <w:rsid w:val="5F54578E"/>
    <w:rsid w:val="5F6F7406"/>
    <w:rsid w:val="5F9216A6"/>
    <w:rsid w:val="5FC60D15"/>
    <w:rsid w:val="5FEF0BD6"/>
    <w:rsid w:val="5FFF7C38"/>
    <w:rsid w:val="603118AC"/>
    <w:rsid w:val="607F0BFF"/>
    <w:rsid w:val="608A39A4"/>
    <w:rsid w:val="60CA5E56"/>
    <w:rsid w:val="60DE24A0"/>
    <w:rsid w:val="60F0310C"/>
    <w:rsid w:val="60F53F77"/>
    <w:rsid w:val="611149E9"/>
    <w:rsid w:val="61132651"/>
    <w:rsid w:val="611C51F7"/>
    <w:rsid w:val="612534D8"/>
    <w:rsid w:val="61403AB1"/>
    <w:rsid w:val="615C37D9"/>
    <w:rsid w:val="61672A58"/>
    <w:rsid w:val="616B5883"/>
    <w:rsid w:val="617776AB"/>
    <w:rsid w:val="619102CF"/>
    <w:rsid w:val="61D06DE9"/>
    <w:rsid w:val="61D66A51"/>
    <w:rsid w:val="62883342"/>
    <w:rsid w:val="62AD7C00"/>
    <w:rsid w:val="62D973FE"/>
    <w:rsid w:val="62F96B70"/>
    <w:rsid w:val="63227B0C"/>
    <w:rsid w:val="632833DF"/>
    <w:rsid w:val="633C6C22"/>
    <w:rsid w:val="63423C0E"/>
    <w:rsid w:val="634438BE"/>
    <w:rsid w:val="63566224"/>
    <w:rsid w:val="63590EE4"/>
    <w:rsid w:val="63B2442C"/>
    <w:rsid w:val="63CF3C1D"/>
    <w:rsid w:val="63DE2EC6"/>
    <w:rsid w:val="645A2B98"/>
    <w:rsid w:val="648E5ECE"/>
    <w:rsid w:val="649D09EB"/>
    <w:rsid w:val="64C76BE4"/>
    <w:rsid w:val="64E0656E"/>
    <w:rsid w:val="650656B8"/>
    <w:rsid w:val="65075A5A"/>
    <w:rsid w:val="65293FA1"/>
    <w:rsid w:val="6529662D"/>
    <w:rsid w:val="65320791"/>
    <w:rsid w:val="654E7D1C"/>
    <w:rsid w:val="658352DF"/>
    <w:rsid w:val="6586710D"/>
    <w:rsid w:val="6596457B"/>
    <w:rsid w:val="65A00983"/>
    <w:rsid w:val="65B1412A"/>
    <w:rsid w:val="65CF4984"/>
    <w:rsid w:val="65F24FC6"/>
    <w:rsid w:val="65F45EB6"/>
    <w:rsid w:val="660E5CBC"/>
    <w:rsid w:val="66213C0B"/>
    <w:rsid w:val="663E40C4"/>
    <w:rsid w:val="667F1F5D"/>
    <w:rsid w:val="668C073A"/>
    <w:rsid w:val="669535E4"/>
    <w:rsid w:val="66A148B0"/>
    <w:rsid w:val="66D52DC6"/>
    <w:rsid w:val="66FA7416"/>
    <w:rsid w:val="6712130D"/>
    <w:rsid w:val="676A191E"/>
    <w:rsid w:val="677913BE"/>
    <w:rsid w:val="677D7C16"/>
    <w:rsid w:val="67A44D45"/>
    <w:rsid w:val="67BF2224"/>
    <w:rsid w:val="67CA155E"/>
    <w:rsid w:val="67CF6238"/>
    <w:rsid w:val="67D27DD4"/>
    <w:rsid w:val="681B028C"/>
    <w:rsid w:val="68315187"/>
    <w:rsid w:val="68430C8C"/>
    <w:rsid w:val="68466255"/>
    <w:rsid w:val="68BA3636"/>
    <w:rsid w:val="68C67666"/>
    <w:rsid w:val="68CE29B6"/>
    <w:rsid w:val="69640080"/>
    <w:rsid w:val="69702185"/>
    <w:rsid w:val="69793F31"/>
    <w:rsid w:val="69A153E6"/>
    <w:rsid w:val="69D91D66"/>
    <w:rsid w:val="69E56211"/>
    <w:rsid w:val="69F33437"/>
    <w:rsid w:val="6A1629E9"/>
    <w:rsid w:val="6A171880"/>
    <w:rsid w:val="6A350176"/>
    <w:rsid w:val="6A6A0219"/>
    <w:rsid w:val="6A750026"/>
    <w:rsid w:val="6ABD7164"/>
    <w:rsid w:val="6AE849D9"/>
    <w:rsid w:val="6AEF1335"/>
    <w:rsid w:val="6B1D09A2"/>
    <w:rsid w:val="6B424503"/>
    <w:rsid w:val="6B432D57"/>
    <w:rsid w:val="6B49390F"/>
    <w:rsid w:val="6BA42318"/>
    <w:rsid w:val="6BB2310A"/>
    <w:rsid w:val="6BC01D35"/>
    <w:rsid w:val="6BC6025C"/>
    <w:rsid w:val="6BD15E46"/>
    <w:rsid w:val="6C2C53D1"/>
    <w:rsid w:val="6C496597"/>
    <w:rsid w:val="6C9836E7"/>
    <w:rsid w:val="6CD16B2B"/>
    <w:rsid w:val="6CE447CC"/>
    <w:rsid w:val="6CE66E86"/>
    <w:rsid w:val="6CF5557A"/>
    <w:rsid w:val="6D28135B"/>
    <w:rsid w:val="6D2F5A40"/>
    <w:rsid w:val="6D4B4C53"/>
    <w:rsid w:val="6D4E4402"/>
    <w:rsid w:val="6D5463DF"/>
    <w:rsid w:val="6D664B34"/>
    <w:rsid w:val="6D8C7F56"/>
    <w:rsid w:val="6DA73468"/>
    <w:rsid w:val="6DE92717"/>
    <w:rsid w:val="6DF93748"/>
    <w:rsid w:val="6E0C2D1E"/>
    <w:rsid w:val="6E1F6B04"/>
    <w:rsid w:val="6E3D20A2"/>
    <w:rsid w:val="6E745247"/>
    <w:rsid w:val="6E9165EB"/>
    <w:rsid w:val="6E9F5181"/>
    <w:rsid w:val="6ECF44B9"/>
    <w:rsid w:val="6EDB76B9"/>
    <w:rsid w:val="6F2A10E1"/>
    <w:rsid w:val="6F451CEB"/>
    <w:rsid w:val="6F6B75D3"/>
    <w:rsid w:val="6F832255"/>
    <w:rsid w:val="6FE8642D"/>
    <w:rsid w:val="70077D12"/>
    <w:rsid w:val="700F2B5F"/>
    <w:rsid w:val="7028035E"/>
    <w:rsid w:val="703116FD"/>
    <w:rsid w:val="703D68D7"/>
    <w:rsid w:val="705D3355"/>
    <w:rsid w:val="707B3365"/>
    <w:rsid w:val="70C73B0C"/>
    <w:rsid w:val="70E21145"/>
    <w:rsid w:val="713876E7"/>
    <w:rsid w:val="71775893"/>
    <w:rsid w:val="71BD6C7C"/>
    <w:rsid w:val="71E65DD7"/>
    <w:rsid w:val="71ED52DF"/>
    <w:rsid w:val="726C06E6"/>
    <w:rsid w:val="727C6C55"/>
    <w:rsid w:val="728E3252"/>
    <w:rsid w:val="73123012"/>
    <w:rsid w:val="73174D71"/>
    <w:rsid w:val="734746B6"/>
    <w:rsid w:val="734E5E27"/>
    <w:rsid w:val="736E42E8"/>
    <w:rsid w:val="739705BA"/>
    <w:rsid w:val="73B60273"/>
    <w:rsid w:val="73CD75FF"/>
    <w:rsid w:val="73DA3E69"/>
    <w:rsid w:val="73DF58EA"/>
    <w:rsid w:val="73EF39B7"/>
    <w:rsid w:val="73F469D2"/>
    <w:rsid w:val="73FE1E48"/>
    <w:rsid w:val="74854B89"/>
    <w:rsid w:val="74AD658E"/>
    <w:rsid w:val="74B14511"/>
    <w:rsid w:val="74D725EF"/>
    <w:rsid w:val="74F368AC"/>
    <w:rsid w:val="751617B1"/>
    <w:rsid w:val="751B160A"/>
    <w:rsid w:val="75A033B7"/>
    <w:rsid w:val="75C95F8D"/>
    <w:rsid w:val="75CC3B88"/>
    <w:rsid w:val="75DC19B7"/>
    <w:rsid w:val="75E31DA8"/>
    <w:rsid w:val="75FB53B6"/>
    <w:rsid w:val="760F3265"/>
    <w:rsid w:val="76236582"/>
    <w:rsid w:val="76430B84"/>
    <w:rsid w:val="767606FA"/>
    <w:rsid w:val="768A75F0"/>
    <w:rsid w:val="76AE4614"/>
    <w:rsid w:val="77045437"/>
    <w:rsid w:val="7727511F"/>
    <w:rsid w:val="77C814EF"/>
    <w:rsid w:val="77F06342"/>
    <w:rsid w:val="77F35351"/>
    <w:rsid w:val="780337C6"/>
    <w:rsid w:val="7812070B"/>
    <w:rsid w:val="781B5D12"/>
    <w:rsid w:val="78322577"/>
    <w:rsid w:val="785C6476"/>
    <w:rsid w:val="78F82AAD"/>
    <w:rsid w:val="78F9449C"/>
    <w:rsid w:val="79321435"/>
    <w:rsid w:val="795D0BEF"/>
    <w:rsid w:val="79A16677"/>
    <w:rsid w:val="79A9538E"/>
    <w:rsid w:val="79AC0D16"/>
    <w:rsid w:val="79FE7D3D"/>
    <w:rsid w:val="7A1E0C38"/>
    <w:rsid w:val="7A2068F2"/>
    <w:rsid w:val="7A3C2C0F"/>
    <w:rsid w:val="7A9D25F5"/>
    <w:rsid w:val="7AA149EC"/>
    <w:rsid w:val="7ACA49D7"/>
    <w:rsid w:val="7AD85806"/>
    <w:rsid w:val="7ADD5A56"/>
    <w:rsid w:val="7B107DC3"/>
    <w:rsid w:val="7B245397"/>
    <w:rsid w:val="7B487A94"/>
    <w:rsid w:val="7B6B5F1C"/>
    <w:rsid w:val="7B9A3830"/>
    <w:rsid w:val="7B9C172D"/>
    <w:rsid w:val="7BBF6882"/>
    <w:rsid w:val="7BCB679C"/>
    <w:rsid w:val="7BF34D1A"/>
    <w:rsid w:val="7C135723"/>
    <w:rsid w:val="7C2C7A91"/>
    <w:rsid w:val="7C705BC6"/>
    <w:rsid w:val="7CF9193E"/>
    <w:rsid w:val="7D2A2AAF"/>
    <w:rsid w:val="7D3152F5"/>
    <w:rsid w:val="7D3A7BC6"/>
    <w:rsid w:val="7D4003C6"/>
    <w:rsid w:val="7D4A06FC"/>
    <w:rsid w:val="7D575964"/>
    <w:rsid w:val="7D66743E"/>
    <w:rsid w:val="7D9A1CDA"/>
    <w:rsid w:val="7DCD7F7F"/>
    <w:rsid w:val="7DCE3887"/>
    <w:rsid w:val="7DFE29A5"/>
    <w:rsid w:val="7E594704"/>
    <w:rsid w:val="7E937398"/>
    <w:rsid w:val="7E9D7471"/>
    <w:rsid w:val="7EAF488B"/>
    <w:rsid w:val="7EDA57ED"/>
    <w:rsid w:val="7EEA1BFC"/>
    <w:rsid w:val="7EF02432"/>
    <w:rsid w:val="7F0A586A"/>
    <w:rsid w:val="7F2551D6"/>
    <w:rsid w:val="7F396DC5"/>
    <w:rsid w:val="7F765BFA"/>
    <w:rsid w:val="7F8B1530"/>
    <w:rsid w:val="7F8E18C1"/>
    <w:rsid w:val="7F925B1D"/>
    <w:rsid w:val="7FCC3924"/>
    <w:rsid w:val="7FF6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4</Pages>
  <Words>1925</Words>
  <Characters>1097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Graham</dc:creator>
  <cp:lastModifiedBy>Windows User</cp:lastModifiedBy>
  <cp:revision>6</cp:revision>
  <dcterms:created xsi:type="dcterms:W3CDTF">2017-09-24T15:05:00Z</dcterms:created>
  <dcterms:modified xsi:type="dcterms:W3CDTF">2017-09-25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